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C7C35" w14:textId="13D5ABBC" w:rsidR="00106A50" w:rsidRPr="00D242BB" w:rsidRDefault="00D242BB" w:rsidP="00106A50">
      <w:pPr>
        <w:pStyle w:val="Default"/>
        <w:rPr>
          <w:rFonts w:asciiTheme="minorHAnsi" w:hAnsiTheme="minorHAnsi" w:cstheme="minorHAnsi"/>
          <w:b/>
          <w:bCs/>
          <w:u w:val="single"/>
        </w:rPr>
      </w:pPr>
      <w:r w:rsidRPr="00D242BB">
        <w:rPr>
          <w:rFonts w:asciiTheme="minorHAnsi" w:hAnsiTheme="minorHAnsi" w:cstheme="minorHAnsi"/>
          <w:b/>
          <w:bCs/>
          <w:u w:val="single"/>
        </w:rPr>
        <w:t>How to tell dates in Spanish</w:t>
      </w:r>
    </w:p>
    <w:p w14:paraId="758C7C36" w14:textId="0AA35C73" w:rsidR="00106A50" w:rsidRPr="00D242BB" w:rsidRDefault="00106A50" w:rsidP="00106A50">
      <w:pPr>
        <w:pStyle w:val="Default"/>
        <w:rPr>
          <w:rFonts w:asciiTheme="minorHAnsi" w:hAnsiTheme="minorHAnsi" w:cstheme="minorHAnsi"/>
        </w:rPr>
      </w:pPr>
      <w:r w:rsidRPr="00D242BB">
        <w:rPr>
          <w:rFonts w:asciiTheme="minorHAnsi" w:hAnsiTheme="minorHAnsi" w:cstheme="minorHAnsi"/>
        </w:rPr>
        <w:t xml:space="preserve"> </w:t>
      </w:r>
    </w:p>
    <w:p w14:paraId="758C7C38" w14:textId="766ECDAF" w:rsidR="00106A50" w:rsidRPr="00D242BB" w:rsidRDefault="00106A50" w:rsidP="00106A50">
      <w:pPr>
        <w:pStyle w:val="Default"/>
        <w:rPr>
          <w:rFonts w:asciiTheme="minorHAnsi" w:hAnsiTheme="minorHAnsi" w:cstheme="minorHAnsi"/>
          <w:i/>
          <w:iCs/>
          <w:sz w:val="23"/>
          <w:szCs w:val="23"/>
        </w:rPr>
      </w:pPr>
      <w:r w:rsidRPr="00D242BB">
        <w:rPr>
          <w:rFonts w:asciiTheme="minorHAnsi" w:hAnsiTheme="minorHAnsi" w:cstheme="minorHAnsi"/>
          <w:sz w:val="23"/>
          <w:szCs w:val="23"/>
        </w:rPr>
        <w:t>When someone asks “</w:t>
      </w:r>
      <w:r w:rsidRPr="00D242BB">
        <w:rPr>
          <w:rFonts w:asciiTheme="minorHAnsi" w:hAnsiTheme="minorHAnsi" w:cstheme="minorHAnsi"/>
          <w:i/>
          <w:iCs/>
          <w:sz w:val="23"/>
          <w:szCs w:val="23"/>
        </w:rPr>
        <w:t xml:space="preserve">¿Cuál es la fecha de hoy?” </w:t>
      </w:r>
      <w:r w:rsidRPr="00D242BB">
        <w:rPr>
          <w:rFonts w:asciiTheme="minorHAnsi" w:hAnsiTheme="minorHAnsi" w:cstheme="minorHAnsi"/>
          <w:sz w:val="23"/>
          <w:szCs w:val="23"/>
        </w:rPr>
        <w:t xml:space="preserve">or </w:t>
      </w:r>
      <w:r w:rsidRPr="00D242BB">
        <w:rPr>
          <w:rFonts w:asciiTheme="minorHAnsi" w:hAnsiTheme="minorHAnsi" w:cstheme="minorHAnsi"/>
          <w:i/>
          <w:iCs/>
          <w:sz w:val="23"/>
          <w:szCs w:val="23"/>
        </w:rPr>
        <w:t xml:space="preserve">“¿Qué día es hoy?” </w:t>
      </w:r>
      <w:r w:rsidRPr="00D242BB">
        <w:rPr>
          <w:rFonts w:asciiTheme="minorHAnsi" w:hAnsiTheme="minorHAnsi" w:cstheme="minorHAnsi"/>
          <w:sz w:val="23"/>
          <w:szCs w:val="23"/>
        </w:rPr>
        <w:t xml:space="preserve">he or she is asking for the date. Use the following formula to give an appropriate reply: </w:t>
      </w:r>
    </w:p>
    <w:p w14:paraId="050B00CB" w14:textId="793A6182" w:rsidR="00D242BB" w:rsidRDefault="00D242BB" w:rsidP="00106A50">
      <w:pPr>
        <w:pStyle w:val="Default"/>
        <w:rPr>
          <w:rFonts w:asciiTheme="minorHAnsi" w:hAnsiTheme="minorHAnsi" w:cstheme="minorHAnsi"/>
          <w:i/>
          <w:iCs/>
          <w:sz w:val="23"/>
          <w:szCs w:val="23"/>
        </w:rPr>
      </w:pPr>
    </w:p>
    <w:p w14:paraId="758C7C39" w14:textId="559D996F" w:rsidR="00106A50" w:rsidRPr="00721847" w:rsidRDefault="00106A50" w:rsidP="00106A50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721847">
        <w:rPr>
          <w:rFonts w:asciiTheme="minorHAnsi" w:hAnsiTheme="minorHAnsi" w:cstheme="minorHAnsi"/>
          <w:i/>
          <w:iCs/>
          <w:sz w:val="23"/>
          <w:szCs w:val="23"/>
        </w:rPr>
        <w:t>Es</w:t>
      </w:r>
      <w:r w:rsidR="000D1849" w:rsidRPr="00721847">
        <w:rPr>
          <w:rFonts w:asciiTheme="minorHAnsi" w:hAnsiTheme="minorHAnsi" w:cstheme="minorHAnsi"/>
          <w:i/>
          <w:iCs/>
          <w:sz w:val="23"/>
          <w:szCs w:val="23"/>
        </w:rPr>
        <w:t xml:space="preserve"> (el)</w:t>
      </w:r>
      <w:r w:rsidRPr="00721847">
        <w:rPr>
          <w:rFonts w:asciiTheme="minorHAnsi" w:hAnsiTheme="minorHAnsi" w:cstheme="minorHAnsi"/>
          <w:i/>
          <w:iCs/>
          <w:sz w:val="23"/>
          <w:szCs w:val="23"/>
        </w:rPr>
        <w:t xml:space="preserve"> </w:t>
      </w:r>
      <w:r w:rsidR="000D1849" w:rsidRPr="00721847">
        <w:rPr>
          <w:rFonts w:asciiTheme="minorHAnsi" w:hAnsiTheme="minorHAnsi" w:cstheme="minorHAnsi"/>
          <w:sz w:val="23"/>
          <w:szCs w:val="23"/>
        </w:rPr>
        <w:t xml:space="preserve">day + </w:t>
      </w:r>
      <w:r w:rsidRPr="00721847">
        <w:rPr>
          <w:rFonts w:asciiTheme="minorHAnsi" w:hAnsiTheme="minorHAnsi" w:cstheme="minorHAnsi"/>
          <w:i/>
          <w:iCs/>
          <w:sz w:val="23"/>
          <w:szCs w:val="23"/>
        </w:rPr>
        <w:t>el</w:t>
      </w:r>
      <w:r w:rsidRPr="00721847">
        <w:rPr>
          <w:rFonts w:asciiTheme="minorHAnsi" w:hAnsiTheme="minorHAnsi" w:cstheme="minorHAnsi"/>
          <w:sz w:val="23"/>
          <w:szCs w:val="23"/>
        </w:rPr>
        <w:t xml:space="preserve"> + cardinal number (except for </w:t>
      </w:r>
      <w:r w:rsidRPr="00721847">
        <w:rPr>
          <w:rFonts w:asciiTheme="minorHAnsi" w:hAnsiTheme="minorHAnsi" w:cstheme="minorHAnsi"/>
          <w:i/>
          <w:iCs/>
          <w:sz w:val="23"/>
          <w:szCs w:val="23"/>
        </w:rPr>
        <w:t>primero</w:t>
      </w:r>
      <w:r w:rsidRPr="00721847">
        <w:rPr>
          <w:rFonts w:asciiTheme="minorHAnsi" w:hAnsiTheme="minorHAnsi" w:cstheme="minorHAnsi"/>
          <w:sz w:val="23"/>
          <w:szCs w:val="23"/>
        </w:rPr>
        <w:t xml:space="preserve">) + </w:t>
      </w:r>
      <w:r w:rsidRPr="00721847">
        <w:rPr>
          <w:rFonts w:asciiTheme="minorHAnsi" w:hAnsiTheme="minorHAnsi" w:cstheme="minorHAnsi"/>
          <w:i/>
          <w:iCs/>
          <w:sz w:val="23"/>
          <w:szCs w:val="23"/>
        </w:rPr>
        <w:t xml:space="preserve">de </w:t>
      </w:r>
      <w:r w:rsidRPr="00721847">
        <w:rPr>
          <w:rFonts w:asciiTheme="minorHAnsi" w:hAnsiTheme="minorHAnsi" w:cstheme="minorHAnsi"/>
          <w:sz w:val="23"/>
          <w:szCs w:val="23"/>
        </w:rPr>
        <w:t xml:space="preserve">+ month + </w:t>
      </w:r>
      <w:r w:rsidRPr="00721847">
        <w:rPr>
          <w:rFonts w:asciiTheme="minorHAnsi" w:hAnsiTheme="minorHAnsi" w:cstheme="minorHAnsi"/>
          <w:i/>
          <w:iCs/>
          <w:sz w:val="23"/>
          <w:szCs w:val="23"/>
        </w:rPr>
        <w:t xml:space="preserve">de </w:t>
      </w:r>
      <w:r w:rsidRPr="00721847">
        <w:rPr>
          <w:rFonts w:asciiTheme="minorHAnsi" w:hAnsiTheme="minorHAnsi" w:cstheme="minorHAnsi"/>
          <w:sz w:val="23"/>
          <w:szCs w:val="23"/>
        </w:rPr>
        <w:t xml:space="preserve">+ year </w:t>
      </w:r>
    </w:p>
    <w:p w14:paraId="758C7C3A" w14:textId="1A142CBD" w:rsidR="00106A50" w:rsidRPr="00721847" w:rsidRDefault="00106A50" w:rsidP="00106A50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721847">
        <w:rPr>
          <w:rFonts w:asciiTheme="minorHAnsi" w:hAnsiTheme="minorHAnsi" w:cstheme="minorHAnsi"/>
          <w:sz w:val="23"/>
          <w:szCs w:val="23"/>
        </w:rPr>
        <w:t xml:space="preserve">Example: </w:t>
      </w:r>
    </w:p>
    <w:p w14:paraId="2E201A26" w14:textId="1DC2D251" w:rsidR="00D242BB" w:rsidRPr="00721847" w:rsidRDefault="00D242BB" w:rsidP="00106A50">
      <w:pPr>
        <w:pStyle w:val="Default"/>
        <w:rPr>
          <w:rFonts w:asciiTheme="minorHAnsi" w:hAnsiTheme="minorHAnsi" w:cstheme="minorHAnsi"/>
          <w:sz w:val="23"/>
          <w:szCs w:val="23"/>
        </w:rPr>
      </w:pPr>
    </w:p>
    <w:p w14:paraId="758C7C3B" w14:textId="6C4680DE" w:rsidR="00106A50" w:rsidRPr="00721847" w:rsidRDefault="00106A50" w:rsidP="00106A50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721847">
        <w:rPr>
          <w:rFonts w:asciiTheme="minorHAnsi" w:hAnsiTheme="minorHAnsi" w:cstheme="minorHAnsi"/>
          <w:sz w:val="23"/>
          <w:szCs w:val="23"/>
        </w:rPr>
        <w:t xml:space="preserve">It is Monday, May 9, 2006. </w:t>
      </w:r>
    </w:p>
    <w:p w14:paraId="76724E90" w14:textId="2463FD72" w:rsidR="00D242BB" w:rsidRPr="00721847" w:rsidRDefault="00D242BB" w:rsidP="00106A50">
      <w:pPr>
        <w:pStyle w:val="Default"/>
        <w:rPr>
          <w:rFonts w:asciiTheme="minorHAnsi" w:hAnsiTheme="minorHAnsi" w:cstheme="minorHAnsi"/>
          <w:i/>
          <w:iCs/>
          <w:sz w:val="23"/>
          <w:szCs w:val="23"/>
        </w:rPr>
      </w:pPr>
    </w:p>
    <w:p w14:paraId="758C7C3C" w14:textId="56495570" w:rsidR="00106A50" w:rsidRPr="00D242BB" w:rsidRDefault="00106A50" w:rsidP="00106A50">
      <w:pPr>
        <w:pStyle w:val="Default"/>
        <w:rPr>
          <w:rFonts w:asciiTheme="minorHAnsi" w:hAnsiTheme="minorHAnsi" w:cstheme="minorHAnsi"/>
          <w:i/>
          <w:iCs/>
          <w:sz w:val="23"/>
          <w:szCs w:val="23"/>
          <w:lang w:val="es-ES"/>
        </w:rPr>
      </w:pPr>
      <w:r w:rsidRPr="00D242BB">
        <w:rPr>
          <w:rFonts w:asciiTheme="minorHAnsi" w:hAnsiTheme="minorHAnsi" w:cstheme="minorHAnsi"/>
          <w:i/>
          <w:iCs/>
          <w:sz w:val="23"/>
          <w:szCs w:val="23"/>
          <w:lang w:val="es-ES"/>
        </w:rPr>
        <w:t xml:space="preserve">Es </w:t>
      </w:r>
      <w:r w:rsidR="00A733EA" w:rsidRPr="00D242BB">
        <w:rPr>
          <w:rFonts w:asciiTheme="minorHAnsi" w:hAnsiTheme="minorHAnsi" w:cstheme="minorHAnsi"/>
          <w:i/>
          <w:iCs/>
          <w:sz w:val="23"/>
          <w:szCs w:val="23"/>
          <w:lang w:val="es-ES"/>
        </w:rPr>
        <w:t xml:space="preserve">el </w:t>
      </w:r>
      <w:r w:rsidRPr="00D242BB">
        <w:rPr>
          <w:rFonts w:asciiTheme="minorHAnsi" w:hAnsiTheme="minorHAnsi" w:cstheme="minorHAnsi"/>
          <w:i/>
          <w:iCs/>
          <w:sz w:val="23"/>
          <w:szCs w:val="23"/>
          <w:lang w:val="es-ES"/>
        </w:rPr>
        <w:t xml:space="preserve">lunes </w:t>
      </w:r>
      <w:r w:rsidR="000D1849" w:rsidRPr="00D242BB">
        <w:rPr>
          <w:rFonts w:asciiTheme="minorHAnsi" w:hAnsiTheme="minorHAnsi" w:cstheme="minorHAnsi"/>
          <w:i/>
          <w:iCs/>
          <w:sz w:val="23"/>
          <w:szCs w:val="23"/>
          <w:lang w:val="es-ES"/>
        </w:rPr>
        <w:t xml:space="preserve">el </w:t>
      </w:r>
      <w:r w:rsidRPr="00D242BB">
        <w:rPr>
          <w:rFonts w:asciiTheme="minorHAnsi" w:hAnsiTheme="minorHAnsi" w:cstheme="minorHAnsi"/>
          <w:i/>
          <w:iCs/>
          <w:sz w:val="23"/>
          <w:szCs w:val="23"/>
          <w:lang w:val="es-ES"/>
        </w:rPr>
        <w:t>nueve de ma</w:t>
      </w:r>
      <w:r w:rsidR="00990074">
        <w:rPr>
          <w:rFonts w:asciiTheme="minorHAnsi" w:hAnsiTheme="minorHAnsi" w:cstheme="minorHAnsi"/>
          <w:i/>
          <w:iCs/>
          <w:sz w:val="23"/>
          <w:szCs w:val="23"/>
          <w:lang w:val="es-ES"/>
        </w:rPr>
        <w:t>y</w:t>
      </w:r>
      <w:r w:rsidRPr="00D242BB">
        <w:rPr>
          <w:rFonts w:asciiTheme="minorHAnsi" w:hAnsiTheme="minorHAnsi" w:cstheme="minorHAnsi"/>
          <w:i/>
          <w:iCs/>
          <w:sz w:val="23"/>
          <w:szCs w:val="23"/>
          <w:lang w:val="es-ES"/>
        </w:rPr>
        <w:t xml:space="preserve">o de dos mil seis. </w:t>
      </w:r>
    </w:p>
    <w:p w14:paraId="758C7C3D" w14:textId="646A1F8D" w:rsidR="00106A50" w:rsidRPr="00D242BB" w:rsidRDefault="00106A50" w:rsidP="00106A50">
      <w:pPr>
        <w:pStyle w:val="Default"/>
        <w:rPr>
          <w:rFonts w:asciiTheme="minorHAnsi" w:hAnsiTheme="minorHAnsi" w:cstheme="minorHAnsi"/>
          <w:i/>
          <w:iCs/>
          <w:sz w:val="23"/>
          <w:szCs w:val="23"/>
          <w:lang w:val="es-ES"/>
        </w:rPr>
      </w:pPr>
    </w:p>
    <w:p w14:paraId="758C7C3F" w14:textId="681EE4E3" w:rsidR="00106A50" w:rsidRPr="00AB05B4" w:rsidRDefault="00106A50" w:rsidP="00106A50">
      <w:pPr>
        <w:pStyle w:val="Default"/>
        <w:rPr>
          <w:rFonts w:asciiTheme="minorHAnsi" w:hAnsiTheme="minorHAnsi" w:cstheme="minorHAnsi"/>
          <w:sz w:val="23"/>
          <w:szCs w:val="23"/>
          <w:lang w:val="en-US"/>
        </w:rPr>
      </w:pPr>
      <w:r w:rsidRPr="00D242BB">
        <w:rPr>
          <w:rFonts w:asciiTheme="minorHAnsi" w:hAnsiTheme="minorHAnsi" w:cstheme="minorHAnsi"/>
          <w:sz w:val="23"/>
          <w:szCs w:val="23"/>
          <w:lang w:val="en-GB"/>
        </w:rPr>
        <w:t>Note</w:t>
      </w:r>
      <w:r w:rsidR="00D242BB">
        <w:rPr>
          <w:rFonts w:asciiTheme="minorHAnsi" w:hAnsiTheme="minorHAnsi" w:cstheme="minorHAnsi"/>
          <w:sz w:val="23"/>
          <w:szCs w:val="23"/>
          <w:lang w:val="en-GB"/>
        </w:rPr>
        <w:t>: I</w:t>
      </w:r>
      <w:r w:rsidRPr="00D242BB">
        <w:rPr>
          <w:rFonts w:asciiTheme="minorHAnsi" w:hAnsiTheme="minorHAnsi" w:cstheme="minorHAnsi"/>
          <w:sz w:val="23"/>
          <w:szCs w:val="23"/>
          <w:lang w:val="en-GB"/>
        </w:rPr>
        <w:t>n Spanish the name of the month isn't capitalized. You can also spell out the number (as in </w:t>
      </w:r>
      <w:r w:rsidRPr="00D242BB">
        <w:rPr>
          <w:rFonts w:asciiTheme="minorHAnsi" w:hAnsiTheme="minorHAnsi" w:cstheme="minorHAnsi"/>
          <w:i/>
          <w:iCs/>
          <w:sz w:val="23"/>
          <w:szCs w:val="23"/>
          <w:lang w:val="en-GB"/>
        </w:rPr>
        <w:t>cinco de enero de 2012</w:t>
      </w:r>
      <w:r w:rsidRPr="00D242BB">
        <w:rPr>
          <w:rFonts w:asciiTheme="minorHAnsi" w:hAnsiTheme="minorHAnsi" w:cstheme="minorHAnsi"/>
          <w:sz w:val="23"/>
          <w:szCs w:val="23"/>
          <w:lang w:val="en-GB"/>
        </w:rPr>
        <w:t>), but this is less common than the format above.</w:t>
      </w:r>
      <w:r w:rsidR="00D242BB">
        <w:rPr>
          <w:rFonts w:asciiTheme="minorHAnsi" w:hAnsiTheme="minorHAnsi" w:cstheme="minorHAnsi"/>
          <w:sz w:val="23"/>
          <w:szCs w:val="23"/>
          <w:lang w:val="en-GB"/>
        </w:rPr>
        <w:t xml:space="preserve"> </w:t>
      </w:r>
      <w:r w:rsidRPr="00D242BB">
        <w:rPr>
          <w:rFonts w:asciiTheme="minorHAnsi" w:hAnsiTheme="minorHAnsi" w:cstheme="minorHAnsi"/>
          <w:sz w:val="23"/>
          <w:szCs w:val="23"/>
          <w:lang w:val="en-GB"/>
        </w:rPr>
        <w:t>You should </w:t>
      </w:r>
      <w:r w:rsidRPr="00D242BB">
        <w:rPr>
          <w:rFonts w:asciiTheme="minorHAnsi" w:hAnsiTheme="minorHAnsi" w:cstheme="minorHAnsi"/>
          <w:b/>
          <w:bCs/>
          <w:sz w:val="23"/>
          <w:szCs w:val="23"/>
          <w:lang w:val="en-GB"/>
        </w:rPr>
        <w:t>not</w:t>
      </w:r>
      <w:r w:rsidRPr="00D242BB">
        <w:rPr>
          <w:rFonts w:asciiTheme="minorHAnsi" w:hAnsiTheme="minorHAnsi" w:cstheme="minorHAnsi"/>
          <w:sz w:val="23"/>
          <w:szCs w:val="23"/>
          <w:lang w:val="en-GB"/>
        </w:rPr>
        <w:t> imitate English by using forms such as </w:t>
      </w:r>
      <w:r w:rsidRPr="00D242BB">
        <w:rPr>
          <w:rFonts w:asciiTheme="minorHAnsi" w:hAnsiTheme="minorHAnsi" w:cstheme="minorHAnsi"/>
          <w:i/>
          <w:iCs/>
          <w:sz w:val="23"/>
          <w:szCs w:val="23"/>
          <w:lang w:val="en-GB"/>
        </w:rPr>
        <w:t>tercero de marzo</w:t>
      </w:r>
      <w:r w:rsidRPr="00D242BB">
        <w:rPr>
          <w:rFonts w:asciiTheme="minorHAnsi" w:hAnsiTheme="minorHAnsi" w:cstheme="minorHAnsi"/>
          <w:sz w:val="23"/>
          <w:szCs w:val="23"/>
          <w:lang w:val="en-GB"/>
        </w:rPr>
        <w:t> as a direct translation of "third of March</w:t>
      </w:r>
      <w:r w:rsidR="00D242BB">
        <w:rPr>
          <w:rFonts w:asciiTheme="minorHAnsi" w:hAnsiTheme="minorHAnsi" w:cstheme="minorHAnsi"/>
          <w:sz w:val="23"/>
          <w:szCs w:val="23"/>
          <w:lang w:val="en-GB"/>
        </w:rPr>
        <w:t>”.</w:t>
      </w:r>
    </w:p>
    <w:p w14:paraId="6F665F9C" w14:textId="1B33F4BB" w:rsidR="002C2E24" w:rsidRDefault="002C2E24" w:rsidP="00106A50">
      <w:pPr>
        <w:pStyle w:val="Default"/>
        <w:rPr>
          <w:rFonts w:asciiTheme="minorHAnsi" w:hAnsiTheme="minorHAnsi" w:cstheme="minorHAnsi"/>
          <w:sz w:val="23"/>
          <w:szCs w:val="23"/>
          <w:lang w:val="en-GB"/>
        </w:rPr>
      </w:pPr>
    </w:p>
    <w:p w14:paraId="456EC7C7" w14:textId="000F25C7" w:rsidR="002C2E24" w:rsidRDefault="002C2E24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 w:rsidRPr="002C2E24">
        <w:rPr>
          <w:rFonts w:asciiTheme="minorHAnsi" w:hAnsiTheme="minorHAnsi" w:cstheme="minorHAnsi"/>
          <w:sz w:val="23"/>
          <w:szCs w:val="23"/>
          <w:lang w:val="es-ES"/>
        </w:rPr>
        <w:t xml:space="preserve">Hoy es </w:t>
      </w:r>
      <w:r w:rsidR="00345478">
        <w:rPr>
          <w:rFonts w:asciiTheme="minorHAnsi" w:hAnsiTheme="minorHAnsi" w:cstheme="minorHAnsi"/>
          <w:sz w:val="23"/>
          <w:szCs w:val="23"/>
          <w:lang w:val="es-ES"/>
        </w:rPr>
        <w:t xml:space="preserve">el </w:t>
      </w:r>
      <w:r w:rsidRPr="002C2E24">
        <w:rPr>
          <w:rFonts w:asciiTheme="minorHAnsi" w:hAnsiTheme="minorHAnsi" w:cstheme="minorHAnsi"/>
          <w:sz w:val="23"/>
          <w:szCs w:val="23"/>
          <w:lang w:val="es-ES"/>
        </w:rPr>
        <w:t>trece de abril de dos mil veintiuno</w:t>
      </w:r>
    </w:p>
    <w:p w14:paraId="51D8761D" w14:textId="5F454905" w:rsidR="002C2E24" w:rsidRDefault="002C2E24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>Hoy es</w:t>
      </w:r>
      <w:r w:rsidR="00345478">
        <w:rPr>
          <w:rFonts w:asciiTheme="minorHAnsi" w:hAnsiTheme="minorHAnsi" w:cstheme="minorHAnsi"/>
          <w:sz w:val="23"/>
          <w:szCs w:val="23"/>
          <w:lang w:val="es-ES"/>
        </w:rPr>
        <w:t xml:space="preserve"> el </w:t>
      </w:r>
      <w:r>
        <w:rPr>
          <w:rFonts w:asciiTheme="minorHAnsi" w:hAnsiTheme="minorHAnsi" w:cstheme="minorHAnsi"/>
          <w:sz w:val="23"/>
          <w:szCs w:val="23"/>
          <w:lang w:val="es-ES"/>
        </w:rPr>
        <w:t>martes.</w:t>
      </w:r>
    </w:p>
    <w:p w14:paraId="0BFB5ECE" w14:textId="363D89FC" w:rsidR="00345478" w:rsidRDefault="002C2E24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>Mi cumpleaños es</w:t>
      </w:r>
      <w:r w:rsidR="00345478">
        <w:rPr>
          <w:rFonts w:asciiTheme="minorHAnsi" w:hAnsiTheme="minorHAnsi" w:cstheme="minorHAnsi"/>
          <w:sz w:val="23"/>
          <w:szCs w:val="23"/>
          <w:lang w:val="es-ES"/>
        </w:rPr>
        <w:t xml:space="preserve"> el</w:t>
      </w:r>
      <w:r>
        <w:rPr>
          <w:rFonts w:asciiTheme="minorHAnsi" w:hAnsiTheme="minorHAnsi" w:cstheme="minorHAnsi"/>
          <w:sz w:val="23"/>
          <w:szCs w:val="23"/>
          <w:lang w:val="es-ES"/>
        </w:rPr>
        <w:t xml:space="preserve"> trece de diciembre de dos mil tres.</w:t>
      </w:r>
    </w:p>
    <w:p w14:paraId="58121D0F" w14:textId="71E34D54" w:rsidR="00AB05B4" w:rsidRDefault="00AB05B4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 xml:space="preserve">Hoy es el siete </w:t>
      </w:r>
      <w:r w:rsidR="00182AB2">
        <w:rPr>
          <w:rFonts w:asciiTheme="minorHAnsi" w:hAnsiTheme="minorHAnsi" w:cstheme="minorHAnsi"/>
          <w:sz w:val="23"/>
          <w:szCs w:val="23"/>
          <w:lang w:val="es-ES"/>
        </w:rPr>
        <w:t xml:space="preserve">de octubre de </w:t>
      </w:r>
      <w:r w:rsidR="009313D3">
        <w:rPr>
          <w:rFonts w:asciiTheme="minorHAnsi" w:hAnsiTheme="minorHAnsi" w:cstheme="minorHAnsi"/>
          <w:sz w:val="23"/>
          <w:szCs w:val="23"/>
          <w:lang w:val="es-ES"/>
        </w:rPr>
        <w:t xml:space="preserve">dos mil veintiuno. </w:t>
      </w:r>
    </w:p>
    <w:p w14:paraId="20BF08BC" w14:textId="052779BB" w:rsidR="00403DDA" w:rsidRDefault="002C2E24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 xml:space="preserve"> </w:t>
      </w:r>
      <w:r w:rsidR="00403DDA">
        <w:rPr>
          <w:rFonts w:asciiTheme="minorHAnsi" w:hAnsiTheme="minorHAnsi" w:cstheme="minorHAnsi"/>
          <w:sz w:val="23"/>
          <w:szCs w:val="23"/>
          <w:lang w:val="es-ES"/>
        </w:rPr>
        <w:t>Cuando es tu cumpleaños</w:t>
      </w:r>
    </w:p>
    <w:p w14:paraId="2EE954D3" w14:textId="2C8E7780" w:rsidR="00403DDA" w:rsidRDefault="00DF0CDB" w:rsidP="00403DDA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 xml:space="preserve">El diez de octubre de </w:t>
      </w:r>
      <w:r w:rsidR="00A949A9">
        <w:rPr>
          <w:rFonts w:asciiTheme="minorHAnsi" w:hAnsiTheme="minorHAnsi" w:cstheme="minorHAnsi"/>
          <w:sz w:val="23"/>
          <w:szCs w:val="23"/>
          <w:lang w:val="es-ES"/>
        </w:rPr>
        <w:t xml:space="preserve">dos mil uno. </w:t>
      </w:r>
    </w:p>
    <w:p w14:paraId="749AAEA5" w14:textId="385D72D3" w:rsidR="004C7AE5" w:rsidRDefault="00FF7063" w:rsidP="00403DDA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>N</w:t>
      </w:r>
      <w:r w:rsidR="004C7AE5">
        <w:rPr>
          <w:rFonts w:asciiTheme="minorHAnsi" w:hAnsiTheme="minorHAnsi" w:cstheme="minorHAnsi"/>
          <w:sz w:val="23"/>
          <w:szCs w:val="23"/>
          <w:lang w:val="es-ES"/>
        </w:rPr>
        <w:t>oviembre</w:t>
      </w:r>
    </w:p>
    <w:p w14:paraId="3D73CAE5" w14:textId="5796AFA6" w:rsidR="00FF7063" w:rsidRDefault="00FF7063" w:rsidP="00403DDA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>octubre</w:t>
      </w:r>
    </w:p>
    <w:p w14:paraId="37BF48B1" w14:textId="4DA5400A" w:rsidR="00345478" w:rsidRDefault="00345478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 xml:space="preserve">1000- mil </w:t>
      </w:r>
    </w:p>
    <w:p w14:paraId="3C45347C" w14:textId="2A12D184" w:rsidR="00CE08B7" w:rsidRDefault="00CE08B7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 xml:space="preserve">1999’- </w:t>
      </w:r>
      <w:r w:rsidR="00665507">
        <w:rPr>
          <w:rFonts w:asciiTheme="minorHAnsi" w:hAnsiTheme="minorHAnsi" w:cstheme="minorHAnsi"/>
          <w:sz w:val="23"/>
          <w:szCs w:val="23"/>
          <w:lang w:val="es-ES"/>
        </w:rPr>
        <w:t>mil novecientos noventa y nueve</w:t>
      </w:r>
    </w:p>
    <w:p w14:paraId="758CC2D1" w14:textId="2EFC7EFC" w:rsidR="002C2E24" w:rsidRDefault="00345478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 xml:space="preserve">2000-dos mil </w:t>
      </w:r>
    </w:p>
    <w:p w14:paraId="341ACA55" w14:textId="3AE358A3" w:rsidR="002C2E24" w:rsidRDefault="002C2E24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>3002- Tres mil dos</w:t>
      </w:r>
    </w:p>
    <w:p w14:paraId="032E72FE" w14:textId="27A04EB5" w:rsidR="002C2E24" w:rsidRDefault="002C2E24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sz w:val="23"/>
          <w:szCs w:val="23"/>
          <w:lang w:val="es-ES"/>
        </w:rPr>
        <w:t>2021- Dos mil veintiuno.</w:t>
      </w:r>
    </w:p>
    <w:p w14:paraId="5CCF6807" w14:textId="78B4C6E1" w:rsidR="002C2E24" w:rsidRDefault="002C2E24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</w:p>
    <w:p w14:paraId="1BD6C2FD" w14:textId="77DE897A" w:rsidR="002C2E24" w:rsidRPr="002C2E24" w:rsidRDefault="005B44E6" w:rsidP="00106A50">
      <w:pPr>
        <w:pStyle w:val="Default"/>
        <w:rPr>
          <w:rFonts w:asciiTheme="minorHAnsi" w:hAnsiTheme="minorHAnsi" w:cstheme="minorHAnsi"/>
          <w:sz w:val="23"/>
          <w:szCs w:val="23"/>
          <w:lang w:val="es-ES"/>
        </w:rPr>
      </w:pPr>
      <w:r>
        <w:rPr>
          <w:rFonts w:asciiTheme="minorHAnsi" w:hAnsiTheme="minorHAnsi" w:cstheme="minorHAnsi"/>
          <w:noProof/>
          <w:sz w:val="23"/>
          <w:szCs w:val="23"/>
          <w:lang w:val="es-ES"/>
        </w:rPr>
        <mc:AlternateContent>
          <mc:Choice Requires="wpi">
            <w:drawing>
              <wp:anchor distT="0" distB="0" distL="114300" distR="114300" simplePos="0" relativeHeight="252452864" behindDoc="0" locked="0" layoutInCell="1" allowOverlap="1" wp14:anchorId="541ADF28" wp14:editId="01DA312E">
                <wp:simplePos x="0" y="0"/>
                <wp:positionH relativeFrom="column">
                  <wp:posOffset>-1223055</wp:posOffset>
                </wp:positionH>
                <wp:positionV relativeFrom="paragraph">
                  <wp:posOffset>2446045</wp:posOffset>
                </wp:positionV>
                <wp:extent cx="294120" cy="79200"/>
                <wp:effectExtent l="38100" t="57150" r="48895" b="54610"/>
                <wp:wrapNone/>
                <wp:docPr id="368" name="Ink 3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94120" cy="7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4D3EC2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68" o:spid="_x0000_s1026" type="#_x0000_t75" style="position:absolute;margin-left:-97pt;margin-top:191.9pt;width:24.55pt;height:7.7pt;z-index:25245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">
                <v:imagedata r:id="rId6" o:title=""/>
              </v:shape>
            </w:pict>
          </mc:Fallback>
        </mc:AlternateContent>
      </w:r>
      <w:r w:rsidR="00795B91">
        <w:rPr>
          <w:rFonts w:asciiTheme="minorHAnsi" w:hAnsiTheme="minorHAnsi" w:cstheme="minorHAnsi"/>
          <w:noProof/>
          <w:sz w:val="23"/>
          <w:szCs w:val="23"/>
          <w:lang w:val="es-ES"/>
        </w:rPr>
        <mc:AlternateContent>
          <mc:Choice Requires="wpi">
            <w:drawing>
              <wp:anchor distT="0" distB="0" distL="114300" distR="114300" simplePos="0" relativeHeight="252218368" behindDoc="0" locked="0" layoutInCell="1" allowOverlap="1" wp14:anchorId="3397C515" wp14:editId="2F4D0249">
                <wp:simplePos x="0" y="0"/>
                <wp:positionH relativeFrom="column">
                  <wp:posOffset>-33655</wp:posOffset>
                </wp:positionH>
                <wp:positionV relativeFrom="paragraph">
                  <wp:posOffset>247650</wp:posOffset>
                </wp:positionV>
                <wp:extent cx="5295845" cy="2586990"/>
                <wp:effectExtent l="38100" t="38100" r="38735" b="41910"/>
                <wp:wrapNone/>
                <wp:docPr id="547" name="Ink 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295845" cy="2586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95A184" id="Ink 547" o:spid="_x0000_s1026" type="#_x0000_t75" style="position:absolute;margin-left:-3.35pt;margin-top:18.8pt;width:418.45pt;height:205.1pt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">
                <v:imagedata r:id="rId8" o:title=""/>
              </v:shape>
            </w:pict>
          </mc:Fallback>
        </mc:AlternateContent>
      </w:r>
      <w:r w:rsidR="00795B91">
        <w:rPr>
          <w:rFonts w:asciiTheme="minorHAnsi" w:hAnsiTheme="minorHAnsi" w:cstheme="minorHAnsi"/>
          <w:noProof/>
          <w:sz w:val="23"/>
          <w:szCs w:val="23"/>
          <w:lang w:val="es-ES"/>
        </w:rPr>
        <mc:AlternateContent>
          <mc:Choice Requires="wpi">
            <w:drawing>
              <wp:anchor distT="0" distB="0" distL="114300" distR="114300" simplePos="0" relativeHeight="252215296" behindDoc="0" locked="0" layoutInCell="1" allowOverlap="1" wp14:anchorId="5A82DEFA" wp14:editId="50DD9CBB">
                <wp:simplePos x="0" y="0"/>
                <wp:positionH relativeFrom="column">
                  <wp:posOffset>-1014730</wp:posOffset>
                </wp:positionH>
                <wp:positionV relativeFrom="paragraph">
                  <wp:posOffset>234315</wp:posOffset>
                </wp:positionV>
                <wp:extent cx="6282690" cy="2388235"/>
                <wp:effectExtent l="38100" t="38100" r="22860" b="50165"/>
                <wp:wrapNone/>
                <wp:docPr id="544" name="Ink 5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282690" cy="2388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3A1A6E" id="Ink 544" o:spid="_x0000_s1026" type="#_x0000_t75" style="position:absolute;margin-left:-80.6pt;margin-top:17.75pt;width:496.1pt;height:189.45pt;z-index:25221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">
                <v:imagedata r:id="rId10" o:title=""/>
              </v:shape>
            </w:pict>
          </mc:Fallback>
        </mc:AlternateContent>
      </w:r>
      <w:r w:rsidR="00795B91">
        <w:rPr>
          <w:rFonts w:asciiTheme="minorHAnsi" w:hAnsiTheme="minorHAnsi" w:cstheme="minorHAnsi"/>
          <w:noProof/>
          <w:sz w:val="23"/>
          <w:szCs w:val="23"/>
          <w:lang w:val="es-ES"/>
        </w:rPr>
        <mc:AlternateContent>
          <mc:Choice Requires="wpi">
            <w:drawing>
              <wp:anchor distT="0" distB="0" distL="114300" distR="114300" simplePos="0" relativeHeight="252032000" behindDoc="0" locked="0" layoutInCell="1" allowOverlap="1" wp14:anchorId="391B61B0" wp14:editId="68C42228">
                <wp:simplePos x="0" y="0"/>
                <wp:positionH relativeFrom="column">
                  <wp:posOffset>-822325</wp:posOffset>
                </wp:positionH>
                <wp:positionV relativeFrom="paragraph">
                  <wp:posOffset>281940</wp:posOffset>
                </wp:positionV>
                <wp:extent cx="371160" cy="329760"/>
                <wp:effectExtent l="38100" t="38100" r="10160" b="51435"/>
                <wp:wrapNone/>
                <wp:docPr id="365" name="Ink 3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71160" cy="32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45AEB9" id="Ink 365" o:spid="_x0000_s1026" type="#_x0000_t75" style="position:absolute;margin-left:-65.45pt;margin-top:21.5pt;width:30.65pt;height:27.35pt;z-index:25203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">
                <v:imagedata r:id="rId12" o:title=""/>
              </v:shape>
            </w:pict>
          </mc:Fallback>
        </mc:AlternateContent>
      </w:r>
      <w:r w:rsidR="002C2E24">
        <w:rPr>
          <w:rFonts w:asciiTheme="minorHAnsi" w:hAnsiTheme="minorHAnsi" w:cstheme="minorHAnsi"/>
          <w:sz w:val="23"/>
          <w:szCs w:val="23"/>
          <w:lang w:val="es-ES"/>
        </w:rPr>
        <w:t xml:space="preserve">Año bisiesto- leap year. </w:t>
      </w:r>
    </w:p>
    <w:sectPr w:rsidR="002C2E24" w:rsidRPr="002C2E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650508"/>
    <w:multiLevelType w:val="hybridMultilevel"/>
    <w:tmpl w:val="0EB214B6"/>
    <w:lvl w:ilvl="0" w:tplc="4184F1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E6FC8"/>
    <w:multiLevelType w:val="hybridMultilevel"/>
    <w:tmpl w:val="4CC22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sTAyNDQyNLMwMTdU0lEKTi0uzszPAykwqwUAh9O5OywAAAA="/>
  </w:docVars>
  <w:rsids>
    <w:rsidRoot w:val="00534C1D"/>
    <w:rsid w:val="000D1849"/>
    <w:rsid w:val="00106A50"/>
    <w:rsid w:val="00182AB2"/>
    <w:rsid w:val="001C7B67"/>
    <w:rsid w:val="002C2E24"/>
    <w:rsid w:val="002D213A"/>
    <w:rsid w:val="00345478"/>
    <w:rsid w:val="00403DDA"/>
    <w:rsid w:val="004C7AE5"/>
    <w:rsid w:val="00534C1D"/>
    <w:rsid w:val="005B44E6"/>
    <w:rsid w:val="006079FD"/>
    <w:rsid w:val="006224E2"/>
    <w:rsid w:val="00665507"/>
    <w:rsid w:val="006C5FFD"/>
    <w:rsid w:val="00721847"/>
    <w:rsid w:val="00795B91"/>
    <w:rsid w:val="008010AA"/>
    <w:rsid w:val="009313D3"/>
    <w:rsid w:val="00990074"/>
    <w:rsid w:val="00A733EA"/>
    <w:rsid w:val="00A949A9"/>
    <w:rsid w:val="00AB05B4"/>
    <w:rsid w:val="00CE08B7"/>
    <w:rsid w:val="00D242BB"/>
    <w:rsid w:val="00D55C8E"/>
    <w:rsid w:val="00DF0CDB"/>
    <w:rsid w:val="00F80C5D"/>
    <w:rsid w:val="00FF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C7C35"/>
  <w15:docId w15:val="{046CCF70-5B6A-48AE-A82A-6318CE3AA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06A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09:01:18.1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6 210 24575,'-47'0'0,"6"1"0,-1-1 0,1-3 0,-65-12 0,47 5 0,-102-6 0,38 6 0,109 8 0,-1 0 0,1 2 0,0-1 0,-1 2 0,1 0 0,0 0 0,0 1 0,0 1 0,0 1 0,0 0 0,-17 7 0,31-11 0,-1 0 0,1 1 0,0-1 0,-1 0 0,1 0 0,0 1 0,-1-1 0,1 0 0,0 1 0,0-1 0,-1 0 0,1 1 0,0-1 0,0 0 0,0 1 0,-1-1 0,1 0 0,0 1 0,0-1 0,0 1 0,0-1 0,0 0 0,0 1 0,0-1 0,0 1 0,0-1 0,0 1 0,0-1 0,0 0 0,0 1 0,0-1 0,0 1 0,0-1 0,0 0 0,0 1 0,1-1 0,-1 0 0,0 1 0,0-1 0,1 1 0,-1-1 0,0 0 0,0 0 0,1 1 0,-1-1 0,0 0 0,1 1 0,-1-1 0,0 0 0,1 0 0,-1 0 0,0 1 0,1-1 0,-1 0 0,1 0 0,-1 0 0,0 0 0,1 0 0,-1 0 0,1 0 0,-1 0 0,1 0 0,-1 0 0,32 10 0,23-3 0,-1-3 0,1-2 0,85-9 0,-104 5 0,302 0 0,-459-20 0,15 1 0,-45 4-1606,-159-28-3880,309 45 5566,-1 0-1,0 0 1,0-1-1,1 1 1,-1-1 0,0 0-1,1 1 1,-1-1-1,0 0 1,1 0-1,-1 0 1,1 0 0,0 0-1,-1 0 1,1 0-1,0-1 1,0 1-1,-1 0 1,1-1-1,0 1 1,0-1 0,1 1-1,-2-3 1,1 0 351,1 0-1,-1-1 1,1 1 0,0 0 0,0 0 0,1 0 0,-1 0-1,2-5 1,2-25 874,-4 151-1305,0-52 0,0-53 0,0-21 0,0-104 878,0 38-581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7T05:04:28.364"/>
    </inkml:context>
    <inkml:brush xml:id="br0">
      <inkml:brushProperty name="width" value="0.05015" units="cm"/>
      <inkml:brushProperty name="height" value="0.05015" units="cm"/>
      <inkml:brushProperty name="ignorePressure" value="1"/>
    </inkml:brush>
  </inkml:definitions>
  <inkml:trace contextRef="#ctx0" brushRef="#br0">0 7187,'0'-1,"1"0,-1 0,0 1,1-1,-1 0,0 1,1-1,-1 0,1 1,-1-1,1 1,-1-1,1 1,-1-1,1 1,0-1,-1 1,1-1,0 1,-1 0,1-1,0 1,0 0,-1 0,2-1,25-5,-19 5,688-114,-434 76,901-128,543-88,-521 45,994-153,-403 158,2 55,-1716 146,64-8,-125 12,0 0,-1 0,1 0,-1 0,1 0,0 0,-1 0,1 0,-1 0,1 0,0 0,-1-1,1 1,-1 0,1 0,-1-1,1 1,0 0,-1-1,0 1,1 0,-1-1,1 1,-1-1,1 1,-1-1,0 1,1-1,-1 1,0-1,0 0,1 1,-1-1,0 1,0-1,0 0,0 1,0-1,1 1,-1-1,0 0,-1 0,-15-23,7 14,-10-15</inkml:trace>
  <inkml:trace contextRef="#ctx0" brushRef="#br0" timeOffset="1608.34">12678 173,'0'-1,"1"0,-1 0,1 1,-1-1,1 0,-1 0,1 0,0 1,-1-1,1 0,0 1,-1-1,1 1,0-1,0 1,0-1,0 1,0-1,-1 1,1 0,0-1,1 1,27-8,-24 7,127-25,155-9,-155 21,252-28,426 9,-800 33,13 0,0 1,-1 0,1 2,0 0,42 13,-62-14,0-1,0 1,-1 0,1 0,0 0,-1 0,0 0,1 1,-1-1,0 1,0-1,0 1,0 0,-1 0,1-1,-1 1,0 1,0-1,0 0,0 0,0 4,2 9,-2-1,0 0,-1 21,-1-16,-2 67,-27 164,-41 85,5-29,28-59,-5 251,28 253,-21 299,24-951,-4-2,-33 109,-81 184,110-336,2 2,-18 102,31-124,2 1,1 0,2 1,1-1,11 64,-11-98,0 0,-1 0,0 0,1 0,-1 1,0-1,0 0,0 0,0 0,-1 1,1-1,-1 0,1 0,-1 0,0 0,0 0,0 0,0 0,0 0,0 0,0 0,0-1,-1 1,1 0,-1-1,0 1,1-1,-1 0,0 1,-3 1,-4 0,0 0,-1 0,1-1,-1 0,-18 1,8 0,-1935 380,1948-381,1 0,-1 0,0-1,0-1,0 1,-13-1,29-9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7T05:03:34.419"/>
    </inkml:context>
    <inkml:brush xml:id="br0">
      <inkml:brushProperty name="width" value="0.05015" units="cm"/>
      <inkml:brushProperty name="height" value="0.05015" units="cm"/>
      <inkml:brushProperty name="ignorePressure" value="1"/>
    </inkml:brush>
  </inkml:definitions>
  <inkml:trace contextRef="#ctx0" brushRef="#br0">7101 3755,'3'-26,"5"36,7 44,-15-53,19 95,-5 1,2 101,6 49,-20-234,-1-3,0-1,0 0,1-1,0 1,1 0,0 0,0-1,5 9,-2-11</inkml:trace>
  <inkml:trace contextRef="#ctx0" brushRef="#br0" timeOffset="391.77">6817 4039,'-4'0,"3"0,5 0,4-3,11-1,12-4,13-3,12-3,7-5,5-3,1-2,1 2,-5 3,-6 5,-14 5</inkml:trace>
  <inkml:trace contextRef="#ctx0" brushRef="#br0" timeOffset="798.24">7329 3962,'-1'1,"-1"-1,1 1,0 0,-1-1,1 1,0 0,-1 0,1 0,0 0,0 0,0 0,0 0,0 0,0 0,0 1,0-1,1 0,-1 0,0 1,1-1,-1 1,1-1,-1 1,1-1,0 3,-9 41,9-43,-3 25,1 0,1 0,2 0,0 0,2 0,1 0,2-1,0 1,18 46,-20-66,-1-1,1 1,0-1,1-1,-1 1,1 0,1-1,-1 0,0 0,1-1,0 0,0 0,1 0,-1 0,1-1,10 4,-12-6,-1 0,0-1,0 1,1-1,-1 1,0-1,0-1,1 1,-1-1,0 1,0-1,0 0,1-1,-1 1,0-1,-1 1,1-1,0-1,0 1,-1 0,1-1,-1 0,0 0,0 0,0 0,0 0,-1 0,1-1,2-5,1-3,0 0,-1 0,-1-1,0 0,-1 0,0 0,-1 0,0 0,-1-1,-1-22,-2-16,-13-67,11 96,2 17,0 0,1 0,0 0,0-1,1 1,0 0,0-1,0 1,2-9,-1 14,-1 1,0 0,0-1,1 1,-1-1,0 1,1 0,-1-1,0 1,1 0,-1 0,0-1,1 1,-1 0,1 0,-1-1,0 1,1 0,-1 0,1 0,-1 0,1 0,-1 0,1 0,-1 0,1 0,-1 0,0 0,1 0,-1 0,1 0,-1 0,1 0,-1 0,1 1,-1-1,0 0,1 0,-1 0,1 1,-1-1,0 0,1 1,-1-1,0 0,1 1,-1-1,0 1,0-1,1 0,-1 1,0-1,0 1,0-1,1 1,17 26,1 11,17 49,-28-63,1 0,1-1,1-1,1 0,1 0,1-1,21 24,-19-30</inkml:trace>
  <inkml:trace contextRef="#ctx0" brushRef="#br0" timeOffset="1523.75">7859 4001,'1'-5,"3"-14,-6 15,-5 11,6-7,0 1,0 0,0 0,1 0,-1 0,0 0,1 1,-1-1,1 0,0 0,-1 0,1 0,0 0,-1 1,1-1,0 0,0 0,0 1,0-1,0 0,1 0,-1 0,0 1,0-1,1 0,-1 0,1 0,-1 0,1 0,-1 0,1 0,0 0,0 0,-1 0,1 0,0 0,0 0,0 0,0-1,0 1,0 0,0-1,0 1,0-1,0 1,0-1,1 1,0-1,3 2,0 0,1 0,-1-1,0 1,1-1,-1 0,1-1,-1 0,10 0,-11-1,0 0,0 0,0 0,0-1,-1 0,1 0,0 0,-1 0,0 0,1-1,-1 1,0-1,0 0,0 0,-1 0,1-1,-1 1,1 0,-1-1,0 0,-1 1,1-1,-1 0,1 0,-1 0,0 0,-1 0,1 0,-1 0,1-1,-1 1,-1 0,1 0,-1 0,1 0,-1 0,0 0,0 0,-1 0,1 0,-1 0,0 1,0-1,0 1,-1-1,1 1,-1 0,0 0,1 0,-2 0,1 0,0 1,0-1,-1 1,-3-2,4 3,1-1,0 1,0 0,-1 1,1-1,-1 0,1 1,-1-1,1 1,-1 0,1 0,-1 0,1 0,-1 0,1 1,-1-1,1 1,0-1,-1 1,1 0,0 0,-1 0,1 0,0 0,0 1,0-1,0 1,0-1,0 1,0 0,1 0,-1 0,1 0,-1 0,1 0,0 0,-1 0,0 5,-3 2,1 1,0 0,1 1,0-1,0 1,1-1,-1 21,2-16,2 1,0 0,1-1,0 1,1 0,1-1,0 0,2 0,-1 0,11 17,-11-23,0-1,1 1,0-1,0 0,1-1,0 0,0 0,1 0,0-1,0 0,1-1,-1 0,1 0,0 0,1-2,-1 1,11 2,13 0</inkml:trace>
  <inkml:trace contextRef="#ctx0" brushRef="#br0" timeOffset="2189.53">8315 3982,'0'-2,"-1"1,1-1,0 1,-1-1,0 1,1-1,-1 1,0-1,0 1,0-1,0 1,0 0,0 0,0-1,0 1,0 0,0 0,-1 0,1 0,-1 1,1-1,0 0,-1 0,1 1,-1-1,0 1,1-1,-1 1,1 0,-1 0,-2 0,0-1,-1 0,1 1,-1 0,1 0,-1 0,1 1,-1-1,1 1,-1 0,-4 2,4 1,0-1,1 1,0-1,0 1,0 1,0-1,0 0,1 1,0 0,0 0,0 0,1 0,-1 0,1 1,1-1,-1 1,1-1,0 1,-1 9,1-7,0 0,0 0,1 0,1 1,-1-1,1 0,0 0,1-1,0 1,0 0,1 0,0-1,6 11,-8-15,1-1,0 1,0-1,0 0,0 0,1 0,-1 0,0 0,1 0,0 0,-1-1,1 0,0 1,0-1,0 0,0 0,0 0,0-1,0 1,0-1,0 0,0 0,0 0,0 0,0 0,0-1,0 1,0-1,0 0,0 0,0 0,0 0,0-1,-1 1,1-1,0 1,-1-1,1 0,-1 0,0 0,0 0,0-1,0 1,0-1,0 1,-1-1,1 1,-1-1,1 0,-1 0,0 0,0 0,-1 0,1 0,0-5,2-15,-1-1,-1 1,-2 0,-5-42,-25-95,9 57,16 73,2 14,1 0,1 0,0-1,1-29,1 47,0-1,0 0,0 0,0 0,0 0,0 0,1 0,-1 0,0 1,0-1,0 0,0 0,0 0,0 0,0 0,1 0,-1 0,0 0,0 0,0 0,0 0,0 0,0 0,1 0,-1 0,0 0,0 0,0 0,0 0,0 0,1 0,-1 0,0 0,0 0,0 0,0 0,0 0,0 0,1 0,-1 0,0 0,0 0,0 0,0-1,0 1,0 0,0 0,0 0,0 0,1 0,-1 0,0 0,0-1,0 1,0 0,0 0,0 0,0 0,0 0,0-1,11 22,9 30,43 156,-43-131,3-1,40 86,-61-156,0 0,0-1,0 0,0 1,1-1,0 0,0 0,0 0,0-1,1 1,-1-1,1 0,0 0,0 0,0 0,0-1,1 1,-1-1,1 0,-1-1,1 1,7 1,8-4</inkml:trace>
  <inkml:trace contextRef="#ctx0" brushRef="#br0" timeOffset="2974.12">6835 4114,'-151'0,"150"0,0 0,-1 0,1 0,0 0,0 0,0-1,-1 1,1 0,0-1,0 1,0-1,-1 1,1-1,0 0,0 1,0-1,0 0,-1-1,2 2,0-1,0 0,-1 1,1-1,0 0,0 1,0-1,0 0,0 1,0-1,0 0,0 1,1-1,-1 0,0 1,0-1,0 1,1-1,-1 0,0 1,1-1,-1 1,1-1,0 0,3-4,1-1,1 2,-1-1,1 0,6-3,324-175,-180 105,-45 18,168-80,-272 137,-1 1,1 0,-1 0,1 0,12-1,-18 3,0 0,0 0,0 0,0 0,0 0,0 0,0 1,0-1,0 0,0 0,-1 1,1-1,0 1,0-1,0 0,-1 1,1-1,0 1,0 0,-1-1,1 1,0 0,-1-1,1 1,-1 0,1 0,-1-1,1 1,-1 0,0 0,1 0,-1 0,0 0,0 0,0-1,1 1,-1 0,0 0,0 0,0 0,0 0,-1 0,1 0,0 0,0 0,-1 0,1-1,0 1,-1 0,0 1,-4 14</inkml:trace>
  <inkml:trace contextRef="#ctx0" brushRef="#br0" timeOffset="4498.34">8655 3963,'0'-7,"-1"-1,1 1,-1 0,-1 0,1-1,-1 1,-6-12,8 17,-1 1,1 0,-1-1,0 1,0 0,0-1,0 1,0 0,0 0,0 0,0 0,0 0,0 0,-1 0,1 0,0 1,-1-1,1 0,-1 1,1-1,0 1,-1 0,1-1,-1 1,1 0,-1 0,1 0,-1 0,0 0,1 0,-1 0,1 1,-1-1,1 0,0 1,-1-1,1 1,-1 0,1 0,0-1,-1 1,1 0,0 0,0 0,-1 1,-6 6,1-1,-1 1,2 1,-1-1,1 1,1 1,0-1,0 1,0-1,2 1,-1 1,1-1,0 0,1 1,-1 17,2-20,1-1,0 0,0 1,0-1,1 0,0 0,1 1,0-1,0 0,5 12,-5-15,0-1,1 1,-1-1,1 0,-1 0,1 0,0 0,0 0,0-1,0 1,1-1,-1 0,1 0,0 0,-1 0,1-1,0 1,0-1,0 0,5 0,-5 0,0-1,0 0,0 0,0 0,0 0,0-1,0 1,0-1,0 0,0 0,0-1,0 1,0-1,-1 0,1 0,-1 0,1 0,-1-1,0 0,0 1,0-1,0 0,0 0,-1-1,0 1,1 0,-1-1,0 0,-1 1,3-7,1-3,-1 1,0-1,-1 0,0-1,-1 1,0 0,-2-1,0-14,1 31,0 0,0 0,0 0,0-1,0 1,1 0,-1-1,1 1,0-1,-1 0,1 1,0-1,0 0,1 0,-1 0,0 0,1-1,-1 1,1-1,-1 1,1-1,0 0,0 0,0 0,-1-1,1 1,6 0,-4 0,-1 0,2-1,-1 1,0-1,0 0,0 0,0-1,0 0,0 0,0 0,-1 0,1-1,0 0,0 0,-1 0,1 0,-1-1,0 0,4-3,-3 1,-1 0,1 0,-1-1,-1 1,1-1,4-11,3-3,-9 20,0 0,1 1,-1-1,0 1,1 0,-1 0,0 0,0 0,0 0,0 0,0 0,0 1,0-1,0 1,-1-1,3 3,20 11,-13-11,0-2,1 1,-1-2,1 0,-1 0,1-1,0 0,15-3,-19 3,0-2,0 1,0-1,0 0,0-1,0 0,-1 0,0-1,0 0,0 0,0 0,12-11,-16 10,-1 0,1 0,-1 0,0 0,-1 0,1 0,-1 0,0-1,0 1,-1-10,1 12,25 90,-3 2,-4 0,9 110,-24-158,-3 0,-1 0,-2 0,-2 0,-1-1,-2 1,-2-1,-2-1,-25 61,28-83,-1 0,-1-1,-1 0,0 0,-1-1,0-1,-1 0,-1-1,0 0,-1-1,-17 10,26-17,-1-1,1-1,-1 1,0-1,0 0,0-1,-1 0,1 0,0 0,-1-1,0 0,1-1,-1 0,1 0,-1 0,0-1,1 0,-1-1,1 1,0-2,0 1,-1-1,1 0,1 0,-1-1,0 0,1 0,0 0,0-1,-5-5,0-1,0 0,1 0,1-1,0 0,0-1,1 0,1 0,0-1,1 0,0 0,1 0,-3-17,4 10,2 0,0 0,1 0,1 0,1-1,0 1,10-40,0 21,1 2,2 0,1 0,3 1,1 1,1 1,2 1,41-50,31-17,-58 65</inkml:trace>
  <inkml:trace contextRef="#ctx0" brushRef="#br0" timeOffset="5399.25">8144 3849,'-1'0,"0"0,-1 0,1 0,-1 1,1-1,-1 0,1 1,0-1,-1 0,1 1,0 0,-1-1,1 1,0 0,0 0,0-1,0 1,0 0,-1 0,2 0,-1 0,0 1,0-1,0 0,-1 2,1 1,0-1,0 1,0 0,0-1,1 1,-1 0,1 0,0 0,1 6,0 3,1 1,1 0,1-1,7 20,-4-18,1 0,1-1,0 0,12 14,-12-16,0 0,0 1,11 23,-18-30,1 1,-1-1,-1 1,1 0,-1-1,0 1,-1 0,0 0,0 0,0 0,-1-1,-1 8,-6 18,-1 0,-19 45,23-65</inkml:trace>
  <inkml:trace contextRef="#ctx0" brushRef="#br0" timeOffset="35463.49">5946 5213,'2'-13,"-4"39,-5 9,0 0,-1 57,7-75,2 0,-1 0,2 0,0 0,2 0,-1-1,10 26,-12-39,1 1,-1-1,0 1,1-1,0 0,0 0,0 0,0 0,1 0,-1 0,1 0,-1-1,1 1,0-1,0 0,0 0,0 0,1 0,-1-1,0 1,1-1,-1 0,1 0,0 0,-1 0,1-1,0 1,-1-1,1 0,0 0,0 0,-1-1,1 1,-1-1,1 0,0 0,-1 0,4-2,-1 0,-1 0,0 0,0 0,0-1,0 1,0-1,-1-1,0 1,0 0,0-1,0 0,-1 0,0 0,0 0,0-1,0 1,-1-1,0 0,0 1,-1-1,0 0,0 0,1-7,-2 4,-1-1,1 0,-2 1,1-1,-1 1,-1-1,0 1,0 0,-1 0,0 0,0 1,-9-13,-4-2,-1 1,-39-36,41 43,15 14,1 1,-1-1,1 1,-1-1,1 1,-1-1,1 1,-1-1,1 0,0 1,-1-1,1 1,0-1,-1 0,1 1,0-1,0 0,0 1,0-1,0 0,0 0,0 1,0-1,0 0,0 1,0-1,0 0,0 0,5-7</inkml:trace>
  <inkml:trace contextRef="#ctx0" brushRef="#br0" timeOffset="35884.31">6228 5157,'2'6,"-1"1,1-1,-1 0,2 1,-1-1,1 0,3 6,7 15,2 26,10 56,-5-20,-18-111,1 1,1-1,1 1,11-31,-12 41,1 1,1 0,0 0,0 0,1 1,0 0,0 1,1-1,0 1,1 1,0 0,17-11,-23 16,1-1,-1 1,1 1,0-1,-1 0,1 1,0 0,0 0,0 0,0 0,0 1,0 0,0 0,0 0,0 0,0 0,0 1,0 0,0-1,0 2,0-1,0 0,-1 1,1 0,0-1,-1 2,0-1,1 0,-1 1,0-1,0 1,0 0,-1 0,1 0,-1 0,1 1,-1-1,3 7,3 10,-1 0,0 0,-2 0,0 1,-1 0,-1 0,-1 40,1-23,0-5</inkml:trace>
  <inkml:trace contextRef="#ctx0" brushRef="#br0" timeOffset="-12898.57">2402 4379,'3'0,"8"0,5 0,9-3,11-5,8 0,6-3,6-5,1-4,-2-1,-3-1,-8 4,-15 5,-12 4</inkml:trace>
  <inkml:trace contextRef="#ctx0" brushRef="#br0" timeOffset="-12502.54">2611 4341,'-3'0,"-1"3,0 5,0 7,2 7,0 7,2 8,-1 7,1 6,-3 7,-1 1,3 0,3-7,-1-12</inkml:trace>
  <inkml:trace contextRef="#ctx0" brushRef="#br0" timeOffset="-12098.45">2781 4569,'0'-3,"1"-1,0 1,0-1,0 1,0-1,0 1,1 0,0 0,-1-1,1 1,0 0,1 1,-1-1,0 0,1 1,0-1,-1 1,1 0,6-4,1 0,0-1,1 2,0-1,17-4,-17 6,0 1,0 1,0 0,0 1,0 0,1 0,-1 1,14 2,-23-2,1 0,-1 1,0-1,1 1,-1-1,1 1,-1 0,0 0,1 0,-1 0,0 1,0-1,0 1,0-1,0 1,0 0,-1-1,1 1,0 0,-1 0,1 0,-1 0,0 1,0-1,0 0,0 0,0 1,0-1,-1 1,1-1,-1 1,0-1,1 1,-1-1,0 1,-1-1,1 1,0-1,-1 1,1-1,-1 0,-1 4,-2 5,0 1,0-1,-1 0,-1 0,0-1,0 1,-1-1,-1-1,1 1,-1-1,-1-1,-9 9,13-13,0 0,0 0,-1 0,1-1,-1 1,0-1,0-1,0 1,0-1,0 0,0 0,-1-1,1 0,-1 0,1 0,-1-1,1 0,-1 0,1-1,-1 0,1 0,0 0,-13-5,16 5,1-1,-1 1,0 0,0-1,1 0,-1 1,1-1,-1 0,1-1,0 1,0 0,0 0,0-1,0 0,1 1,-1-1,1 0,-1 1,1-1,0 0,0 0,0 0,1 0,-1 0,1 0,0-1,0 1,0 0,0 0,0 0,1 0,-1 0,1 0,0 0,0 0,1-4,3-4,0-1,1 1,0 1,1-1,0 1,1 0,14-14,2-1</inkml:trace>
  <inkml:trace contextRef="#ctx0" brushRef="#br0" timeOffset="-11618.69">3273 4343,'-4'1,"1"0,0-1,-1 1,1 1,0-1,0 0,0 1,0 0,0 0,0 0,0 0,1 0,-1 0,1 1,-1-1,1 1,0-1,0 1,0 0,0 0,1 0,-1 0,-1 5,-3 6,1 0,0 0,1 1,-3 15,5-17,1 0,0 0,0 0,2 1,2 22,-3-34,1 0,-1 0,1 0,-1 0,1 0,0 0,0 0,0 0,0 0,0-1,0 1,0 0,1-1,-1 1,1-1,-1 1,1-1,2 2,-2-3,0 1,0-1,0 0,0 1,0-1,1 0,-1 0,0-1,0 1,0 0,0-1,1 1,-1-1,0 0,0 1,0-1,0 0,0 0,-1-1,1 1,3-3,1 0,0-1,0 0,0 0,-1 0,0-1,0 0,0 0,-1 0,0 0,0-1,0 0,3-11,-2 6,-2-2,0 1,0 0,-1 0,-1-1,-1-20,-3-11,-2 1,-2-1,-16-51,20 85,-34-140,96 412,-46-199,44 118,-41-142</inkml:trace>
  <inkml:trace contextRef="#ctx0" brushRef="#br0" timeOffset="-10251.89">3558 4323,'0'-43,"0"45,0 13,-1 32,0-25,0 0,2-1,5 40,-6-59,1 0,-1-1,0 1,1 0,-1 0,1-1,0 1,0-1,-1 1,1 0,0-1,0 0,1 1,-1-1,0 0,0 1,1-1,-1 0,0 0,3 1,-2-1,-1-1,1 0,-1 0,1 1,-1-1,1 0,-1 0,1-1,-1 1,1 0,-1 0,1-1,-1 1,1-1,-1 1,0-1,1 0,1-1,2-1,0-1,-1 1,0-1,0 0,0 0,0 0,-1-1,0 1,0-1,0 0,4-9,-3 1,-1-1,0-1,1-23,6-27,-10 66,0-1,0 0,0 0,0 0,0 0,0 0,0 0,0 0,0 0,0 1,0-1,0 0,0 0,0 0,0 0,1 0,-1 0,0 0,0 0,0 0,0 0,0 0,0 0,0 0,1 0,-1 1,0-1,0 0,0 0,0 0,0 0,0 0,0 0,1 0,-1 0,0 0,0-1,0 1,0 0,0 0,0 0,0 0,1 0,-1 0,0 0,0 0,0 0,0 0,0 0,0 0,0 0,0-1,0 1,0 0,1 0,-1 0,0 0,0 0,0 0,0 0,0 0,0-1,0 1,0 0,0 0,0 0,0 0,0 0,7 15,4 20,-8-25,1 6,0 1,1-2,1 1,13 24,-18-37,0-1,1 0,-1 1,0-1,1 0,0 0,-1 0,1-1,0 1,0 0,0-1,0 1,0-1,0 1,1-1,-1 0,0 0,1 0,-1 0,1 0,-1-1,1 1,-1-1,1 0,-1 0,1 0,-1 0,1 0,-1 0,1-1,0 1,-1-1,0 1,1-1,-1 0,1 0,-1 0,4-3,0-1,-1 1,0-1,0 0,-1 0,0 0,1-1,-2 0,1 1,-1-2,0 1,0 0,0 0,2-13,1-2,0-1,-2 1,1-24,-4 27,-1 7,4 24,-1 5,1 0,1 0,0-1,2 0,0 0,14 25,-19-38,1 0,-1-1,1 1,-1-1,1 0,0 0,0 0,1 0,-1-1,1 1,-1-1,1 0,0 0,0 0,0 0,0 0,0-1,0 0,0 0,1 0,-1-1,0 1,0-1,1 0,-1 0,0-1,1 1,-1-1,0 0,0 0,0 0,0-1,8-3,-8 3,0-1,0 0,0 0,0 0,-1 0,1 0,-1-1,0 0,0 1,0-1,-1 0,1-1,-1 1,0 0,0-1,0 1,-1-1,1 1,-1-1,-1 0,2-8,0-8,-1-1,-1 0,-3-24,2 21,3 65,1 1,3-1,11 42,1 10,-8-35,23 190,-31-216,-1 1,-1-1,-2 1,-2-1,-12 55,14-80,1 1,-1-1,-1 0,1 0,-1 0,0 0,-1 0,1-1,-1 0,0 1,-1-1,1-1,-1 1,0-1,0 1,-11 5,12-8,-1 0,0 0,0-1,0 0,0 0,0 0,-1-1,1 1,0-1,0-1,0 1,-1-1,1 0,0 0,0 0,0-1,0 1,1-1,-1 0,0-1,-7-5,-1 0,1-1,1-1,0 1,0-2,1 0,0 0,1-1,0 0,1-1,0 1,1-2,0 1,1-1,1 0,0 0,1 0,-3-21,0-8,3-1,1 1,1 0,9-75,-2 70</inkml:trace>
  <inkml:trace contextRef="#ctx0" brushRef="#br0" timeOffset="-9774.17">3405 4380,'0'-3,"4"-5,0-3,0-4,3-2,-1-2,3-1,2 1,4 2,1 5,2 4,-3 7,0 3,1 5,-3 5,0 2,-3 4,-2-3</inkml:trace>
  <inkml:trace contextRef="#ctx0" brushRef="#br0" timeOffset="-9143.99">4732 4059,'-3'0,"-1"6,0 6,0 7,5 7,2 8,0 5,0 3,3-3,0-5,-1-5,2-4,0-6</inkml:trace>
  <inkml:trace contextRef="#ctx0" brushRef="#br0" timeOffset="-8676.89">4770 3963,'0'-3,"0"-5,3 0,2 4,2 6,1 2</inkml:trace>
  <inkml:trace contextRef="#ctx0" brushRef="#br0" timeOffset="-8272.05">4940 4323,'1'0,"0"-1,1 1,-1-1,1 0,-1 1,0-1,0 0,1 0,-1 0,0 0,0 0,0 0,0 0,0 0,0 0,0 0,-1-1,1 1,0-2,17-32,-13 24,13-30,19-67,-4 10,-32 95,0 1,0-1,1 0,-1 0,1 1,-1-1,1 1,0-1,0 1,0 0,5-4,-6 5,1 0,-1 0,0 1,1-1,-1 1,1-1,-1 1,1-1,-1 1,1 0,-1 0,1 0,-1 0,1 0,0 0,-1 0,3 1,1 1,1 1,-1-1,0 1,-1 0,1 0,0 0,-1 1,0 0,0 0,0 0,5 6,-1 1,1 0,-2 1,0 0,0 0,-1 0,0 1,-1-1,-1 2,0-1,-1 0,0 1,-1-1,-1 1,0 19,-1-23,-1 0,0 0,0-1,-1 1,-1 0,0-1,0 0,0 0,-2 0,1 0,-1-1,0 1,0-1,-1 0,-1-1,1 1,-1-1,0-1,-1 1,-14 9,13-11,-14 9,19-10,14-3,458-60,-396 51</inkml:trace>
  <inkml:trace contextRef="#ctx0" brushRef="#br0" timeOffset="-7420.5">5925 3887,'0'0,"0"0,-1 0,1 1,0-1,0 0,-1-1,1 1,0 0,-1 0,1 0,0 0,-1 0,1 0,0 0,-1 0,1 0,0-1,0 1,-1 0,1 0,0 0,0-1,-1 1,1 0,0 0,0-1,0 1,0 0,-1 0,1-1,0 1,0 0,0-1,0 1,0 0,0-1,0 1,0 0,0 0,0-1,0 1,0 0,0-1,0 1,0 0,0-1,0 1,0 0,0-1,0 1,0 0,1 0,-1-1,0 1,0 0,0 0,1-1,-1 1,0 0,0 0,1-1,14-16,-4 10,1 1,-1 1,1 0,0 0,0 1,1 1,-1 0,1 0,22-1,-12 3,0 0,0 2,0 0,35 7,-53-7,1 0,-1 1,0-1,0 1,0 0,0 0,0 0,-1 1,1 0,-1 0,1 0,-1 0,0 1,0-1,-1 1,1 0,-1 0,0 1,0-1,0 1,2 5,-3-5,-1 1,1 0,-1 0,-1-1,1 1,-1 0,0 0,0 0,-1 0,0 0,0-1,0 1,-1 0,1-1,-1 1,-1-1,1 1,-7 9,3-6,0 0,0 0,-1-1,-1 1,1-2,-1 1,0-1,-1 0,0-1,0 0,0 0,-1-1,-15 7,129-13,-91 2,0-1,0 2,-1 0,1 0,0 1,19 8,-29-10,-1 0,0-1,0 2,0-1,0 0,0 0,0 1,0-1,0 1,0-1,0 1,-1 0,1 0,-1 0,1 0,-1 0,0 0,0 0,0 0,0 0,0 0,0 1,-1-1,1 0,-1 1,0-1,1 1,-1-1,0 0,0 1,-1-1,1 1,0-1,-1 0,0 1,1-1,-1 0,0 0,0 1,0-1,-1 0,-1 3,-4 5,0-1,-1 1,0-1,0-1,-1 1,0-1,0-1,-1 0,0 0,-1-1,1 0,-1-1,-23 8,22-9,-1 0,0 0,0-1,-1-1,1 0,0-1,-1 0,1-1,-1-1,1 0,0-1,-19-4,31 6,0 0,0-1,0 1,-1 0,1-1,0 1,0 0,0-1,0 1,0-1,0 0,0 1,0-1,0 0,0 0,0 0,0 1,0-1,0 0,1 0,-1 0,0 0,1-1,-1 1,1 0,-1 0,1 0,0 0,-1-1,1 1,0 0,0 0,0 0,0-1,0 1,0 0,0 0,0-1,0 1,1 0,-1 0,1 0,-1 0,1-1,-1 1,1 0,-1 0,2-1,7-12</inkml:trace>
  <inkml:trace contextRef="#ctx0" brushRef="#br0" timeOffset="-5875.33">6039 3963,'-1'2,"1"-1,-1 0,0 1,1-1,-1 1,1-1,-1 1,1-1,0 1,0-1,0 1,0 0,0-1,0 1,0-1,0 1,0-1,1 1,-1-1,1 1,0 1,15 37,-13-34,7 12,0-1,1 0,1 0,0-1,1-1,1 0,0-1,1 0,1-2,20 14,-27-20,0-1,0 0,0-1,1 0,0 0,0-1,0 0,0-1,17 2,-20-4,0 0,-1-1,1 0,0 0,-1 0,1 0,-1-1,1 0,-1-1,0 0,0 0,0 0,0 0,0-1,-1 0,5-5,-3 3,-2 0,1 0,0-1,-1 0,-1 0,1 0,-1-1,0 1,-1-1,0 0,0 0,0-1,-1 1,-1 0,1-1,-1 1,-1-15,0 15,0 1,-1 0,0 0,0 0,-1 0,0-1,0 2,-1-1,0 0,0 0,0 1,-1 0,0 0,0 0,-1 0,1 0,-1 1,0 0,-1 0,1 1,-8-6,10 8,0 1,0-1,0 0,0 1,0 0,0-1,0 1,-1 0,1 1,0-1,0 1,-1-1,1 1,-1 0,1 0,0 1,-1-1,1 1,0-1,-5 3,4-1,0 0,-1 1,1 0,0 0,0 0,1 0,-1 0,1 1,0 0,0 0,0 0,-4 6,-1 6,0 1,1-1,1 2,0-1,1 1,-3 25,5-17,1 0,1 47,2-64,-1 0,1 0,1 0,0 0,0 0,0-1,1 1,1-1,0 1,0-1,8 12,-11-19,0 1,0-1,0 1,1-1,-1 1,0-1,1 0,-1 0,1 0,0 0,-1 0,1 0,0 0,-1-1,1 1,0 0,0-1,0 0,-1 1,1-1,0 0,0 0,0 0,0 0,0 0,0 0,0-1,-1 1,1-1,0 1,0-1,0 0,-1 0,1 1,0-1,-1 0,1-1,-1 1,1 0,-1 0,0-1,0 1,1 0,-1-1,0 0,1-1,4-4,-1-1,0 0,0 0,-1-1,0 1,-1-1,6-18,-7 12,0 0,-1-1,-1 1,0 0,-2 0,1 0,-2 0,-6-24,6 27,-1 1,0 0,0 0,-1 0,-1 0,0 1,0 0,-1 0,0 1,-1 0,-13-12,20 20,1 0,-1 0,0 0,0 1,0-1,0 0,-1 1,1-1,0 1,0-1,0 1,0-1,0 1,-1 0,1 0,0-1,0 1,-1 0,1 0,0 0,0 0,-1 1,1-1,0 0,-2 1,1 0,1 0,-1 1,0-1,1 0,0 1,-1-1,1 1,0 0,-1-1,1 1,0 0,0 0,-1 3,-2 6,1 0,0 0,1 1,-2 13,2 0,1 52,2-67,0 0,0-1,1 1,0 0,1-1,0 1,0-1,7 11,-10-18,1-1,-1 0,1 0,0 1,-1-1,1 0,0 0,0 0,0 0,0 0,0 0,0 0,0 0,0 0,0 0,1-1,-1 1,0-1,0 1,1-1,-1 1,0-1,1 1,-1-1,1 0,1 0,-1 0,0-1,0 0,0 0,0 0,0 0,-1 0,1 0,0-1,-1 1,1-1,-1 1,1-1,-1 1,0-1,2-3,2-3,0-1,-1 0,0 0,-1 0,0 0,4-17,-7 9,0 1,-1-1,0 0,-2 1,0 0,0-1,-2 1,0 0,-1 1,0-1,-1 1,-1 1,0-1,-2 1,1 1,-1 0,-1 0,-1 1,1 0,-2 1,0 0,-23-14,34 23,-1 1,1-1,-1 1,0 0,0 0,1 0,-1 0,0 0,0 1,0-1,0 1,0 0,0 0,0 0,0 0,0 0,0 1,-3 0,4 0,-1 0,1 1,0-1,0 0,0 1,0 0,1-1,-1 1,0 0,1 0,-1 0,1 0,-1 0,1 1,0-1,0 0,-1 3,-1 7,0 1,0-1,2 1,-1-1,1 1,2 24,2-3,1-1,1 1,11 35,-11-51,1 0,1 0,1-1,0 0,1 0,1-1,13 17,-22-31,0 0,1 0,-1-1,1 1,-1 0,1 0,0-1,0 1,0-1,0 0,0 0,0 1,0-1,0-1,0 1,0 0,1 0,-1-1,0 1,1-1,-1 0,0 0,1 0,-1 0,4 0,-4-1,1-1,-1 1,0-1,1 1,-1-1,0 0,0 0,0 0,0 0,0 0,-1 0,1 0,0-1,-1 1,0-1,0 1,0-1,0 1,0-1,0 0,0-3,2-11,0 0,-1-1,-1 1,-1 0,0-1,-1 1,-1-1,-1 1,-1 0,0 0,-1 0,0 1,-2-1,-8-15,-3-2,0 2,-3 0,0 1,-2 1,-40-40,54 61,-1 0,0 1,0 0,-18-10,26 16,0 1,0 0,0 1,0-1,0 0,0 0,0 1,0-1,-1 1,1 0,0 0,0 0,0 0,-5 1,6-1,-1 1,1 0,0-1,0 1,-1 0,1 0,0 0,0 0,0 0,0 1,0-1,0 0,0 0,0 1,1-1,-1 0,1 1,-1-1,1 1,-1-1,1 1,-1-1,1 1,0 2,-1 11,0 0,1 1,0-1,1 0,1 1,1-1,0 0,1 0,7 19,1-6,0 0,2 0,29 44,-34-59,1 0,0-1,1 0,1-1,0 0,24 17,-27-22,0-1,0 0,0-1,0 0,1 0,-1-1,1 0,0-1,0 0,0-1,18 1,14-5</inkml:trace>
  <inkml:trace contextRef="#ctx0" brushRef="#br0" timeOffset="-88237.94">2421 399,'0'3,"0"4,0 8,0 7,0 10,0 6,0 6,3 2,1 3,4 0,-1-3,3-2,-1-9</inkml:trace>
  <inkml:trace contextRef="#ctx0" brushRef="#br0" timeOffset="-87832.56">2591 436,'0'-3,"-3"-1,-1-3,0 2,4 6,1 9,2 10,0 10,2 10,1 5,2 4,0 1,2-3,-1-5,-2-10</inkml:trace>
  <inkml:trace contextRef="#ctx0" brushRef="#br0" timeOffset="-87410.53">2440 646,'0'-4,"3"-3,5-1,6-3,9 1,12-4,13-3,12-2,5-1,-8 3</inkml:trace>
  <inkml:trace contextRef="#ctx0" brushRef="#br0" timeOffset="-87409.53">3122 437,'0'3,"0"5,0 7,0 4,0 6,0 1,3 3,2 3,-1-1,-1-2,3-6,-1-7</inkml:trace>
  <inkml:trace contextRef="#ctx0" brushRef="#br0" timeOffset="-87019.56">3064 361,'0'-3,"3"-2,5 1,4 1,2 4,0 1</inkml:trace>
  <inkml:trace contextRef="#ctx0" brushRef="#br0" timeOffset="-86613.68">3291 702,'0'-11,"-1"-25,2 1,1-1,2 0,12-51,-16 85,1-1,-1 1,1 0,-1 0,1 0,0 0,0 0,0 0,0 0,1 0,-1 0,0 1,1-1,-1 0,1 1,0-1,-1 1,1 0,0 0,0-1,0 1,0 0,0 0,0 1,0-1,0 0,0 1,1-1,-1 1,0 0,0 0,0 0,1 0,-1 0,0 0,0 0,0 1,1-1,-1 1,3 1,-1 0,-1-1,1 1,-1 0,1 1,-1-1,0 0,0 1,0 0,0 0,0 0,0 0,-1 0,0 1,1-1,-2 1,1-1,0 1,0 0,-1 0,0 0,1 7,-2-2,0 0,-1 1,0-1,-1 0,0 0,0 0,-1 0,0-1,0 1,-1-1,-1 0,1 0,-1 0,0 0,-1-1,0 0,0 0,-10 8,16-15,-1 1,0-1,1 0,-1 1,1-1,-1 1,1-1,0 1,-1-1,1 1,-1-1,1 1,0 0,-1-1,1 1,0-1,0 1,0 0,-1-1,1 1,0 0,0-1,0 1,0 0,0-1,0 1,0 0,0-1,0 1,1 1,19 4,47-10,-53 2,348-34,-279 28</inkml:trace>
  <inkml:trace contextRef="#ctx0" brushRef="#br0" timeOffset="-85924.45">4163 267,'-3'0,"-1"0,0 1,0-1,1 1,-1 0,0 0,1 1,-1-1,1 1,-1 0,1-1,0 1,0 1,0-1,0 0,0 1,1 0,-1 0,1-1,-1 1,1 1,0-1,0 0,1 0,-1 1,1-1,-1 1,1 0,0-1,0 1,1 0,-1-1,1 1,0 0,0 0,0 0,0-1,1 1,0 0,0 0,0-1,0 1,0-1,0 1,1-1,0 1,0-1,0 0,0 0,0 0,1 0,-1 0,1-1,0 1,0-1,0 1,0-1,4 2,9 4,-1-1,30 8,13 7,-57-21,1-1,-1 1,1 0,-1 0,0-1,0 1,1 0,-1 0,0 0,0 0,0 1,0-1,0 0,0 0,-1 1,1-1,0 0,-1 1,1-1,-1 1,1-1,-1 1,0-1,1 1,-1 1,0 1,-1 0,1 0,-1 0,0-1,0 1,-1 0,1-1,-1 1,1-1,-4 4,-5 9,-2-1,0 0,-16 15,26-28,-12 12,-1 0,-25 17,36-27,0-1,0-1,0 1,-1-1,0 1,1-1,-1-1,0 1,0-1,0 1,0-2,0 1,0 0,0-1,-8 0,11 0,1-1,-1 1,0 0,1-1,-1 1,0-1,1 1,-1-1,1 0,-1 0,1 0,-1 0,1 0,-1 0,1 0,0 0,0 0,0-1,-1 1,1-1,1 1,-1-1,0 1,0-1,0 1,1-1,-1 1,1-1,-1 0,1 0,0 1,0-1,0 0,-1 1,2-1,-1 0,0 0,0 1,1-1,-1 0,0 1,1-1,0 0,1-2,0-1,0 1,0-1,1 1,-1 0,1 0,0 0,1 0,-1 0,0 1,1 0,0 0,0 0,0 0,0 0,6-2,1 1,1 1,-1 1,1 0,0 0,0 2,0-1,-1 1,1 1,20 3,0 2,1 2,36 15,-47-15</inkml:trace>
  <inkml:trace contextRef="#ctx0" brushRef="#br0" timeOffset="-85518.73">4466 494,'4'-25,"-3"24,-1 1,1 0,-1 0,0 0,1 1,-1-1,1 0,-1 0,0 0,1 0,-1 0,0 0,1 1,-1-1,1 0,-1 0,0 0,0 1,1-1,-1 0,0 1,1-1,-1 0,0 1,0-1,1 0,-1 1,0-1,0 0,0 1,0-1,1 1,22 51,-20-43,2 4,1-1,0 0,1-1,16 22,-22-31,1-1,-1 1,1-1,-1 1,1-1,-1 0,1 0,0 1,0-1,-1 0,1 0,0-1,0 1,0 0,0-1,0 1,3-1,-3 0,-1-1,1 1,0-1,0 1,-1-1,1 0,0 0,-1 0,1 0,-1 0,1-1,-1 1,0 0,1-1,-1 1,0 0,0-1,0 0,0 1,0-1,0 0,-1 1,2-4,2-8,0 0,0-1,-2 0,0 1,0-1,-1 0,-1 0,-2-24,2-34,0 72,0 0,0-1,0 1,0 0,0 0,0 0,0-1,0 1,0 0,0 0,-1 0,1 0,0-1,0 1,0 0,0 0,1 0,-1-1,0 1,0 0,0 0,0 0,0-1,0 1,0 0,0 0,0 0,0 0,0 0,1-1,-1 1,0 0,0 0,0 0,0 0,0 0,1 0,-1-1,0 1,0 0,0 0,0 0,1 0,-1 0,0 0,0 0,0 0,1 0,-1 0,0 0,0 0,0 0,0 0,1 0,-1 0,0 0,0 0,10 13,6 22,1 6,34 60,-31-68</inkml:trace>
  <inkml:trace contextRef="#ctx0" brushRef="#br0" timeOffset="-85065.47">4940 437,'0'-1,"0"-1,0 1,0-1,1 1,-1 0,-1-1,1 1,0-1,0 1,0 0,-1-1,1 1,-1-1,1 1,-1 0,0 0,1-1,-1 1,0 0,0 0,0 0,0 0,0 0,0 0,0 0,0 0,0 0,0 0,-1 1,-1-2,1 2,0 0,1 1,-1-1,0 0,0 1,1-1,-1 1,0 0,1 0,-1 0,1-1,-1 2,1-1,-1 0,1 0,0 0,-1 0,1 1,0-1,0 1,0-1,0 1,0-1,0 3,-6 7,2 1,-1 0,2 0,-6 19,9-29,0 1,1 0,-1 0,0 0,1 0,0 0,0 1,0-1,0 0,0 0,0 0,1 0,-1 0,1 0,0 0,0 0,0-1,1 1,-1 0,1 0,-1-1,1 1,0-1,4 5,-4-6,0-1,0 1,0 0,0-1,0 1,0-1,0 0,0 1,0-1,0 0,0-1,0 1,0 0,0 0,1-1,-1 1,0-1,0 0,-1 0,1 0,0 1,0-2,0 1,0 0,-1 0,1-1,-1 1,1-1,-1 1,1-1,-1 1,2-4,4-3,-1 0,1-1,-2 0,1 0,4-12,-3 2,-1 0,-1 0,-1 0,-1-1,2-34,-7-105,0 91,-5 14,4 47,6 35,3 31,3-1,18 64,-22-103,1-1,1 0,1 0,0-1,1 1,1-2,1 0,0 0,1-1,21 22,-9-18</inkml:trace>
  <inkml:trace contextRef="#ctx0" brushRef="#br0" timeOffset="-84069.69">5320 399,'0'-5,"0"0,0 0,-1 0,0 0,1 1,-1-1,-1 0,1 1,-4-9,4 12,1 1,-1-1,1 0,-1 0,0 1,1-1,-1 1,0-1,1 1,-1-1,0 1,0-1,1 1,-1-1,0 1,0 0,0 0,1-1,-1 1,0 0,0 0,-1 0,-1 0,1 1,0-1,0 1,0 0,0-1,0 1,-1 0,1 0,1 1,-1-1,0 0,-3 3,-2 3,-1 0,2 1,-1 0,1 0,0 0,1 1,-7 13,9-17,1-1,0 1,1-1,-1 1,1 0,0 0,0 0,0 0,0 0,1 0,0 0,0 0,1 0,-1 0,1 0,3 9,-4-12,1 0,0-1,0 1,-1-1,1 0,0 1,0-1,0 1,0-1,1 0,-1 0,0 0,1 0,-1 0,0 0,1 0,-1 0,1-1,-1 1,1 0,0-1,-1 1,4 0,-2-1,0 0,1-1,-1 1,0-1,1 1,-1-1,0 0,0 0,0 0,0-1,5-2,0 0,0-2,-1 1,1-1,-1 0,0-1,0 1,10-14,-9 6,-1 0,0 0,9-27,-17 44,0 0,1 0,0 0,-1-1,1 1,0 0,1 0,-1 0,0 0,1 0,0 0,-1 0,1-1,0 1,1 0,-1 0,0-1,1 1,-1-1,1 0,0 1,0-1,0 0,0 0,0 0,1 0,-1 0,4 1,-3 0,1-1,-1 0,1-1,0 1,0-1,0 1,0-1,0 0,0 0,0-1,0 1,0-1,0 0,0 0,0-1,0 1,0-1,0 0,0 0,0 0,0 0,7-4,-6 2,0 0,0-1,-1 0,1 0,-1 0,0 0,0-1,-1 1,1-1,-1 0,0 0,0 0,-1-1,3-5,-1 3,-2 7,0 1,0 0,0 0,1 0,-1 0,0 0,0 0,0 1,0-1,0 1,1 0,-1-1,0 1,0 0,-1 0,1 0,3 3,13 3,-9-5,1-1,-1 0,1 0,-1-1,1-1,0 0,-1 0,0-1,1 0,-1 0,0-1,16-7,-19 8,-1-1,1 1,-1-1,0 0,0-1,0 1,-1-1,1 0,-1 0,0-1,0 1,0-1,-1 0,0 0,0 0,0 0,0 0,-1-1,0 0,0 1,2-11,-4 14,0 0,0 0,0-1,0 1,0 0,0 0,-1 0,1-1,-1 1,1 0,-1 0,0 0,0 0,0 0,-2-3,3 5,0 0,-1-1,1 1,0 0,-1 0,1-1,0 1,-1 0,1 0,0-1,-1 1,1 0,-1 0,1 0,0 0,-1 0,1 0,-1 0,1 0,0 0,-1 0,1 0,-1 0,1 0,0 0,-1 0,1 0,-1 1,-13 16,10-6,0 0,1 0,0 1,1-1,1 1,-1 0,2 0,0 20,17 100,-11-96,-3-21,7 41,-3 1,-1 1,-4-1,-4 60,1-102,-1 0,0-1,-1 1,-1-1,0 1,-1-1,-1-1,0 1,-1-1,0 0,-1 0,0-1,-1 0,0-1,-1 0,-1 0,1-1,-2 0,1-1,-1 0,-14 6,10-7,0-1,-1-1,1-1,-1 0,-1-1,1-1,-1-1,1 0,-1-1,1-1,-1-1,0 0,1-2,0 0,-1 0,1-2,0 0,-20-9,26 8,-1 1,1-2,0 1,0-2,1 1,0-1,1-1,-1 0,1 0,1-1,-10-14,13 15,0 0,0-1,1 0,0 0,1 0,0 0,0 0,1-1,1 1,0-1,0 0,1 1,0-1,1 0,2-10,1 2,1 1,1 0,1 1,0-1,1 1,1 0,0 1,1 0,1 1,1 0,23-23,16-11,101-74,-120 98,90-64,-80 59</inkml:trace>
  <inkml:trace contextRef="#ctx0" brushRef="#br0" timeOffset="-79735.19">6286 286,'-1'0,"-1"0,1 0,0 0,0-1,0 1,0 0,-1 0,1-1,0 1,0-1,0 1,0-1,0 1,0-1,0 0,0 0,0 1,0-1,1 0,-1 0,0 0,0 0,1 0,-1 0,1 0,-1 0,1 0,-1 0,1 0,-1 0,1-1,0 1,0 0,0 0,0 0,0-2,0 1,-1-1,2 1,-1 0,0-1,0 1,1-1,0 1,-1 0,1-1,0 1,0 0,0 0,0 0,1 0,-1 0,4-4,0 3,1-1,-1 1,1 0,0 0,0 1,0-1,1 1,-1 1,1-1,-1 1,11 0,-12 0,1 1,-1-1,0 1,1 1,-1-1,0 1,1 0,-1 0,0 0,0 1,0 0,0 0,0 0,7 5,-9-4,-1 0,0 0,0 1,0-1,0 1,0-1,-1 1,0-1,0 1,0 0,0 0,0 0,-1-1,1 1,-1 0,0 0,-1 0,1 0,0 0,-1 0,-2 5,0 7,-2-1,0 0,-12 28,1-12,-2 0,-1-1,-1-1,-1-1,-2-1,-34 32,56-58,1-1,-1 1,0-1,0 1,1-1,-1 1,1-1,-1 1,0 0,1-1,-1 1,1 0,0-1,-1 1,1 0,-1 0,1-1,0 1,0 0,-1 0,1 0,0-1,0 1,0 0,0 1,19 2,45-16,-52 9,252-68,-241 63</inkml:trace>
  <inkml:trace contextRef="#ctx0" brushRef="#br0" timeOffset="-79194.25">6856 134,'0'0,"0"-1,0 0,0 1,0-1,0 1,0-1,0 1,0-1,0 0,0 1,0-1,0 1,0-1,0 1,-1-1,1 1,0-1,0 1,0-1,-1 1,1-1,0 1,-1-1,1 1,-1 0,1-1,0 1,-1-1,1 1,-1 0,1 0,-1-1,1 1,-1 0,1 0,-1-1,1 1,-1 0,0 0,1 0,-1 0,1 0,-1 0,1 0,-1 0,1 0,-1 0,0 0,1 0,-1 1,0-1,-1 1,0 0,1 0,-1 0,0 0,1 0,-1 0,1 0,-1 0,1 1,0-1,-1 1,1-1,0 1,-1 2,-5 14,1 0,1 0,0 0,2 1,0-1,0 30,2-36,1 0,1 0,0 0,0 0,2 0,-1-1,1 1,1-1,0 1,1-1,8 14,-10-21,1 0,0 0,0 0,0-1,1 1,-1-1,1 0,0 0,0 0,0-1,0 0,0 0,1 0,-1-1,1 0,7 1,-11-1,0-1,0 1,0-1,1 0,-1 0,0 0,0 0,0-1,0 1,0 0,0-1,-1 0,1 1,0-1,0 0,0 0,0 0,-1 0,1 0,0 0,-1-1,1 1,-1 0,1-1,-1 1,0-1,0 0,0 1,0-1,0 0,0 0,0 0,0 1,-1-1,1 0,-1 0,1 0,-1 0,0 0,0 0,0 0,0 0,0 0,0 0,-1 0,0-3,0-1,0 1,-1 0,0 0,0 1,0-1,-1 0,0 0,1 1,-2 0,1 0,0 0,-1 0,0 0,0 0,0 1,0 0,0 0,-6-3,-6-6,10 5,5 1</inkml:trace>
  <inkml:trace contextRef="#ctx0" brushRef="#br0" timeOffset="-78004.53">7121 1,'4'7,"0"0,-1 1,1 0,-1 0,-1 0,0 0,0 0,0 1,-1-1,0 1,-1 8,2 0,5 78,-6 158,-1-250,0 0,0-1,0 1,-1-1,1 1,-1-1,1 1,-1-1,0 1,0-1,0 1,0-1,0 0,-1 0,1 0,-4 4,4-6,-1 1,1-1,0 0,-1 1,1-1,0 0,-1 0,1 0,0 0,-1-1,1 1,0 0,-1 0,1-1,0 1,0-1,-1 1,1-1,0 1,0-1,0 0,-1 0,1 0,0 0,0 1,1-1,-1 0,0-1,0 1,0 0,1 0,-2-2,-8-9,1 0,1 0,0 0,0-1,2-1,-1 1,2-1,-8-26,12 34,-1 0,1 0,1 0,-1-1,1 1,0 0,1-1,-1 1,1 0,1 0,-1 0,1 0,0 0,0 0,1 0,-1 0,1 1,1 0,-1-1,1 1,0 0,0 1,6-6,31-25,1 2,91-52,-132 84,0 0,0 0,1 0,-1 0,0 1,0-1,1 0,-1 1,0-1,1 1,-1-1,1 1,-1 0,0 0,1-1,-1 1,1 0,-1 0,1 1,-1-1,1 0,-1 0,0 1,1-1,-1 1,1-1,-1 1,0-1,0 1,1 0,-1 0,0 0,0 0,0 0,0 0,0 0,0 0,0 0,0 0,0 0,-1 1,1-1,0 0,-1 1,1-1,-1 0,1 1,-1 1,3 9,-1 0,-1 1,0-1,-1 21,-1-20,-2 55,-26 132,22-157,9-54,2-17,2 0,18-50,-22 70,1 1,0 0,0 0,1 0,0 0,1 1,-1-1,1 1,0 0,1 1,-1-1,1 1,0 0,0 0,1 1,0 0,9-5,-12 8,-1 0,0 0,1 0,-1 0,1 1,-1-1,0 1,1 0,-1 0,1 0,-1 1,1-1,-1 1,1 0,-1 0,0 0,1 0,-1 1,5 2,-3 0,0 0,0 0,-1 0,1 1,-1-1,0 1,-1 0,1 0,-1 1,4 6,1 8,0 1,-1 0,-1 0,-1 0,3 26,-1 37,-6-52</inkml:trace>
  <inkml:trace contextRef="#ctx0" brushRef="#br0" timeOffset="-77118.74">8087 134,'-14'-2,"-1"2,3 20,6 10,0 0,2-1,1 1,2 1,3 47,-1-14,2 127,0-59,-16 167,13-293,-1 1,0 0,-1-1,1 1,-1-1,-1 0,1 1,-1-1,0 0,-1 0,1-1,-8 9,9-12,0 0,-1 0,0 0,1 0,-1-1,0 1,0-1,0 1,0-1,0 0,0 0,0-1,-1 1,1-1,0 1,0-1,-1 0,1 0,0-1,0 1,0-1,-1 1,1-1,0 0,0 0,0 0,-4-3,-3-1,0 0,1-1,-1 0,1 0,0-1,1-1,0 1,0-1,0-1,1 1,0-1,1-1,0 1,1-1,0 0,0 0,1-1,0 1,-3-16,4 14,1 0,0 0,1-1,0 1,1 0,0 0,1-1,0 1,1 0,1 0,0 0,0 0,1 1,1-1,0 1,0 0,12-16,2 4,2 1,1 1,0 1,2 0,46-28,-49 33,29-18</inkml:trace>
  <inkml:trace contextRef="#ctx0" brushRef="#br0" timeOffset="-76681.11">8353 229,'0'-1,"0"1,0-1,-1 1,1-1,0 1,0-1,-1 1,1 0,0-1,0 1,-1-1,1 1,0 0,-1-1,1 1,-1 0,1-1,0 1,-1 0,1 0,-1-1,1 1,-1 0,1 0,-1 0,1 0,-1 0,1 0,-1 0,1 0,-1 0,1 0,-1 0,1 0,-1 0,1 0,0 0,-1 0,1 0,-1 0,1 1,-1-1,1 0,-1 0,1 1,0-1,-1 0,1 1,-1 0,-25 14,13-5,1 2,0-1,1 2,0 0,1 0,0 1,-9 17,15-24,0 0,0 1,1 0,0 0,0-1,1 2,0-1,0 0,1 0,0 0,1 1,0-1,0 1,0-1,1 0,3 12,-3-18,-1-1,0 1,1-1,-1 1,1-1,0 0,-1 1,1-1,0 0,0 1,0-1,0 0,0 0,0 0,0 0,0 0,0 0,1 0,-1 0,0-1,1 1,-1 0,1-1,-1 1,3 0,-1-1,0 0,-1-1,1 1,-1-1,1 1,-1-1,0 0,1 0,-1 0,0 0,1 0,-1-1,0 1,2-3,3-1,0-2,0 1,-1-1,0 0,0 0,-1 0,9-15,-9 5,1-1,-2 1,0-1,-1 1,-1-1,-1-23,2 0,-3 41,0 0,0 0,0 0,0-1,0 1,0 0,0 0,0 0,-1 0,1 0,0-1,0 1,0 0,0 0,0 0,0 0,1 0,-1-1,0 1,0 0,0 0,0 0,0 0,0 0,0 0,0-1,0 1,0 0,0 0,0 0,0 0,1 0,-1 0,0 0,0 0,0-1,0 1,0 0,0 0,0 0,1 0,-1 0,0 0,0 0,0 0,0 0,0 0,1 0,-1 0,0 0,0 0,0 0,0 0,0 0,1 0,-1 0,0 0,0 0,0 0,0 1,9 10,11 29,-15-31,9 18,35 47,-29-48</inkml:trace>
  <inkml:trace contextRef="#ctx0" brushRef="#br0" timeOffset="-75448.08">8560 191,'0'259,"1"-284,0 0,6-36,-5 53,0 0,0 0,0 0,1 0,0 0,1 1,0-1,0 1,0 0,1 0,7-8,-10 13,-1 1,1-1,0 1,0-1,-1 1,1 0,0 0,0 0,0 0,0 0,0 0,0 1,0-1,0 1,0-1,1 1,-1 0,0 0,0 0,0 0,3 0,-1 1,-1 0,1 1,0-1,-1 1,1 0,-1 0,0 0,0 0,1 0,-1 1,2 2,5 6,0 1,-1-1,0 2,14 25,-11-12,13 25,-24-48,1 0,0 0,0 0,0 0,0-1,0 1,1-1,-1 1,1-1,0 0,5 3,-7-5,0 0,0 1,1-1,-1 0,0 0,0 0,1-1,-1 1,0 0,0 0,1-1,-1 1,0 0,0-1,0 0,0 1,0-1,1 0,-1 1,0-1,-1 0,1 0,0 0,0 0,0 0,0 0,-1 0,1 0,0 0,-1 0,1 0,-1 0,0-1,1 1,-1 0,0 0,1 0,-1-2,10-50,-4-103,-2 181,1 0,1-1,1 1,1-1,1-1,19 37,-27-59,-1 0,1 0,0 1,-1-1,1 0,0 0,0 0,0 0,0 0,0 0,0 0,0 0,1 0,-1-1,0 1,0 0,1-1,-1 1,0-1,1 1,-1-1,0 0,3 1,-3-2,0 1,1-1,-1 1,0-1,0 0,0 0,0 1,0-1,0 0,0 0,0 0,0 0,0 0,0 0,0-1,-1 1,1 0,-1 0,1-2,4-9,-1 0,0 0,2-21,-6 32,9-94,-8 65,9-47,-11 77,1-1,0 1,0 0,0-1,0 1,0-1,0 1,0 0,0-1,0 1,0 0,0-1,1 1,-1 0,0-1,0 1,0 0,0-1,0 1,1 0,-1 0,0-1,0 1,1 0,-1 0,0-1,0 1,1 0,-1 0,0 0,1-1,-1 1,0 0,1 0,-1 0,0 0,1 0,-1 0,0 0,1 0,-1 0,0 0,1 0,-1 0,1 0,12 16,8 34,-20-47,5 11,4 13,21 39,-28-60,1 0,-1 0,1 0,1-1,-1 1,1-1,0 0,0-1,0 1,1-1,-1 0,8 3,-11-5,0-1,0-1,1 1,-1 0,1 0,-1-1,0 1,1-1,-1 0,1 0,-1 0,1 0,-1 0,0-1,1 1,-1-1,1 1,-1-1,0 0,0 0,3-1,-1-1,-1 1,1-1,-1 0,0 0,0-1,0 1,0-1,-1 1,1-1,3-7,0-4,-1 1,0 0,-1-1,0 0,2-26,-5 38,-1-1,0 1,0 0,0-1,0 1,-1 0,1 0,-1-1,0 1,0 0,0 0,-3-5,4 8,0-1,-1 1,1 0,0-1,-1 1,1 0,0-1,-1 1,1 0,0 0,-1-1,1 1,-1 0,1 0,-1 0,1-1,-1 1,1 0,-1 0,1 0,0 0,-1 0,1 0,-1 0,1 0,-1 0,1 0,-1 0,1 0,-1 1,-1 0,0 0,0 0,0 1,1-1,-1 1,1-1,-1 1,1 0,-1-1,1 1,-1 3,-4 6,0 0,1 0,1 0,0 1,1 0,-3 12,5-18,0 0,0 1,0-1,1 0,0 1,0-1,0 0,1 1,0-1,0 0,1 0,0 0,3 9,-4-14,-1 0,1 1,-1-1,1 0,-1 0,1 0,0 0,-1-1,1 1,0 0,0 0,0 0,0 0,0-1,0 1,0 0,0-1,0 1,0-1,0 1,0-1,0 0,0 1,1-1,-1 0,0 0,0 0,0 0,0 0,1 0,-1 0,0 0,0 0,0-1,0 1,0 0,1-1,-1 1,0-1,0 1,0-1,0 0,0 1,0-1,0 0,-1 0,1 1,0-1,0 0,-1 0,1 0,0 0,-1 0,2-2,2-3,1-1,-1-1,-1 1,1-1,-1 1,3-12,-3 4,-1-1,0 1,-1-21,1 53,2-1,0 1,0-1,2 0,0 0,1-1,13 23,-5-14</inkml:trace>
  <inkml:trace contextRef="#ctx0" brushRef="#br0" timeOffset="-74411.05">9471 171,'0'0,"0"-1,0 1,0 0,0 0,0-1,0 1,0 0,0 0,0-1,0 1,0 0,0-1,0 1,0 0,0 0,1-1,-1 1,0 0,0 0,0-1,0 1,0 0,1 0,-1 0,0-1,0 1,0 0,1 0,-1 0,0 0,0-1,1 1,-1 0,0 0,0 0,1 0,-1 0,0 0,0 0,1 0,-1 0,0 0,1 0,-1 0,16 8,10 17,-22-17,-1 0,0 1,0-1,0 1,-1 0,0 0,-1 0,0 0,0 0,-1 11,0-14,-1 1,1-1,-1 1,0-1,-1 1,0-1,0 0,0 0,0 1,-1-2,0 1,-1 0,1-1,-8 10,50-66,8 7,-26 23,0 2,37-26,-58 45,1-1,-1 1,1-1,0 1,-1 0,1 0,0-1,-1 1,1 0,0 0,-1 0,1-1,0 1,-1 0,1 0,0 0,0 0,-1 0,1 0,0 1,-1-1,1 0,0 0,-1 0,1 1,0-1,-1 0,1 1,0-1,-1 1,1-1,-1 0,1 1,-1 0,1-1,-1 1,1-1,-1 1,0-1,1 1,-1 0,0-1,1 1,-1 0,0-1,0 1,0 0,0-1,1 1,-1 0,0 0,0 0,4 51,-3-35,-1-14,0 1,0-1,1 0,-1 0,1 0,0 0,0 0,0 0,1 0,-1 0,1 0,-1 0,1-1,0 1,0-1,0 1,0-1,1 0,-1 0,1 0,-1 0,1 0,0 0,-1-1,1 0,0 1,0-1,0 0,0 0,0 0,1-1,-1 1,0-1,0 0,0 0,1 0,-1 0,0-1,0 1,0-1,5-1,-2 1,0-1,-1 0,1 0,0-1,-1 0,1 0,-1 0,0 0,0-1,0 0,0 0,-1 0,1-1,-1 1,0-1,-1 0,1-1,-1 1,0 0,0-1,2-7,-3 7,0-1,-1 1,0 0,0-1,-1 1,1-1,-1 0,-1 1,1-1,-1 1,-3-11,4 17,0-1,0 1,0 0,0-1,0 1,0 0,0 0,-1-1,1 1,0 0,0 0,0-1,0 1,0 0,-1 0,1-1,0 1,0 0,-1 0,1 0,0 0,0-1,-1 1,1 0,0 0,0 0,-1 0,1 0,0 0,0 0,-1 0,1-1,0 1,-1 0,1 0,0 0,-1 1,1-1,0 0,0 0,-1 0,1 0,0 0,0 0,-1 0,1 0,-1 1,-8 16,-2 25,6 36,3 1,15 130,0 3,-12-169,-2 0,-2 0,-1 0,-3-1,-14 53,17-82,0-1,-1 0,-1 0,0-1,0 0,-1 0,-1 0,0-1,-13 14,14-18,0 0,0-1,-1 0,0 0,0-1,0 0,0 0,0-1,-1 0,0-1,1 0,-1 0,0 0,0-1,-10-1,4 0,0-2,0 0,1 0,-1-2,1 0,0 0,0-1,0-1,1 0,0-1,0-1,1 0,0 0,0-1,0-1,2 0,-1 0,1-1,-14-21,16 21,0 0,1 0,0-1,1 0,0 0,1 0,0-1,1 0,1 0,0 0,0 0,2-1,0 1,0-1,1 1,1-1,0 1,0 0,2-1,0 1,8-23,0 15,1 1,0 0,2 1,0 1,1 0,1 1,0 0,2 2,0 0,0 1,22-13,34-17,124-54,-187 93,79-35</inkml:trace>
  <inkml:trace contextRef="#ctx0" brushRef="#br0" timeOffset="-73509.23">10590 172,'-11'2,"-15"1,21-7,14-8,-5 9,0 0,0 0,0 0,1 1,-1 0,1-1,-1 2,1-1,0 0,0 1,0 0,-1 0,1 0,0 1,0 0,0 0,0 0,0 1,0-1,9 3,-9-2,-1 1,0-1,0 1,1-1,-1 1,0 0,-1 1,1-1,0 1,-1 0,1 0,-1 0,0 0,0 0,0 1,0-1,-1 1,1 0,-1 0,0 0,0 0,0 0,0 5,0 1,0 0,-1 0,0 1,-1-1,0 0,-1 0,0 1,0-1,-1 0,-5 14,1-8,0 0,-2 0,0 0,-1-1,-15 21,-10 6,-2-3,-76 67,112-106,-70 58,70-57,0-1,-1 0,1 1,0-1,0 0,0 1,0-1,0 0,0 1,0-1,0 0,0 1,0-1,0 0,0 1,0-1,0 0,0 1,0-1,0 0,1 1,-1-1,0 0,0 1,0-1,0 0,1 0,-1 1,0-1,0 0,1 0,-1 0,0 1,0-1,1 0,-1 0,0 0,1 1,-1-1,0 0,1 0,-1 0,0 0,1 0,-1 0,0 0,1 0,-1 0,0 0,1 0,-1 0,0 0,1 0,-1 0,0 0,1-1,-1 1,1 0,25 0,46-7,0-4,-1-3,90-29,-101 25</inkml:trace>
  <inkml:trace contextRef="#ctx0" brushRef="#br0" timeOffset="-73058.5">11177 324,'-32'-5,"30"4,-1 0,1 1,0-1,-1 1,1-1,0 1,-1 0,1 0,-1 0,1 0,0 1,-1-1,1 0,0 1,-1 0,1-1,0 1,0 0,-1 0,1 1,0-1,0 0,0 1,0-1,-2 3,-2 4,-1 0,2 0,-1 0,1 1,0 0,1 0,0 1,0-1,1 1,0 0,1 0,0 0,0 0,1 11,0-16,1 1,0-1,1 0,-1 0,1 1,0-1,0 0,1 0,0 0,-1 0,2 0,4 8,-5-11,0 1,0-1,1 1,-1-1,1 0,-1 0,1 0,0 0,0 0,0-1,0 1,0-1,0 0,1 0,-1 0,0-1,1 1,-1-1,0 1,1-1,5-1,-6 2,1-1,0 0,0 0,0-1,-1 1,1-1,0 0,-1 0,1 0,0 0,-1-1,1 1,-1-1,0 0,0 0,1 0,-1 0,-1-1,1 1,0-1,0 0,-1 0,0 0,0 0,0 0,0 0,0-1,0 1,-1-1,0 1,1-1,-1 0,-1 1,1-1,0 0,-1-5,0 0,-1-1,1 0,-2 0,0 1,0-1,0 1,-1 0,-1 0,0 0,0 0,-1 0,0 1,-6-10,8 14,-1-1,1 1,-1-1,0 1,0 0,0 1,-1-1,1 1,-1-1,0 2,1-1,-2 0,1 1,-8-3,7 6,6 2</inkml:trace>
  <inkml:trace contextRef="#ctx0" brushRef="#br0" timeOffset="-71945.88">11366 247,'0'-4,"0"0,0 0,1 0,-1 1,1-1,0 0,0 0,0 1,1-1,-1 0,1 1,0 0,0-1,0 1,0 0,1 0,-1 0,1 0,0 1,0-1,0 1,0-1,5-2,-2 2,0 1,0-1,1 1,-1 0,0 1,1 0,0 0,-1 0,1 1,-1-1,1 2,0-1,7 2,-7-1,-1 1,1-1,-1 1,0 0,0 1,0-1,0 1,0 1,0-1,-1 1,0 0,1 0,5 7,-8-7,0-1,0 1,-1 0,0 0,0 0,0 0,0 0,-1 0,1 0,-1 0,0 1,-1-1,1 1,-1-1,1 0,-1 1,-1-1,1 1,-1-1,1 1,-4 7,0-1,0 0,-1 0,0 0,-1-1,0 0,-14 18,-55 53,35-39,19-19,-2 1,-26 37,48-60,1-1,-1 0,1 1,-1-1,1 0,0 1,-1-1,1 1,0-1,-1 1,1-1,0 1,0-1,-1 1,1-1,0 1,0-1,0 1,0-1,-1 1,1 0,0-1,0 1,0-1,0 1,0-1,1 1,-1 0,0-1,0 1,0-1,0 1,1-1,-1 1,0-1,0 1,1-1,-1 1,1-1,-1 1,0-1,1 0,-1 1,1-1,-1 0,1 1,-1-1,1 0,-1 0,1 1,-1-1,1 0,-1 0,1 0,-1 0,1 1,-1-1,1 0,0 0,-1 0,1 0,0-1,47-4,-38 3,48-7,-1-3,0-2,56-23,-94 29</inkml:trace>
  <inkml:trace contextRef="#ctx0" brushRef="#br0" timeOffset="-71238.33">11973 171,'-6'1,"0"-1,0 2,0-1,0 1,1 0,-1 0,0 0,1 1,-1 0,1 0,0 0,0 0,1 1,-1 0,1 0,-1 1,1-1,0 1,1 0,-1 0,1 0,0 0,0 1,-3 8,-2 8,-1-1,2 1,1 1,1-1,-3 28,7-42,1 1,-1-1,1 0,1 1,-1-1,1 1,1-1,0 0,0 0,1 0,-1 0,2 0,5 10,-7-15,0 1,1-1,-1 0,1-1,0 1,0 0,0-1,0 1,1-1,-1 0,0 0,1-1,0 1,-1-1,1 1,0-1,0 0,-1-1,1 1,0-1,0 1,0-1,0 0,0-1,0 1,0-1,0 1,0-1,-1 0,5-2,-3 1,1 1,-1-1,0-1,1 1,-1-1,-1 0,1 0,0 0,-1 0,1-1,-1 0,0 0,0 0,-1 0,1-1,-1 0,0 1,0-1,-1 0,1-1,-1 1,0 0,0-1,-1 1,0-1,0 1,0-1,-1 0,1 1,-2-1,1-6,-2-1,0 0,0 0,-1 0,-1 0,0 1,0-1,-2 1,1 0,-2 0,1 1,-2 0,-11-14,-2 4,17 18,-1-1,1 1,0-1,1 0,-1 0,1-1,-1 1,1-1,-3-7,6 11,-1 0,1 0,0-1,0 1,0 0,0 0,1 0,-1 0,0 0,0 0,1 0,-1 0,0 0,1 0,-1 0,1 0,-1 1,1-1,0 0,-1 0,1 0,0 1,-1-1,1 0,0 1,0-1,0 0,0 1,0-1,0 1,0 0,0-1,0 1,0 0,1-1,39-5,-13 5</inkml:trace>
  <inkml:trace contextRef="#ctx0" brushRef="#br0" timeOffset="-70817.78">12390 400,'-3'-3,"-1"-2</inkml:trace>
  <inkml:trace contextRef="#ctx0" brushRef="#br0" timeOffset="-69647.16">734 1859,'3'-7,"-1"-1,1 1,1 0,-1 0,1 0,0 0,1 1,-1 0,1-1,10-8,-12 12,1-2,1 1,-1 0,1 0,0 0,0 1,0 0,0 0,1 0,-1 1,1-1,0 1,-1 0,1 1,11-2,-15 3,0 0,1 0,-1 0,0 0,0 0,0 1,0-1,0 1,0 0,0-1,0 1,0 0,0 0,-1 0,1 0,0 0,0 1,1 1,-1-1,-1 1,1-1,-1 1,1-1,-1 1,0 0,0 0,0 0,0 0,0 0,-1 0,0 0,1 0,-1 0,0 0,-1 3,-2 21,-2 0,-1 0,-1-1,-1 0,-1-1,-2 0,-14 27,6-12,-18 55,37-94,-1 0,1 0,-1 0,1 0,0 0,0 0,-1 1,1-1,0 0,0 0,0 0,0 0,0 1,0-1,1 0,-1 0,0 0,0 0,1 0,-1 0,1 0,-1 0,1 0,0 0,-1 0,1 0,0 0,-1 0,2 1,0-1,1 0,-1-1,0 1,0 0,1-1,-1 1,1-1,-1 0,0 0,1 0,-1 0,0 0,4-1,13-3,-1-1,34-13,-44 15,26-11,-1-1,53-33,-47 22</inkml:trace>
  <inkml:trace contextRef="#ctx0" brushRef="#br0" timeOffset="-69044.61">526 1631,'35'-41,"-28"32,0 0,1 0,0 1,13-11,2 4,1 1,0 0,0 2,2 1,-1 1,1 1,1 2,-1 0,1 2,0 0,1 2,-1 2,39 1,-37 2,0 0,1 2,-1 2,0 0,-1 2,0 1,0 1,-1 1,0 2,-1 1,0 1,30 23,-45-28,1 0,-2 0,1 1,-1 0,-1 1,0 0,-1 1,0 0,-1 0,0 0,-1 1,7 27,-8-22,-2 1,0-1,-2 1,0 0,-1-1,-1 1,0 0,-10 37,1-20,-1-1,-3 0,-1-1,-1 0,-2-2,-1 0,-2-1,-1-1,-44 49,44-58,-1 0,0-1,-2-2,0 0,-1-2,-1-1,-1-1,0-1,-58 20,67-29,1 0,-1-1,0-1,0-1,0-1,0-1,0 0,0-1,0-1,0-1,0-1,1 0,-1-2,1 0,1-1,-1 0,-25-16,27 13,0-1,1-1,0 0,1-1,0-1,1 0,1-1,0 0,1 0,0-2,1 1,-7-20,8 13,1 1,1-1,1 0,1-1,1 1,1-1,1 0,3-48,2 42,0 0,3 0,0 0,2 1,1 0,1 0,2 1,0 0,2 1,2 1,0 0,1 1,2 1,0 1,36-34,4 10</inkml:trace>
  <inkml:trace contextRef="#ctx0" brushRef="#br0" timeOffset="-68114.14">1949 1707,'3'0,"5"0,3 0,11 0,7-3,11-4,10-5,5-6,3-4,-2 0,-10 2</inkml:trace>
  <inkml:trace contextRef="#ctx0" brushRef="#br0" timeOffset="-67725.36">2250 1593,'-3'0,"-5"0,0 4,1 7,-2 8,1 7,1 10,3 7,1 10,2 5,1 6,3 2,1-1,4-8,3-11,7-12,-1-14</inkml:trace>
  <inkml:trace contextRef="#ctx0" brushRef="#br0" timeOffset="-67334.23">2460 1783,'-1'38,"3"0,6 39,-6-66,0 0,1 0,0-1,0 1,1-1,1 0,-1 0,2 0,-1 0,2-1,-1 0,11 12,-15-19,1 0,-1 0,1 0,-1 0,1 0,0 0,0-1,-1 0,1 1,0-1,0 0,1 0,-1 0,0-1,0 1,0-1,0 0,1 0,-1 0,0 0,0 0,0-1,0 1,1-1,-1 0,0 0,0 0,0-1,0 1,-1-1,1 1,0-1,-1 0,1 0,-1 0,1 0,2-4,0 0,1 0,-1 0,-1-1,1 1,-1-1,0 0,-1-1,0 1,0-1,0 1,-1-1,0 0,0 0,0-9,-2 10,-1-1,1 1,-1-1,-1 1,1 0,-1-1,0 1,-1 0,0 0,-4-8,-4-3,-1 1,-18-20,-5-10,30 40</inkml:trace>
  <inkml:trace contextRef="#ctx0" brushRef="#br0" timeOffset="-66886.49">2781 1707,'1'25,"2"0,1-1,7 26,-5-21,6 45,-12-66,3 45,-5-44,-5-33,5 17,1 0,0 1,1-1,0 0,0 0,0 1,1-1,0 0,0 0,1 1,0-1,0 1,0-1,1 1,0 0,6-10,-7 13,0 0,1 1,-1-1,1 0,0 1,-1 0,1-1,0 1,0 0,1 1,-1-1,0 0,1 1,-1 0,1 0,-1 0,1 0,-1 0,1 1,0 0,-1 0,1 0,0 0,-1 0,1 1,0-1,-1 1,1 0,-1 0,1 0,-1 1,5 2,-1 0,-1 0,1 0,-1 1,-1-1,1 1,-1 1,0-1,0 1,5 6,-8-9,1 1,-1-1,0 1,0-1,0 1,-1-1,1 1,-1 0,0 0,0 0,0 0,0 0,-1 0,0 0,0 0,0 0,0 0,-1 5,1-9,0 0,-1 1,1-1,0 0,0 1,0-1,-1 0,1 0,0 1,0-1,0 0,-1 0,1 0,0 1,-1-1,1 0,0 0,0 0,-1 0,1 1,0-1,-1 0,1 0,0 0,-1 0,1 0,0 0,-1 0,1 0,0 0,-1 0,1 0,0 0,-1 0,1-1,0 1,-1 0,1 0,0 0,-1 0,1-1,0 1,0 0,-1 0,1 0,0-1,0 1,-1 0,1 0,0-1,0 1,0 0,0-1,-1 1,1 0,0-1,0 1,0 0,0 0,0-1,0 0,-12-21,11 19,0-1,1 1,-1-1,1 1,0-1,0 1,0-1,1 1,-1-1,1 1,0-1,0 1,0-1,0 1,1 0,3-7,-1 4,0 1,1-1,-1 1,1 0,1 0,-1 1,0-1,8-3,3-1,-1 1,1 1,0 0,0 1,1 1,21-5,-31 9,1 0,-1 0,1 0,-1 1,1 0,-1 1,1-1,-1 1,1 1,-1 0,10 3,-13-3,0 0,0 0,-1 0,1 1,-1 0,0-1,0 1,0 0,0 0,0 1,-1-1,1 0,-1 1,0 0,0 0,0-1,-1 1,1 0,-1 0,0 0,1 6,2 21,-3-3</inkml:trace>
  <inkml:trace contextRef="#ctx0" brushRef="#br0" timeOffset="-66496.69">3461 1706,'0'0,"0"0,0 0,0 0,0 0,0-1,0 1,0 0,0 0,1 0,-1 0,0-1,0 1,0 0,0 0,0 0,-1 0,1-1,0 1,0 0,0 0,0 0,0 0,0-1,0 1,0 0,0 0,0 0,0 0,0 0,-1-1,1 1,0 0,0 0,0 0,0 0,0 0,-1 0,1 0,0 0,0 0,0-1,0 1,0 0,-1 0,1 0,0 0,0 0,0 0,-1 0,1 0,0 0,0 0,0 0,0 0,-1 0,1 1,0-1,0 0,-12 11,-7 18,12-11,1 1,0 0,-5 36,10-47,0 0,0 0,1 0,0 0,1 0,0 0,0 0,0 0,1-1,1 1,-1 0,5 9,-6-15,0-1,0 1,1 0,-1-1,0 1,1-1,-1 1,1-1,0 1,-1-1,1 0,0 0,0 0,0 0,-1 0,1 0,0-1,0 1,0-1,0 1,0-1,1 0,-1 0,0 0,0 0,0 0,0 0,0 0,0-1,0 1,0-1,0 0,0 1,0-1,0 0,0 0,-1 0,1 0,3-3,1 0,-1 0,1-1,-1 1,0-1,0 0,0 0,-1-1,0 1,0-1,6-12,-7 11,-1-1,0 1,0-1,0 0,-1 0,-1 0,1 1,-1-1,0 0,-1 0,-3-14,3 18,0-1,0 1,-1 0,0 0,1 0,-2 0,1 0,0 0,-1 0,0 1,1-1,-2 1,1 0,0 0,-1 0,1 0,-1 1,0-1,1 1,-1 0,-9-3,-4 0</inkml:trace>
  <inkml:trace contextRef="#ctx0" brushRef="#br0" timeOffset="-66059.66">3614 1630,'10'3,"0"-1,0 2,0-1,-1 1,1 1,-1 0,0 0,16 13,-12-10,-2-1,0 1,0 1,-1 0,0 0,0 1,-1 0,-1 1,8 11,-14-19,0 0,0 0,0 0,-1 1,1-1,-1 1,0-1,0 1,0-1,-1 1,1-1,-1 1,0 0,0-1,0 1,0 0,-1-1,1 1,-1-1,0 1,0-1,0 1,-1-1,1 1,-1-1,0 0,0 0,0 0,0 0,0 0,-1 0,1-1,-1 1,-5 3,6-4,-1 0,0-1,0 1,0-1,0 1,0-1,0 0,0 0,0 0,0-1,-1 1,1-1,0 1,-1-1,1 0,0-1,0 1,-1 0,1-1,0 0,0 0,0 0,0 0,0 0,0-1,0 1,0-1,0 0,1 0,-1 0,1 0,-1 0,1-1,0 1,0-1,0 1,0-1,0 0,1 0,-1 1,1-1,0-1,0 1,0 0,0 0,0 0,1 0,-1-1,1 1,0 0,0 0,0-1,1 1,-1 0,1 0,1-4,3-8,1 1,0 0,1 1,1 0,0 0,1 0,18-19,-4 4</inkml:trace>
  <inkml:trace contextRef="#ctx0" brushRef="#br0" timeOffset="-65563.28">3917 1630,'50'64,"-15"-17,-23-33,-2 0,1 1,10 22,-18-32,-1-1,0 1,0-1,0 1,-1 0,1 0,-1-1,0 1,-1 0,1 0,-1 0,0 0,0 0,-1 0,1 0,-1 0,-2 5,3-9,0 0,0 0,-1 0,1 0,0 0,-1-1,1 1,-1 0,1 0,-1 0,1-1,-1 1,0 0,1-1,-1 1,0-1,0 1,1 0,-1-1,0 0,0 1,0-1,0 1,1-1,-1 0,0 0,0 1,-1-1,0-1,0 1,1-1,-1 1,1-1,-1 0,1 1,0-1,-1 0,1 0,0 0,-1 0,1 0,0-1,-2-1,-1-2,1 0,-1 0,1 0,0-1,1 1,-1-1,1 0,-2-6,4 4,0-1,0 0,1 0,0 1,1-1,0 0,0 1,0 0,1-1,1 1,-1 0,2 0,-1 1,1-1,0 1,0 0,1 1,0-1,12-10,13-10,1 2,64-41,-87 61,48-29,-7 6</inkml:trace>
  <inkml:trace contextRef="#ctx0" brushRef="#br0" timeOffset="-65171.26">4466 1555,'-4'1,"0"0,1 0,-1 0,0 0,0 0,1 1,-1 0,1 0,0 0,-1 0,1 0,0 1,-5 4,-32 41,33-37,1 1,1 0,0 0,0 0,1 1,1 0,0 0,-1 18,3-25,0-1,1 1,-1 0,1 0,1 0,-1-1,1 1,0 0,0 0,1-1,0 1,0-1,0 1,0-1,1 0,0 0,0 0,0 0,1-1,0 1,5 4,-7-8,0 1,0-1,0 1,0-1,0 0,1 0,-1 0,0 0,1 0,-1-1,1 1,-1-1,0 1,1-1,-1 0,1 0,0 0,-1-1,1 1,-1 0,3-2,-1 1,0-1,-1 0,1 0,-1 0,0-1,1 1,-1-1,0 0,-1 0,1 0,0 0,1-4,2-2,0-1,-1 0,0 0,0-1,-1 1,-1-1,0 0,3-17,-6 18,1 0,-1 0,0 0,-1 0,0 0,-1 1,0-1,-1 0,1 1,-8-15,8 19,-1 0,0 0,0 0,-1 1,1-1,-1 1,0 0,0 0,-1 0,1 1,-1-1,0 1,0 0,0 0,0 1,0 0,-1 0,1 0,-8-1,-7-1</inkml:trace>
  <inkml:trace contextRef="#ctx0" brushRef="#br0" timeOffset="-64781.58">4524 1574,'0'3,"1"0,0 0,0 0,0 0,1-1,-1 1,0 0,1-1,3 4,8 19,-10-11,0-1,-2 1,0-1,0 1,-2 16,0-16,1 0,0 0,2 0,3 23,-5-36,1 1,-1-1,0 0,0 0,1 0,-1 1,0-1,1 0,0 0,-1 0,1 0,-1 0,1 0,0 0,0 0,0 0,0 0,-1 0,1-1,0 1,0 0,1 0,-1-1,0 1,0-1,0 1,0-1,0 0,1 1,-1-1,0 0,0 0,1 0,-1 0,0 0,0 0,1 0,-1 0,0 0,0-1,0 1,1 0,-1-1,0 1,0-1,0 1,0-1,2-1,7-4,-1-1,0 0,0 0,10-12,-8 9,-5 4,1 1,-1 0,1 1,1 0,-1 0,1 0,-1 1,1 0,0 1,0 0,0 0,1 0,-1 1,0 1,1-1,-1 1,0 1,1-1,-1 1,12 4,-7-2,0 1,-1 0,1 1,-1 0,0 1,-1 1,0 0,0 0,0 1,-1 0,0 1,9 10,-26-77,5 43,1 1,1-1,1 0,0 0,1 0,0 0,1 0,1 1,0 0,1-1,12-22,-8 22,0 1,1 0,1 0,0 1,1 0,0 1,1 1,1 0,-1 0,17-8,41-21,-4 8</inkml:trace>
  <inkml:trace contextRef="#ctx0" brushRef="#br0" timeOffset="-64345.23">5718 1554,'0'-3,"0"2,0 5,0 7,0 9,0 11,0 6,0 4,3 0,1-2,0-2,0-8</inkml:trace>
  <inkml:trace contextRef="#ctx0" brushRef="#br0" timeOffset="-63923.51">5679 1365,'3'0,"5"0,3 0,4 3,-1 2</inkml:trace>
  <inkml:trace contextRef="#ctx0" brushRef="#br0" timeOffset="-63534.6">5908 1820,'3'-34,"1"0,1 0,3 1,16-49,-17 57,0 2,-5 13,0 0,1 0,0 1,0-1,1 1,0 0,1 0,0 1,11-15,-14 22,-1 0,1 0,0 0,0 0,-1 1,1-1,0 0,0 1,0 0,0-1,0 1,0 0,0 0,0 0,-1 0,1 0,0 1,0-1,0 0,0 1,0 0,0-1,-1 1,1 0,0 0,-1 0,1 0,0 0,-1 0,3 3,6 5,0 0,-1 0,11 14,-17-19,12 13,-1 1,-1 0,0 1,-2 1,12 25,-21-41,0 1,-1-1,1 0,-1 0,0 0,0 1,0-1,-1 1,0-1,0 1,0-1,0 0,-1 1,1-1,-1 1,0-1,0 0,-1 0,0 0,1 0,-1 0,0 0,-1 0,1 0,-1-1,0 1,0-1,0 0,0 0,0 0,-1 0,1 0,-7 3,-5 2,0-1,0-1,-1 0,-21 5,149-13,-29-3,224-21,-246 17</inkml:trace>
  <inkml:trace contextRef="#ctx0" brushRef="#br0" timeOffset="-61544.5">7026 1044,'0'-3,"0"2,0 4,0 9,0 11,3 12,1 12,1 9,-2 7,2 3,1 2,2 1,3-7,0-9,-2-11,-3-13</inkml:trace>
  <inkml:trace contextRef="#ctx0" brushRef="#br0" timeOffset="-60307.93">6931 1575,'-31'-29,"21"22,2-1,-1 0,1 0,0-1,-12-18,19 25,0-1,-1 1,1-1,1 1,-1-1,0 1,1-1,-1 0,1 0,0 1,0-1,0 0,0 1,0-1,1 0,-1 1,1-1,0 0,-1 1,1-1,1 1,-1-1,0 1,0 0,1-1,0 1,-1 0,1 0,0 0,3-2,32-31,71-49,13-12,-25-7,-96 103,0 0,0 0,0-1,0 1,0 0,0 0,1 0,-1 0,0 0,0 0,0 0,0 0,0 0,0 0,1 0,-1 0,0 0,0 0,0 0,0 0,0 0,1 0,-1 0,0 0,0 0,0 0,0 0,0 0,1 0,-1 0,0 0,0 0,0 0,0 0,0 0,0 1,0-1,1 0,-1 0,0 0,0 0,0 0,0 0,0 0,0 1,0-1,0 0,0 0,0 0,0 0,0 0,0 1,0-1,0 0,0 0,0 0,0 0,0 1,2 16,-2 19,0-36,-4 108,-17 244,17-340,-1-16,0-22,5 13,1 0,0 1,1-1,0 1,1 0,1-1,0 1,0 1,10-18,-12 25,1 0,-1 0,1 1,-1-1,1 1,0 0,1-1,-1 1,1 1,-1-1,1 0,0 1,4-2,-5 3,0 0,1 0,-1 1,0-1,0 1,0 0,1 0,-1 0,0 0,0 0,1 1,-1 0,0-1,0 1,0 1,0-1,0 0,0 1,0-1,3 4,2 1,0 0,-1 1,0 0,0 0,-1 1,0 0,0 0,6 13,-7-13,0 1,0-1,1 0,0-1,0 0,1 0,0 0,11 8,-16-14,-1 0,1 0,-1 0,1 0,0 0,-1-1,1 1,0-1,0 1,-1-1,1 0,0 1,0-1,0 0,-1 0,1 0,0-1,0 1,0 0,-1-1,1 1,0-1,2-1,-1 1,0-1,-1-1,1 1,0 0,-1-1,0 1,1-1,-1 0,0 0,-1 0,3-4,3-7,-2-1,0 1,0-1,3-21,-2-28,-5 55,-1 44,-1-17,1 39,0-53,1-1,-1 1,1-1,0 1,0-1,0 0,0 1,1-1,-1 0,1 0,0 0,4 5,-6-7,1 0,0-1,-1 1,1-1,0 1,-1-1,1 1,0-1,0 1,-1-1,1 0,0 1,0-1,0 0,-1 0,1 0,0 1,0-1,0 0,0 0,-1 0,1 0,0-1,0 1,0 0,0 0,0-1,20-17,7-32,1-71,-29 121,0 0,0 0,0 0,0 1,0-1,0 0,0 0,0 0,0 0,0 0,0 0,0 0,0 0,0 0,0 0,1 0,-1 1,0-1,0 0,0 0,0 0,0 0,0 0,0 0,0 0,0 0,0 0,1 0,-1 0,0 0,0 0,0 0,0 0,0 0,0 0,0 0,0 0,1 0,-1 0,0 0,0 0,0 0,0 0,0 0,0 0,0 0,0 0,0 0,1-1,-1 1,0 0,0 0,0 0,0 0,0 0,0 0,0 0,0 0,0 0,0 0,0-1,0 1,0 0,0 0,0 0,0 0,0 0,0 0,0-1,5 15,2 17,-7-31,3 16,13 57,-15-68,0-1,1 0,0 0,0 0,0 0,0 0,0 0,1-1,0 1,0-1,0 0,0 0,6 5,-8-7,1 0,-1-1,1 1,-1 0,1-1,-1 1,1-1,-1 0,1 1,0-1,-1 0,1 0,-1 0,1 0,0 0,-1 0,1-1,-1 1,1-1,-1 1,1-1,-1 1,1-1,-1 0,1 0,-1 1,0-1,1 0,-1 0,0 0,0-1,0 1,0 0,0 0,0-1,0 1,0 0,0-1,-1 1,1-1,-1 1,1-1,0-2,2-4,-1 0,1 0,-2-1,1 1,-1 0,0-1,0-8,-4-4,0 0,-1 1,-11-32,0-2,15 53,0 1,0-1,0 1,0-1,0 0,0 1,0-1,0 1,0-1,0 1,0-1,0 0,0 1,0-1,0 1,1-1,-1 1,0-1,0 1,1-1,-1 1,0-1,1 1,-1-1,0 1,1 0,-1-1,1 1,-1 0,1-1,-1 1,0 0,1-1,0 1,-1 0,1 0,-1 0,1 0,-1-1,1 1,-1 0,1 0,-1 0,1 0,0 0,-1 0,1 0,-1 0,1 1,-1-1,1 0,-1 0,1 0,0 1,-1-1,1 1,42 14,-34-11,4 0,0 1,0 1,-1 0,0 0,18 13,-27-16,1 1,-1-1,0 0,0 1,0 0,0-1,-1 1,1 0,-1 0,0 1,0-1,0 0,-1 1,0-1,0 1,0 0,0-1,-1 1,0 9,-1 2,-1 0,0 0,-6 19,1-11</inkml:trace>
  <inkml:trace contextRef="#ctx0" brushRef="#br0" timeOffset="-58775.58">6647 1272,'1'-2,"-1"0,1 0,-1 0,1 0,0 1,-1-1,1 0,0 1,0-1,0 0,1 1,-1-1,0 1,0 0,1-1,-1 1,1 0,-1 0,1 0,2-1,45-23,-25 13,491-285,-495 281,-25 20</inkml:trace>
  <inkml:trace contextRef="#ctx0" brushRef="#br0" timeOffset="-57572.58">8202 1158,'-6'0,"1"1,-1 0,0 0,1 0,-1 0,1 1,-1 0,1 1,0-1,0 1,0 0,0 0,0 0,1 1,0 0,-7 7,9-9,0 0,0 0,0 1,0-1,1 1,0-1,-1 1,1 0,0 0,0-1,0 1,1 0,-1 0,1 0,-1 0,1 0,0 0,0 0,1 0,-1 0,0 0,1 0,0 0,0-1,0 1,0 0,0 0,0-1,1 1,-1-1,1 1,0-1,3 4,39 35,-35-34,0 0,-1 1,0 0,0 0,-1 1,9 13,-15-20,1 1,-1 0,0 0,0 0,-1 1,1-1,0 0,-1 0,0 0,0 0,0 1,0-1,0 0,-1 0,1 0,-1 0,0 1,0-1,0 0,-1-1,1 1,0 0,-1 0,0 0,0-1,0 1,-3 3,-2 1,-1 1,1-1,-1 0,-1 0,1-1,-1 0,0 0,-1-1,-11 4,9-6</inkml:trace>
  <inkml:trace contextRef="#ctx0" brushRef="#br0" timeOffset="-57046.37">8391 1328,'-5'6,"-1"0,2 1,-1-1,1 1,0 0,0 0,1 0,0 1,-3 10,4-14,1 0,0 0,0 1,1-1,-1 0,1 0,0 0,0 1,0-1,0 0,1 0,0 0,0 0,0 0,0 0,1 0,-1 0,1 0,2 4,-2-7,-1 0,1 1,-1-1,1 0,0 0,-1 0,1 0,0 0,0 0,0 0,-1-1,1 1,0-1,0 1,0-1,0 0,0 0,0 1,0-2,0 1,0 0,0 0,0-1,0 1,0-1,0 1,0-1,0 0,0 0,-1 0,1 0,0 0,-1 0,1 0,1-2,3-2,0 0,0 0,0 0,-1-1,0 1,0-1,0-1,3-6,2-8,-2 0,0 0,-2-1,0 0,-2 0,4-41,-5-140,-4 141,-1-10,-1 63,-1 15,-1 19,0 25,1 1,7 83,-1-110,1 0,1 0,2 0,0 0,1-1,1 0,19 36,-3-20</inkml:trace>
  <inkml:trace contextRef="#ctx0" brushRef="#br0" timeOffset="-56101">8863 1234,'1'-2,"-1"1,0-1,0 1,0-1,0 1,0 0,0-1,0 1,0-1,-1 1,1-1,0 1,-1 0,1-1,-1 1,0 0,1-1,-1 1,0 0,0 0,0 0,0 0,0 0,0 0,0 0,0 0,-3-1,2 2,0 0,0 0,0 0,0 1,1-1,-1 1,0-1,0 1,0 0,0 0,0 0,1 0,-1 0,1 0,-1 0,0 0,1 1,0-1,-1 1,-1 2,-6 7,0 0,1 0,0 1,1 0,1 1,-7 14,10-19,0 0,1 1,-1-1,2 1,-1-1,1 1,0 0,1-1,0 1,1 0,1 9,-2-17,0 1,0 0,0-1,1 1,-1-1,1 1,-1-1,1 1,0-1,-1 1,1-1,0 1,0-1,0 0,0 0,0 0,0 1,1-1,-1 0,0 0,1 0,-1-1,0 1,1 0,2 1,-1-2,-1 0,1 0,-1 0,1-1,-1 1,1-1,-1 1,1-1,-1 0,1 0,-1 0,0 0,1 0,2-3,4-2,0-1,-1 0,0 0,0-1,-1 0,11-15,-12 12,0-1,-1-1,0 1,-1 0,5-26,-9 44,0-1,0 1,0 0,0-1,1 1,0-1,0 1,1-1,-1 0,1 0,0 1,1-1,-1 0,1-1,0 1,4 5,-5-8,0 0,-1 1,1-1,1 0,-1 0,0 0,0-1,1 1,-1 0,1-1,-1 0,1 1,0-1,0 0,0 0,-1-1,1 1,0-1,0 1,0-1,0 0,0 0,0 0,0 0,0-1,0 1,-1-1,1 0,0 0,0 0,-1 0,1 0,0-1,-1 1,1-1,2-2,-2 2,0-1,0 0,0-1,0 1,0 0,0-1,-1 0,0 1,4-9,1 0,-6 13,0 0,0 0,0 0,1 0,-1 0,0 0,1 0,-1 0,0 0,1 0,-1-1,1 1,0-1,-1 1,1-1,3 1,35 7,-36-9,-1 0,1-1,-1 1,1 0,-1-1,0 0,0 0,0 0,0 0,0 0,5-6,-7 7,0 0,0 0,0 0,0 0,0 0,0 0,-1 0,1 0,0 0,-1-1,1 1,-1 0,1 0,-1-1,0 1,1 0,-1-1,0 1,0 0,0-1,0 1,0-1,0 1,0 0,-1-1,1 1,0 0,-1-1,1 1,-1 0,1 0,-1 0,0-1,0 1,0-1,0 2,1 0,-1 0,1 0,0 0,-1 0,1 0,0 0,-1 0,1 0,0 0,-1 0,1 0,0 0,-1 1,1-1,0 0,0 0,-1 0,1 1,0-1,-1 0,1 0,0 1,0-1,0 0,-1 0,1 1,0-1,0 0,0 1,0-1,-1 0,1 1,0-1,0 0,0 1,0-1,0 0,0 1,0-1,0 0,0 1,0-1,0 0,0 1,1 0,-5 21,2 10,1 0,2 1,9 54,28 98,-5-28,-24-106,-2 1,0 85,-7-123,0-1,-1 1,-1 0,0 0,-1-1,-1 1,0-1,0 0,-2 0,1 0,-2-1,0 0,0 0,-1-1,-10 12,12-17,-1 0,0 0,0-1,0 0,-1-1,1 1,-1-1,0-1,0 0,0 0,-1 0,1-1,-10 1,5-1,-1-2,0 1,0-2,0 0,0 0,1-1,-24-7,15 2,1-1,0-1,0 0,1-2,0-1,0 0,2-1,0-1,-28-28,37 33,0-1,1-1,0 1,1-1,0 0,1-1,0 0,1 0,1 0,-1 0,-2-20,5 23,1-1,1 1,0-1,0 1,1-1,0 1,1-1,0 1,0 0,1 0,0 0,1 0,0 0,0 1,1 0,8-12,6-3,0 0,2 2,0 0,2 1,29-20,132-77,-153 98,45-25</inkml:trace>
  <inkml:trace contextRef="#ctx0" brushRef="#br0" timeOffset="-54354.41">9888 1175,'3'-4,"-1"0,1 0,-1-1,0 1,-1-1,1 1,-1-1,0 0,0 0,0 1,-1-1,1-8,-1 11,0-1,1 0,-1 0,0 1,0-1,-1 0,1 1,-1-1,1 0,-1 1,0-1,0 0,0 1,0 0,0-1,-1 1,1 0,-1-1,1 1,-1 0,0 0,0 0,-2-1,1 2,1 1,-1-1,0 1,0 0,1 0,-1 0,0 1,1-1,-1 1,0-1,1 1,-1 0,1 0,-1 0,1 0,0 0,-1 1,1-1,0 1,0 0,0-1,0 1,-3 4,-3 2,1 0,-1 1,2-1,-9 15,12-19,1 0,0 0,0 0,0 0,0 0,0 1,1-1,0 1,0-1,0 1,0-1,1 1,0 0,0-1,0 1,1 0,-1-1,1 1,0-1,0 1,1-1,-1 0,1 1,0-1,0 0,4 5,5 3,0 0,0-1,1-1,0 0,1-1,18 10,-14-7,1 0,20 19,-36-29,0 0,0 0,0 0,-1 0,1 1,-1-1,0 1,1-1,-1 1,0-1,-1 1,1 0,0-1,-1 1,1 0,-1 0,0-1,0 1,0 5,-1-3,0 0,-1-1,1 1,-1 0,0-1,0 1,0-1,-1 1,0-1,-5 7,5-7,-1 1,0-1,0 0,0 0,0-1,-1 1,1-1,-1 0,0 0,0 0,0-1,0 0,-1 0,1 0,-1-1,1 1,-1-1,1-1,-1 1,-8-1,12 0,0 0,0-1,0 0,0 1,0-1,0 0,1 0,-1 0,0 0,1 0,-1 0,0 0,1 0,-1-1,1 1,0-1,0 1,-1-1,1 0,0 1,-1-4,1 1,-1 1,2-1,-1 0,0 0,1 0,-1 0,1 0,0 0,1 0,0-5,1-2,0 1,1 0,0 0,1 0,0 0,1 1,8-14,12-9,2 1,0 2,61-50,-55 52</inkml:trace>
  <inkml:trace contextRef="#ctx0" brushRef="#br0" timeOffset="-53949.13">10229 1025,'0'-3,"0"2,4 8,0 5,0 8,-1 10,0 6,1 3,1 2,0 1,-2-5,2-1,1-1,-2-6</inkml:trace>
  <inkml:trace contextRef="#ctx0" brushRef="#br0" timeOffset="-53544.17">10020 1327,'8'-1,"-1"-1,1 1,0-2,-1 1,1-1,-1-1,12-6,5-2,53-21,-17 8,0-3,57-37,-116 64,0-1,0 1,0 0,1 1,-1-1,0 0,0 0,0 0,1 1,-1-1,1 1,-1-1,0 1,1-1,-1 1,1 0,-1 0,1 0,-1 0,1 0,-1 0,1 0,-1 0,0 0,1 1,-1-1,1 1,1 0,-1 2,-1-1,0 1,0-1,0 1,0 0,0 0,0-1,-1 1,1 0,-1 0,0 0,0 0,0 0,0 2,0 7,1 38,-2-1,-2 0,-12 65,15-114,0 0,0 0,0 0,0-1,0 1,0 0,0 0,0 0,0 0,0 0,0 0,0 0,0 0,0 0,-1 0,1 0,0 0,0 0,0 0,0 0,0 0,0 0,0 0,0 0,0 0,0 0,0 0,-1 0,1 0,0 0,0 0,0 0,0 0,-1-19,4-28,-2 43,0 1,0-1,0 0,0 1,1-1,0 1,-1 0,1-1,0 1,1 0,-1 0,1 1,-1-1,1 0,0 1,0-1,0 1,0 0,0 0,0 0,1 1,-1-1,1 1,-1-1,1 1,0 0,-1 1,1-1,0 1,5-1,-3 2,0-1,-1 1,1 0,0 0,0 0,-1 1,1 0,-1 0,1 0,-1 1,0 0,0 0,0 0,0 1,-1-1,1 1,-1 0,0 1,4 4,-1 1,-1 1,0 0,-1 0,0 1,-1-1,0 1,0 0,-2 1,3 23,-2-10</inkml:trace>
  <inkml:trace contextRef="#ctx0" brushRef="#br0" timeOffset="-51502.4">11195 1099,'2'67,"13"66,1 24,-15-145,2 321,-5-294,-2 0,-2 0,-1-1,-2 0,-2 0,-22 52,31-85,0 0,-1-1,0 1,1 0,-1-1,-1 0,1 0,-1 0,1 0,-1 0,-9 5,11-8,0 0,0 0,0-1,0 1,0-1,0 0,-1 1,1-1,0 0,0 0,0 0,0-1,-1 1,1 0,0-1,0 1,0-1,0 0,0 0,0 0,0 0,0 0,1 0,-1 0,0-1,0 1,1-1,-1 1,1-1,0 0,-3-3,-5-6,1 0,0-1,1 0,0-1,1 1,0-1,1-1,1 1,0-1,1 1,0-1,1 0,1 0,0 0,0-1,2 1,0 0,0 0,2 0,4-18,4-5,1 0,1 1,3 1,0 0,3 1,27-40,7-4,-12 22,-3-3,-2 0,44-102,-74 188,0 24,-6-49,1 5,14 88,-14-90,0 0,1 0,-1 1,1-1,1 0,-1-1,1 1,-1 0,1-1,1 1,-1-1,1 0,-1 0,10 7,-12-10,1 0,0 0,0 0,-1 0,1-1,0 1,0 0,0-1,0 0,0 1,0-1,0 0,0 0,0 0,0 0,0 0,0 0,0-1,0 1,0-1,4-1,-3 0,0 0,0 0,0 0,-1-1,1 1,0-1,-1 1,0-1,0 0,1 0,1-5,1-3,1 0,-2-1,0 0,0 1,-1-2,2-12,-2-14,-3 28,0 30,0-2,1-1,0 0,1 0,1 0,8 27,-9-38,-1 0,1 0,1-1,-1 1,1-1,0 1,0-1,0 0,8 7,-9-9,0-1,0 1,0-1,0 0,1 1,-1-1,0 0,1-1,-1 1,1 0,-1-1,1 1,-1-1,1 0,0 0,-1 0,1 0,-1 0,1-1,-1 1,4-2,-3 1,0 0,0 0,0 0,1-1,-1 0,-1 1,1-1,0 0,0-1,-1 1,1 0,-1-1,0 1,1-1,-1 0,-1 0,1 0,0 0,-1 0,1 0,-1 0,0-1,1-4,1-7,-1-1,0 0,-1-30,0 8,2 38,3 9,10 17,-12-18,-2-4,1 0,-1 0,1-1,0 1,0 0,0-1,0 0,1 0,-1 0,1 0,0 0,0-1,0 1,0-1,0 0,0-1,1 1,-1-1,1 0,-1 0,1 0,8 0,-8-1,0-1,1 0,-1 0,0-1,0 0,1 0,-1 0,-1 0,1-1,0 0,-1 0,1 0,-1 0,0-1,0 0,0 0,0 0,-1 0,4-6,3-6,-2 0,0 0,0-1,-2 0,0 0,-1 0,0-1,-2 0,3-29,-3-4,-2 0,-6-60,-8 6,7 217,7-81,10 154,-9-160,3 0,0 0,1 0,1-1,13 28,-18-47,1 0,0-1,-1 0,1 0,0 0,1 0,-1 0,1-1,0 1,0-1,0 0,0 0,1 0,-1-1,1 0,-1 0,1 0,0 0,0-1,0 1,0-1,0 0,0-1,0 0,0 1,0-1,0-1,0 1,6-2,2-1,1 0,-2 0,1-1,0-1,-1 0,0-1,0 0,0-1,-1 0,12-11,-19 15,-2 0,1-1,0 1,-1-1,1 1,-1-1,0 0,0 0,-1 0,3-7,7-15,-8 21</inkml:trace>
  <inkml:trace contextRef="#ctx0" brushRef="#br0" timeOffset="-50012.99">12391 1099,'-5'40,"4"-36,0-1,0 1,1 0,-1 0,1 0,0-1,0 1,0 0,0 0,1 0,0 0,0-1,0 1,0 0,0-1,1 1,-1-1,1 1,3 4,0-2,0 1,1-1,0 1,0-1,0-1,1 0,0 1,0-2,0 1,1-1,-1 0,1-1,0 0,0 0,0-1,1 0,-1 0,11 0,-12-2,0 0,1 0,-1-1,0 0,0 0,0-1,0 0,0 0,-1-1,1 0,0 0,-1 0,0-1,0 0,0 0,0-1,-1 0,0 0,0 0,0 0,-1-1,5-7,-2 3,-1-1,-1 0,0 0,-1 0,0-1,0 1,-1-1,-1 0,0 0,-1-1,0-18,-3 16,-3 19,-3 27,2 81,15 191,-2 60,-8-344,-1 1,0-1,-2 1,0-1,-1 0,-1 0,-11 22,13-34,0 0,0 0,-1 0,0 0,0-1,0 0,-1 0,0 0,0-1,-1 0,0 0,1-1,-2 0,1 0,0 0,-1-1,0 0,1 0,-15 2,6-3,-1-1,1 0,0-1,-1-1,1-1,0 0,0-1,0-1,0 0,1-1,-1-1,1 0,0-1,1-1,-18-11,12 5,0 0,1-1,1-1,1-1,0 0,1-1,0-1,2-1,-21-35,30 44,-1 0,2 0,0-1,0 1,1-1,0 0,1 0,0 0,1 0,1-14,1 16,0 1,0-1,1 1,1 0,0 0,0 0,0 0,1 0,1 1,-1 0,1 0,1 0,9-11,12-8,0 1,2 2,52-35,10 0</inkml:trace>
  <inkml:trace contextRef="#ctx0" brushRef="#br0" timeOffset="-49346.72">12959 873,'0'-8,"0"0,1 0,0 0,0 0,1 0,0 1,0-1,1 0,0 1,0-1,1 1,-1 0,2 0,9-11,-9 13,0 0,0 1,0-1,1 1,0 1,-1-1,2 1,-1 0,0 0,0 1,1-1,0 2,-1-1,1 1,0 0,0 0,13 1,-15-1,0 1,-1 0,1 1,0-1,0 1,0 0,-1 0,1 1,0-1,-1 1,1 0,-1 0,0 0,1 1,-1 0,0-1,-1 1,1 1,0-1,-1 1,0-1,0 1,0 0,0 0,-1 0,1 0,-1 1,0-1,0 1,-1-1,1 1,0 9,0-1,-1 1,-1 0,0 0,-1-1,0 1,-1 0,-1-1,0 1,-1-1,-9 21,2-8,-2-1,-1-1,-1 0,-32 38,-83 77,121-130,5-6,1 1,0-1,0 0,0 1,1-1,-1 1,1 0,-3 8,4-12,1 1,0-1,0 1,0-1,0 1,0-1,0 1,0-1,0 1,0 0,0-1,0 1,1-1,-1 1,0-1,0 1,0-1,1 1,-1-1,0 1,1-1,-1 0,0 1,1-1,-1 1,1-1,-1 1,28 4,28-9,1-2,-1-3,95-28,-141 34,48-12</inkml:trace>
  <inkml:trace contextRef="#ctx0" brushRef="#br0" timeOffset="-48955.55">13659 987,'0'0,"1"-1,-1 0,0 0,0 1,0-1,0 0,0 1,0-1,0 0,0 0,-1 1,1-1,0 0,0 1,0-1,-1 0,1 1,0-1,-1 0,1 1,-1-1,1 1,-1-1,1 1,-1-1,1 1,-1-1,1 1,-1-1,0 1,1 0,-1-1,0 1,1 0,-1 0,0-1,-1 1,0 0,-1 1,1-1,-1 1,0 0,1 0,-1 0,1 0,0 0,-1 1,-3 2,-5 4,1 0,0 1,-15 16,21-19,-1 1,1-1,1 1,-1 0,1 0,0 0,0 0,1 0,0 1,1-1,-1 1,1 0,1-1,0 16,0-20,1 0,-1 0,1 0,0 0,0 0,0 0,1 0,-1 0,0 0,1-1,0 1,0-1,0 1,0-1,0 1,3 1,-2-2,0 0,1 0,0 0,-1-1,1 1,0-1,0 0,0 0,0 0,0-1,0 1,0-1,0 0,0 0,6-1,-7 1,0 0,0 0,0-1,0 1,0-1,-1 0,1 0,0 0,0 0,-1 0,1 0,0-1,-1 1,1-1,-1 0,0 0,0 0,4-4,-5 4,0 0,0 0,0-1,0 1,-1 0,1-1,-1 1,1-1,-1 1,0 0,0-1,0 1,-1-1,1 1,0-1,-1 1,-1-5,-3-5,-1-1,0 1,-1 0,0 0,-1 1,-14-15,-3-7,19 21</inkml:trace>
  <inkml:trace contextRef="#ctx0" brushRef="#br0" timeOffset="-48505.18">13832 854,'59'-18,"-55"18,0-1,0 1,0 0,0 0,0 0,0 0,0 1,0 0,0 0,-1 0,1 0,0 0,0 1,-1 0,1-1,-1 1,0 1,0-1,1 0,-1 1,-1 0,1-1,0 1,-1 0,4 5,-4-2,1 0,-1 0,0 0,0 0,-1 0,1 1,-2-1,1 0,-1 1,0-1,0 0,0 1,-1-1,0 1,-3 7,0 0,0-1,-1 0,-1 0,0 0,-1-1,0 0,-1 0,-18 21,-5 0,-51 41,9-9,72-64,0 0,0-1,0 1,0 0,0 0,0 0,0 0,0 0,1 0,-1 1,0-1,1 0,-1 0,1 0,-1 1,1-1,-1 0,1 0,0 1,0 2,0-4,1 1,-1 0,1-1,0 1,-1 0,1-1,0 1,-1-1,1 1,0-1,0 0,0 1,-1-1,1 0,0 1,0-1,0 0,0 0,0 0,-1 0,1 0,2 0,65-7,-60 6,66-11,59-9,175-50,-260 55</inkml:trace>
  <inkml:trace contextRef="#ctx0" brushRef="#br0" timeOffset="-48111.94">14343 778,'0'-3,"0"-5,0-4,0 4,3 2,1 10,0 10,3 9,3 10,-1 10,3 6,1 2,3 2,4-2,2-3,4-6,-2-11</inkml:trace>
  <inkml:trace contextRef="#ctx0" brushRef="#br0" timeOffset="-47707.58">14798 1157,'0'-3,"3"-2,-2 1,-1 1</inkml:trace>
  <inkml:trace contextRef="#ctx0" brushRef="#br0" timeOffset="-46352.52">506 2996,'1'-2,"-1"0,1-1,-1 1,1 0,0 0,0 0,0 0,0 0,0 0,0 0,1 0,-1 0,1 1,-1-1,1 0,0 1,-1 0,1-1,0 1,2-1,44-23,-43 23,8-3,8-4,-1 1,28-7,-44 13,0 1,0 0,0 1,0-1,0 1,1-1,-1 1,0 0,0 1,0-1,0 1,0 0,0 0,0 0,0 0,0 1,-1 0,1-1,5 5,-7-3,0 0,0 0,0 1,0-1,0 1,-1 0,0-1,1 1,-1 0,-1 0,1 0,0-1,-1 1,0 0,0 0,0 0,-1 0,1 0,-1 0,-1 5,-2 9,-1 0,-12 32,15-46,0 0,0 0,1 0,-1 0,1 0,0 0,1 1,-1 6,1-10,1 0,-1 0,1 0,-1 0,1 0,0 0,-1 0,1 0,0 0,0 0,0 0,0 0,0 0,0-1,0 1,0 0,0-1,0 1,0-1,0 1,0-1,1 0,-1 1,0-1,0 0,0 0,1 0,-1 0,0 0,0 0,0 0,1 0,-1-1,1 1,2-1,0 1,1 0,-1 1,0-1,0 0,0 1,0 0,0 0,0 0,-1 1,1-1,0 1,-1 0,5 3,-7-4,0 1,0 0,0-1,0 1,0 0,0 0,-1 0,1 0,0 0,-1 0,0 0,1 0,-1 0,0 0,0 0,0 0,-1 0,1 0,0 0,-1-1,1 1,-1 0,0 0,1 0,-1 0,0 0,0-1,0 1,0 0,-2 1,-5 9,1 0,-2-1,1 0,-1 0,-1-1,-12 10,17-16,0 0,0 0,0 0,-1-1,0 1,1-2,-1 1,0 0,-1-1,1 0,0-1,-1 1,1-1,-1 0,-6-1,-8-2</inkml:trace>
  <inkml:trace contextRef="#ctx0" brushRef="#br0" timeOffset="-45767.47">166 2901,'1'-13,"1"1,0 0,0 1,1-1,1 0,0 1,1 0,0 0,0 0,1 0,1 1,0 0,0 0,1 1,16-16,-6 8,1 1,0 1,2 0,-1 1,2 1,40-17,-35 20,0 1,1 2,0 1,0 1,1 1,0 2,-1 0,1 2,0 2,-1 0,1 2,-1 1,0 1,0 2,-1 0,0 2,37 19,-43-19,-1 1,0 2,-1-1,0 2,-1 1,-1 0,0 1,-1 1,-1 0,-1 1,0 1,-1 0,-1 1,-1 0,-1 1,-1 0,-1 1,0 0,-2 0,-1 1,0-1,1 26,-5-18,-1 0,-2 1,-1-1,-1 0,-2 0,-1-1,-1 1,-2-1,0-1,-21 39,12-34,0-1,-2 0,-2-2,0 0,-2-2,-1 0,-2-2,-34 26,35-32,0-2,-2 0,0-2,0-1,-2-2,0-1,0-1,-1-1,-44 6,50-12,0-2,0 0,0-2,0-1,1-1,-1-2,0 0,1-1,0-2,0-1,0 0,-38-21,44 19,2-1,-1 0,1-2,1 0,0 0,1-2,0 0,1 0,1-2,0 1,-9-20,14 22,1 0,1 0,0 0,1-1,0 0,1 0,1-1,1 1,0-1,1 1,0-1,2 0,0 1,0-1,6-20,-1 14,1 0,1 1,0 0,2 0,1 1,22-33,-10 23,1 1,1 1,35-30,6 2</inkml:trace>
  <inkml:trace contextRef="#ctx0" brushRef="#br0" timeOffset="-45105.13">1569 2845,'-6'-21,"5"21,1-1,-1 0,0 0,1 0,-1 0,1 0,-1 0,1 0,0 0,0 0,-1-1,1 1,0 0,0 0,0 0,0 0,0 0,0 0,0 0,1-1,-1 1,0 0,1 0,-1 0,0 0,1 0,-1 0,1 0,0 0,-1 0,1 1,0-1,0 0,-1 0,1 0,0 1,2-2,4-2,0 0,0 1,0 0,1 1,0-1,-1 1,1 1,0-1,0 1,0 1,0 0,9 0,12 2,56 11,-74-11,1 0,-1 1,0 1,1 0,-2 0,1 1,0 1,-1 0,18 14,-23-16,-1 0,0 1,0-1,-1 1,1 0,-1 0,0 0,-1 1,1-1,-1 1,0 0,0-1,-1 1,0 0,0 0,0 0,0 0,-1 0,0 0,-1 0,-1 8,-3 11,-1 0,-1-1,-1 1,-2-2,0 0,-1 0,-2-1,0 0,-1-1,-1 0,-1-2,-30 30,15-22</inkml:trace>
  <inkml:trace contextRef="#ctx0" brushRef="#br0" timeOffset="-44712.73">1606 2902,'0'-4,"0"-3,0-5,0-3,0 5,3 6,1 11,4 10,-1 13,-1 10,-1 8,1 6,4 3,2 2,3-6,5-9,0-12</inkml:trace>
  <inkml:trace contextRef="#ctx0" brushRef="#br0" timeOffset="-43801.63">2212 2939,'0'-1,"0"1,0-1,0 1,0-1,0 1,0-1,0 1,0-1,0 1,0-1,-1 1,1-1,0 1,0-1,0 1,-1 0,1-1,0 1,-1 0,1-1,0 1,-1-1,1 1,0 0,-1 0,1-1,-1 1,1 0,0 0,-1-1,1 1,-1 0,1 0,-1 0,1 0,-1 0,1 0,-1 0,1 0,-1 0,1 0,-1 0,1 0,-1 0,1 0,-1 0,1 0,0 1,-1-1,1 0,-1 0,1 1,-1-1,1 0,-1 1,-23 17,15-5,1 1,1 0,0 0,1 1,0 0,2 0,-1 0,2 1,0-1,1 1,1 0,0 0,1 0,0 0,2 0,0-1,1 1,5 19,-7-31,0-1,1 1,-1 0,1-1,0 1,0-1,0 0,0 1,1-1,-1 0,1-1,0 1,0 0,0-1,0 1,0-1,0 0,1 0,-1 0,1-1,0 1,6 1,-8-3,1 0,0 0,0 0,0-1,0 1,0-1,0 1,0-1,-1 0,1 0,0 0,0-1,-1 1,1-1,-1 1,0-1,1 0,-1 0,0 0,0 0,0 0,0 0,0-1,-1 1,1-1,-1 1,1-1,-1 0,0 0,1-3,3-9,0-1,-1 1,-1-1,-1 1,0-1,0-24,-3-3,-8-49,11 99,0 0,1 1,0-1,0-1,0 1,1 0,0-1,1 0,-1 0,1 0,1 0,-1-1,1 0,0 0,7 5,-10-8,0 0,1 0,-1 0,0 0,1 0,0 0,-1-1,1 0,0 0,-1 0,1 0,0 0,0-1,0 0,0 0,0 0,0 0,0-1,-1 1,1-1,0 0,0 0,-1 0,1-1,0 1,-1-1,1 0,-1 0,0 0,0 0,0-1,0 1,0-1,4-5,-1-2,1 0,-2-1,1 0,-1-1,4-14,-2 11,-7 21,1 0,0 0,0 0,1 0,0-1,-1 1,2 0,-1-1,1 1,0-1,0 0,0 0,1 0,0-1,0 1,0-1,0 0,1 0,-1 0,1-1,9 6,-10-7,0 0,0-1,1 1,-1-1,0 0,1 0,-1 0,0-1,1 1,-1-1,1 0,-1-1,1 1,-1-1,0 1,1-1,-1-1,0 1,0-1,0 1,0-1,0 0,0-1,0 1,0-1,-1 1,0-1,1 0,4-6,-3 2,0 1,-1-1,1 0,-2 0,1-1,-1 1,0-1,0 1,-1-1,3-14,-3 4,0 0,-1 0,-3-31,11 273,2-112,4 88,-14-165,-1 0,-3 0,-10 54,11-78,0-1,-1 1,0-1,-1 0,0 0,-1 0,0-1,0 0,-1 0,0 0,-1-1,0 1,0-2,-1 1,0-1,0 0,0-1,-1 1,0-2,-1 1,1-2,-1 1,0-1,0 0,0-1,-1-1,1 1,-1-2,1 1,-1-1,0-1,-17-1,15-1,0 0,-1 0,1-1,0-1,1 0,-1-1,1-1,0 1,0-2,1 0,0 0,0-1,0 0,-13-15,19 18,1 0,-1 0,1 0,1-1,-1 1,1-1,0 0,0 0,1 0,-1 0,2 0,-1-1,0 1,1-1,1 1,-1-1,1 1,0-1,0 1,1-1,0 1,0-1,0 1,1-1,0 1,0 0,1 0,0 0,0 0,0 0,5-5,6-8,1 2,0-1,1 2,1 0,1 1,22-15,124-70,-127 79,63-36</inkml:trace>
  <inkml:trace contextRef="#ctx0" brushRef="#br0" timeOffset="-41941.6">3425 2901,'0'-2,"0"1,0-1,0 1,1 0,-1-1,-1 1,1-1,0 1,0 0,0-1,-1 1,1 0,-1-1,1 1,-1 0,0 0,1-1,-1 1,0 0,0 0,0 0,0 0,0 0,0 0,0 0,0 0,0 0,0 1,0-1,-1 0,1 1,0-1,0 1,-1-1,1 1,-1 0,1 0,0-1,-1 1,1 0,0 0,-1 0,1 0,-1 1,1-1,0 0,-1 1,1-1,-3 2,-3 0,0 1,-1 0,1 1,0-1,1 1,-1 1,-9 8,7-4,1 0,0 0,0 1,1 0,1 1,-1 0,-4 12,8-16,0 0,0 0,1 0,0 0,0 1,1-1,0 1,0 0,1-1,0 1,0-1,2 14,-1-20,-1 1,1-1,-1 1,1-1,0 1,0-1,-1 1,1-1,0 0,0 1,0-1,1 0,-1 0,0 0,0 0,0 0,1 0,-1 0,1 0,-1-1,1 1,-1 0,1-1,2 1,43 1,-3-1,-38 1,1 0,-1-1,1 1,-1-2,1 1,-1-1,1 0,-1 0,1-1,-1 0,1 0,-1 0,1-1,-1 0,0 0,0-1,0 0,9-6,-5 2,0-1,-1-1,0 0,-1 0,0-1,0 0,-1 0,0 0,5-13,0-2,-2 0,0 0,-2 0,-1-1,0-1,-2 1,-2-1,0 0,-1 0,-2 0,-1 0,-1 1,-11-53,9 72,2 16,2 20,6 91,77 907,-76-960,-40-159,31 82,1-1,1 0,-1 0,2 0,0 0,0 0,1 1,0-1,0 0,2 1,6-17,6-7,2 1,24-33,-1 0,-17 21,-1-1,-3-2,-2 1,-2-2,-2-1,-2 1,-3-2,-1 0,-3 0,-2 0,-3 0,-1 0,-3 0,-19-92,12 88,10 48,7 35,17 87,31 165,-44-208,1 139,-17-179,6-31,0-1,0 0,-1 1,1-1,0 0,0 1,-1-1,1 0,0 1,-1-1,1 0,0 1,-1-1,1 0,0 0,-1 0,1 1,-1-1,1 0,0 0,-1 0,1 0,-1 0,1 0,0 0,-1 0,1 0,-1 0,1 0,-1 0,1 0,0 0,-1 0,0 0,-3-3,0 0,0 0,1 0,-1 0,1-1,0 1,0-1,0 0,-3-5,-14-17,2-2,0 0,2-1,2 0,0-2,-16-56,29 83,0 0,1 0,-1 0,1 0,0 0,0 0,1 0,-1 1,1-1,0 0,0 0,0 0,1 1,-1-1,1 1,0-1,0 1,0-1,0 1,0 0,1 0,0 0,-1 0,1 1,0-1,0 1,1 0,-1 0,5-3,11-4,1 1,-1 0,1 2,30-6,-8 1,-30 7,27-7,55-25,-137 151,39-96,1 0,1 0,1 0,0 0,1 0,5 32,-3-43,-1 0,1 0,1-1,-1 1,1-1,1 0,-1 0,8 10,-9-14,1 0,-1 0,1 0,0 0,0-1,0 1,0-1,1 0,-1 0,1 0,-1 0,1 0,0-1,0 0,0 0,-1 0,7 1,-7-2,0 1,0-1,0 0,0 0,0 0,0 0,0 0,0-1,0 1,0-1,0 0,0 0,0 0,-1 0,1-1,0 1,-1-1,1 1,-1-1,0 0,1 0,-1 0,0 0,0-1,0 1,0 0,-1-1,1 1,-1-1,1 0,-1 0,0 1,0-1,0 0,-1 0,1 0,0-4,0-6,0 0,-1-1,0 1,-1 0,-1 0,0 0,-4-14,6 26,-1-1,1 1,-1-1,1 0,-1 1,1-1,0 0,0 1,0-1,0 0,0 1,0-1,0 0,1 1,-1-1,1 0,-1 1,1-1,-1 1,1-1,0 1,0-1,0 1,0 0,2-3,-1 3,0 0,0 0,0 0,0 1,1-1,-1 0,0 1,0 0,1 0,-1 0,0 0,0 0,1 0,-1 0,0 1,4 0,2 1,-1 0,0 1,1 0,-1 0,0 0,-1 1,1 0,-1 0,1 1,9 10,-14-12,0 0,0 0,0 1,0-1,-1 1,0-1,0 1,0 0,0-1,0 1,-1 0,1 4,-1-6,0 0,0 0,0 0,0 0,-1-1,1 1,0 0,-1 0,1-1,-1 1,0 0,0-1,1 1,-1 0,0-1,0 1,0-1,-1 0,1 1,0-1,-1 0,1 0,0 0,-1 0,1 0,-1 0,-2 1,4-2,-1 1,0-1,1 0,-1 0,0 1,0-1,1 0,-1 0,0 0,0 0,1 0,-1 0,0 0,1 0,-1-1,0 1,0 0,1 0,-1 0,0-1,1 1,-1 0,0-1,1 1,-1-1,1 1,-1-1,1 1,-1-1,1 1,-1-1,1 1,-1-1,1 0,0 1,-1-1,1 0,0 1,-1-1,1 0,0 0,0 1,0-1,0 0,0 1,0-1,0 0,0 0,0 1,0-2,0-2,0 0,1 0,-1 0,1 0,0 0,0 0,0 0,2-5,3 0,0 0,1 0,0 0,14-12,9-7</inkml:trace>
  <inkml:trace contextRef="#ctx0" brushRef="#br0" timeOffset="-41172.64">4959 2486,'-1'-6,"1"0,-1 1,-1-1,1 1,-1-1,0 1,0 0,0 0,-1 0,-6-9,3 14,3 10,0 14,1 61,4 1,3 0,22 113,-18-154</inkml:trace>
  <inkml:trace contextRef="#ctx0" brushRef="#br0" timeOffset="-40780.49">4714 2788,'0'-4,"3"-3,4-5,11-2,9-7,15-2,15-4,6 0,2-2,-9 3</inkml:trace>
  <inkml:trace contextRef="#ctx0" brushRef="#br0" timeOffset="-40389.53">5169 2750,'9'-6,"-1"2,1-1,0 1,0 0,0 1,1 0,-1 0,1 1,11-1,3-2,-17 3,0 1,1 0,-1 0,0 0,0 1,1 0,-1 1,0-1,14 4,-20-3,1-1,0 1,-1 0,1-1,-1 1,1 0,-1 0,1 0,-1 0,0 1,0-1,1 0,-1 0,0 1,0-1,0 1,-1-1,2 3,-1-1,0-1,-1 1,0 0,1 0,-1 0,0-1,0 1,-1 0,1 0,-1-1,1 1,-1 0,0 0,0-1,-1 3,-6 12,0-1,0-1,-2 0,1 0,-2-1,-14 15,21-23,-1-1,0 0,0 0,-1-1,1 1,-1-1,0 0,0-1,-1 1,1-1,0-1,-1 1,0-1,0 0,0-1,0 1,0-1,-8 0,12-2,1 1,-1-1,1 0,0 1,0-1,-1 0,1 0,0-1,0 1,0 0,0-1,0 1,0-1,0 0,1 1,-1-1,1 0,-1 0,1 0,-1 0,1 0,0-1,0 1,0 0,1 0,-1-1,0 1,1-1,0 1,-1 0,1-1,0 1,0-1,0 1,1-5,0-5,0-1,1 1,1 0,0 0,7-21,-4 20,0 0,1 0,1 1,0-1,0 2,1-1,0 1,1 1,1-1,-1 2,21-15,3 4</inkml:trace>
  <inkml:trace contextRef="#ctx0" brushRef="#br0" timeOffset="-40010.54">5547 2635,'1'15,"1"-1,0 0,1 0,5 16,-5-22,0 0,-1 0,0 1,0-1,-1 1,0-1,-1 1,0-1,0 1,0 0,-1-1,-1 1,-4 15,6-24,0 1,0-1,0 1,0-1,0 1,0-1,0 1,0-1,0 1,0-1,0 1,-1-1,1 1,0-1,0 0,-1 1,1-1,0 1,0-1,-1 0,1 1,0-1,-1 0,1 1,-1-1,1 0,0 0,-1 1,1-1,-1 0,1 0,-1 0,1 1,-1-1,1 0,-1 0,1 0,-1 0,1 0,-1 0,1 0,-1 0,1 0,0 0,-1-1,1 1,-1 0,1 0,-1 0,1 0,-1-1,1 1,0 0,-1-1,1 1,-1 0,1-1,0 1,-1 0,1-1,0 1,0 0,-1-1,1 1,0-1,-1 0,-9-32,10 27,1 0,0 0,0-1,1 1,0 0,0 0,0 1,0-1,1 0,0 1,1-1,-1 1,1 0,0 0,0 1,0-1,1 1,0 0,0 0,0 0,0 1,6-4,-7 5,0 0,1 0,-1 0,0 0,1 1,-1-1,1 1,-1 0,1 0,-1 1,1 0,0 0,-1 0,1 0,0 0,-1 1,1 0,-1 0,1 0,-1 1,1 0,-1 0,0 0,0 0,0 0,0 1,0 0,-1-1,1 2,4 3,-4-1,-1 1,1-1,-1 1,0 0,-1-1,0 1,0 0,0 0,-1 1,0-1,0 0,-1 0,1 1,-2-1,1 0,-1 1,0-1,-1 0,0 0,0 0,0 0,-5 8,7-14,-1 0,1 0,0-1,-1 1,1 0,0-1,-1 1,1 0,-1-1,1 1,-1-1,1 1,-1-1,1 1,-1-1,0 1,1-1,-1 0,0 1,1-1,-1 0,0 1,0-1,1 0,-1 0,0 0,0 0,-1 0,1 0,0-1,0 1,0-1,0 0,1 0,-1 1,0-1,0 0,0 0,1 0,-1 0,0 0,1 0,-1 0,1 0,-1-2,-1-2,0-1,1 1,-1-1,1 1,0-1,0-11,3 9,1-1,0 0,0 1,0 0,1-1,1 1,-1 1,1-1,0 1,1 0,0 0,0 0,1 1,-1 0,1 0,1 1,-1 0,1 0,0 0,9-3,-11 5,0 1,1 0,-1-1,1 2,-1-1,1 1,0 0,0 1,-1-1,1 2,0-1,8 2,-10-1,-1 0,1 1,0-1,-1 1,0 0,1 1,-1-1,0 1,0 0,0 0,0 0,-1 1,0-1,1 1,-1-1,0 1,-1 0,4 6,-1 0,-1 0,0 1,0-1,-1 1,0-1,1 18,-2-4</inkml:trace>
  <inkml:trace contextRef="#ctx0" brushRef="#br0" timeOffset="-39591.46">6134 2654,'7'-25,"2"-5,-8 29,-1 0,0 0,0 1,0-1,0 0,0 0,0 0,0 0,0 0,0 0,0 1,0-1,0 0,-1 0,1 0,0 0,-1 1,1-1,0 0,-1 0,1 1,-1-1,1 0,-1 1,0-2,0 3,0-1,1 0,-1 0,0 0,1 0,-1 1,1-1,-1 0,0 0,1 1,-1-1,1 1,-1-1,1 0,-1 1,1-1,-1 1,1-1,0 1,-1 0,1-1,0 1,-1-1,1 1,0 0,0-1,-1 2,-8 18,2-2,2 1,0-1,-5 39,8-47,1 0,1 1,0-1,0 0,1 0,1 0,0 0,0 0,5 13,-7-21,1 0,0 0,-1-1,1 1,0 0,0 0,0-1,1 1,-1-1,0 1,1-1,-1 1,0-1,1 0,0 0,-1 0,1 0,0 0,0 0,-1 0,4 1,-3-2,0 0,-1 0,1-1,0 1,0 0,0-1,-1 1,1-1,0 1,0-1,-1 0,1 0,-1 0,1 0,-1 0,1 0,-1 0,3-3,-1 1,1-1,-1 0,0 0,0 0,0-1,-1 1,1-1,-1 0,0 1,-1-1,1 0,-1 0,0 0,0-1,0-8,-2 5,-1 0,-1-1,0 1,0 0,-1 0,0 1,0-1,-10-12,-10-23,18 27</inkml:trace>
  <inkml:trace contextRef="#ctx0" brushRef="#br0" timeOffset="-39182.49">6228 2503,'40'37,"-29"-28,-1 0,1 1,-1 1,-1-1,0 2,-1-1,13 23,-16-20,0-1,0 1,-1 0,-1 1,0-1,-1 1,0 19,-2-27,0 0,0 1,-1-1,1 1,-2-1,1 0,-1 0,0 0,0 0,-1 0,0 0,0-1,-1 1,0-1,0 0,-6 7,9-11,-1-1,1 0,0 1,-1-1,1 0,0 0,-1 0,1 0,-1 0,0 0,1 0,-1-1,0 1,1-1,-1 1,0-1,0 0,1 1,-1-1,0 0,0 0,-2 0,2-1,1 0,-1 0,1 0,-1 0,0 0,1 0,0-1,-1 1,1 0,0-1,0 1,-1-1,1 1,0-1,1 1,-1-1,-1-2,-2-6,1 0,0 0,1-1,0 1,1-1,0-12,1-14,3 0,1 1,2 0,20-71,-12 65</inkml:trace>
  <inkml:trace contextRef="#ctx0" brushRef="#br0" timeOffset="-38765">6380 2448,'2'4,"-1"0,0-1,1 1,0 0,0 0,0-1,1 1,-1-1,1 0,-1 0,1 0,6 5,2 4,55 59,-42-47,-2 0,0 1,-1 2,24 41,-42-60,0-1,0 1,-1 0,0 0,-1 0,0 0,1 16,-2-22,0-1,1 1,-1 0,0-1,0 1,0-1,-1 1,1 0,0-1,-1 1,1-1,-1 1,1-1,-1 1,1-1,-1 1,0-1,0 0,0 1,0-1,0 0,0 0,0 0,0 0,-1 0,1 0,0 0,-1 0,1 0,-1 0,1-1,-1 1,1-1,-1 1,1-1,-1 0,1 1,-1-1,0 0,1 0,-1 0,1 0,-1 0,0-1,1 1,-3-1,2 0,-1 1,0-1,1 0,0 0,-1-1,1 1,0 0,-1-1,1 0,0 1,0-1,0 0,0 0,1 0,-1 0,0 0,1-1,0 1,-1 0,1-1,0 1,0-1,0 1,1-1,-1 0,1 1,-1-1,1 0,0 1,0-1,0 0,0 1,2-6,-1-1,0 0,1-1,1 1,0 0,0 0,0 0,1 1,7-12,3 1,0 1,1 0,1 1,1 1,0 0,22-14,119-70,-118 77</inkml:trace>
  <inkml:trace contextRef="#ctx0" brushRef="#br0" timeOffset="-38388.71">6930 2523,'-35'29,"28"-24,-1 1,2 0,-1 0,0 0,-8 13,8-7,0 0,0 0,2 1,-1-1,2 1,0 1,0-1,-3 27,6-33,1 0,-1 1,1-1,0 0,1 0,-1 1,2-1,-1 0,1 0,0 0,0 0,1 0,0-1,0 1,1-1,-1 1,1-1,8 8,-10-12,0 1,1-1,-1 0,1 0,-1 0,1 0,0-1,0 1,0-1,0 0,0 1,0-1,1-1,-1 1,0 0,0-1,1 0,-1 0,0 0,0 0,1 0,-1 0,0-1,0 0,1 0,-1 0,0 0,0 0,0 0,5-4,-3 2,-1 0,0-1,0 1,0-1,-1 0,1 0,-1 0,0 0,0-1,0 1,-1-1,0 0,0 0,0 0,0 0,-1 0,0 0,1-9,-1 4,-1-1,0 0,-1 0,0 0,-1 1,0-1,-1 1,0-1,-6-12,-5-4,-32-50,23 41,22 34,0 0,-1 0,1 0,0 1,1-1,-1 0,0-1,0 1,1 0,0 0,-1 0,1-3,2-4</inkml:trace>
  <inkml:trace contextRef="#ctx0" brushRef="#br0" timeOffset="-37998.26">7083 2523,'-2'73,"0"-37,2 1,8 65,-8-97,2 0,-1 0,0 0,1 0,0-1,0 1,1-1,-1 1,1-1,3 5,-5-8,0 0,1 0,-1 0,0 0,0 0,0 0,1 0,-1-1,0 1,1 0,-1-1,1 1,-1-1,1 0,-1 1,1-1,-1 0,1 0,-1 0,1 0,-1 0,1 0,-1 0,1-1,-1 1,1-1,-1 1,1-1,-1 1,0-1,1 0,-1 1,0-1,0 0,1 0,-1 0,1-1,46-48,-39 39,1 1,0-1,1 2,0-1,15-9,-22 17,-1 0,0 0,1 1,-1 0,1 0,0 0,-1 0,1 0,0 1,0-1,-1 1,1 0,0 0,0 1,-1-1,1 1,0 0,-1 0,1 0,-1 0,1 0,-1 1,1 0,5 4,0 1,0 0,-1 0,0 1,-1 0,1 0,-1 1,8 14,8 9,-10-23,-6-18,-4-29,-3 34,0-33,0-7,2 1,7-46,-7 78,0 0,1 0,0 0,0 0,1 1,1 0,0-1,0 2,1-1,0 1,1-1,0 2,10-11,-14 17,0-1,1 0,-1 1,1-1,0 1,0 0,0 0,0 1,0-1,0 1,7-2,11 2</inkml:trace>
  <inkml:trace contextRef="#ctx0" brushRef="#br0" timeOffset="-37513.13">6134 3375,'434'-30,"-235"12,-144 13,385-35,-7-34,-379 59,-19 3</inkml:trace>
  <inkml:trace contextRef="#ctx0" brushRef="#br0" timeOffset="-34889.49">8409 2616,'0'3,"0"5,3 7,1 4,0 5,0 6,1 3,1 3,-1 2,1 1,1 0,2-3,-1-12,-2-8</inkml:trace>
  <inkml:trace contextRef="#ctx0" brushRef="#br0" timeOffset="-34501.78">8409 2351,'0'-3,"3"-2,1-2,4-1,2 2,4 1,-1 2</inkml:trace>
  <inkml:trace contextRef="#ctx0" brushRef="#br0" timeOffset="-33961.19">8618 2845,'0'0,"0"1,0-1,0 0,0 0,0 1,0-1,0 0,0 1,0-1,0 0,0 0,0 1,0-1,0 0,1 0,-1 1,0-1,0 0,0 0,0 1,0-1,1 0,-1 0,0 0,0 1,1-1,-1 0,0 0,0 0,1 0,-1 1,0-1,0 0,1 0,-1 0,0 0,0 0,1 0,-1 0,0 0,1 0,-1 0,0 0,1 0,16-8,13-15,-22 13,-1 0,0-1,0 0,-1 0,0 0,-1-1,4-13,20-90,-22 79,17-48,-24 84,0 0,0-1,0 1,0-1,1 1,-1 0,0-1,0 1,0 0,1-1,-1 1,0 0,0-1,1 1,-1 0,0-1,1 1,-1 0,0 0,1 0,-1-1,1 1,-1 0,0 0,1 0,-1 0,1 0,-1 0,0-1,1 1,-1 0,1 0,-1 0,1 1,14 9,13 24,-25-30,10 14,3 2,-1 1,-1 0,-1 1,-1 1,11 26,-21-43,0 1,0 0,-1-1,0 1,0 0,-1 0,1-1,-2 1,1 0,-1 0,0 0,0-1,0 1,-1 0,0-1,-1 1,0-1,1 0,-2 0,1 0,-1 0,0-1,0 0,-7 7,3-4,0 0,0-1,-1 0,0-1,0 1,-11 4,15-9,0 1,0-1,-1 0,1 0,-1-1,0 1,1-1,-1-1,0 1,0-1,0 0,-10-1,3-5,19-2,22-3,31 0,0 3,103-1,-101 8</inkml:trace>
  <inkml:trace contextRef="#ctx0" brushRef="#br0" timeOffset="-32549.56">9718 2123,'2'-22,"-1"22,-1-1,0 1,0 0,0 0,0 0,0 0,1 0,-1 0,0 0,0 0,0 0,0 0,0-1,1 1,-1 0,0 0,0 0,0 0,0 0,1 0,-1 0,0 0,0 0,0 0,0 1,1-1,-1 0,0 0,0 0,0 0,0 0,1 0,-1 0,0 0,0 0,0 0,0 1,0-1,0 0,0 0,1 0,-1 0,0 0,0 0,0 1,0-1,0 0,0 0,0 0,0 0,0 1,0-1,17 42,-3 19,-1 1,6 115,-13 131,-6-218,0-34,-1 19,3 1,3-1,17 82,-20-150,0 1,0-1,1 0,0 0,0 0,1 0,5 7,-9-13,1 0,0 0,0 0,0 0,0 0,0 0,0 0,0 0,0 0,0-1,0 1,0 0,0-1,1 1,-1-1,0 0,0 1,1-1,-1 0,0 0,1 1,-1-1,0 0,1 0,-1-1,0 1,0 0,1 0,-1-1,0 1,1 0,-1-1,0 0,0 1,0-1,0 0,1 1,-1-1,0 0,0 0,-1 0,1 0,0 0,0 0,0 0,0 0,-1 0,1-2,6-6,-2 0,1 0,-1-1,-1 0,0 0,0 0,-1 0,0-1,2-16,-1-2,-1-1,-2-37,-2 36,-1-1,-2 1,-1 0,-2 0,0 0,-2 1,-2 0,0 1,-2 0,-2 1,0 1,-2 0,0 1,-2 1,-1 0,-1 2,-33-29,47 43,10 4,18 4,-11 1,14-2</inkml:trace>
  <inkml:trace contextRef="#ctx0" brushRef="#br0" timeOffset="-31947.44">9925 2371,'3'-2,"-1"0,1 1,0-1,0 1,-1 0,1 0,0 0,0 0,0 0,0 1,1-1,-1 1,0 0,0 0,0 0,5 1,49 9,-56-10,9 2,1 1,-1 0,-1 1,1 0,0 1,-1 0,0 0,0 1,-1 0,1 0,-1 1,-1 0,1 1,11 15,-15-17,-1 0,1 1,-1-1,-1 0,1 1,-1 0,0-1,-1 1,1 0,-1 0,-1 0,1 0,-1 0,0 0,-1 0,0 0,0 0,-1 0,1 0,-1-1,-1 1,1 0,-5 7,4-9,0-1,0 0,0 0,0 0,-1 0,0 0,0-1,0 1,0-1,0 0,0 0,-1-1,0 1,1-1,-1 0,0 0,0-1,0 0,-8 2,11-3,-1 0,1 0,-1 0,1 0,-1 0,1 0,-1-1,1 1,0-1,-1 0,1 1,0-1,-1 0,1-1,0 1,0 0,0-1,0 1,0-1,0 1,0-1,1 0,-1 0,1 0,-1 0,1 0,0 0,0 0,-1 0,2-1,-1 1,0 0,0-1,1 1,-1-1,1 1,0-1,0 1,0-1,0 1,0-1,1-2,0-4,0 0,1 0,1 0,-1 0,1 1,1-1,0 1,0 0,0 0,1 0,0 0,1 1,0 0,0 0,0 1,1-1,10-7,15-11,1 2,54-29,-66 40,-8 3,0 1,1 1,0 0,1 0,-1 2,1 0,30-6,-43 11,0 0,0 1,0-1,0 1,0-1,-1 1,1 0,0-1,0 1,-1 0,1 1,0-1,-1 0,1 0,-1 1,0-1,1 0,-1 1,0-1,0 1,0 0,0-1,0 1,0 0,-1 0,1 0,0 0,-1-1,0 1,1 0,-1 0,0 0,0 0,0 3,1 12,-1 0,-3 33,2-35,-19 178,18-167</inkml:trace>
  <inkml:trace contextRef="#ctx0" brushRef="#br0" timeOffset="-31371.35">9585 2162,'3'-3,"5"-1,6-3,9-8,12-6,10-4,8-3,3-1,3 1,-6 3,-8-1,-16 7,-12 7</inkml:trace>
  <inkml:trace contextRef="#ctx0" brushRef="#br0" timeOffset="-30919.79">9698 2105,'6'111,"5"0,31 134,-3-13,-1 188,-33-398,-4-23,0 1,-1-1,1 1,-1-1,1 1,-1-1,1 1,-1-1,0 0,1 1,-1-1,0 0,1 1,-1-1,0 0,0 1,1-1,-1 0,0 0,0 1,0-1,0 0,0 0,0 0,2-18</inkml:trace>
  <inkml:trace contextRef="#ctx0" brushRef="#br0" timeOffset="-30514.18">9698 2787,'0'-4,"0"-3,4-5,6-2,10-4,6 0,6-2,4 4,-1 0,-3 4,-1 0,-2 2,-6 3</inkml:trace>
  <inkml:trace contextRef="#ctx0" brushRef="#br0" timeOffset="-29582">10702 2352,'-5'1,"0"0,0 0,0 0,0 1,0-1,0 1,0 1,1-1,-1 1,1-1,-1 1,1 1,0-1,0 0,1 1,-1 0,1 0,-4 5,-1 2,0 0,1 1,0 0,1 0,-9 24,13-28,0 0,0 0,1 1,0-1,1 0,-1 1,2-1,-1 0,1 1,0-1,1 0,4 14,-5-19,0 0,1 0,-1 0,1-1,-1 1,1 0,0-1,0 1,0-1,0 0,1 0,-1 0,1 0,-1 0,1 0,-1-1,1 1,0-1,0 0,0 1,0-2,0 1,0 0,0 0,0-1,0 0,1 0,-1 1,0-2,0 1,0 0,0-1,0 1,0-1,0 0,4-2,-1 1,1-1,-1 0,0-1,-1 0,1 1,-1-2,0 1,0-1,0 1,0-1,-1-1,0 1,0-1,0 1,-1-1,0 0,0-1,0 1,-1 0,3-11,0-3,-1-1,0 1,-1 0,-2-1,-1-33,-8-81,-3-127,16 498,-1-183,2 1,22 89,-24-129,1 0,1 0,0 0,12 19,2-4</inkml:trace>
  <inkml:trace contextRef="#ctx0" brushRef="#br0" timeOffset="-28465.55">11081 2446,'1'-2,"-1"1,0 0,1-1,-1 1,0 0,0-1,0 1,0 0,-1-1,1 1,0 0,-1 0,1-1,0 1,-1 0,1 0,-1-1,0 1,1 0,-1 0,-1-1,1 2,0 1,0-1,0 1,0 0,0-1,0 1,1 0,-1 0,0 0,0 0,1 0,-1-1,0 1,1 0,-1 0,1 1,-1 1,-24 61,21-46,1-7,0 0,0 0,1 1,1-1,0 1,0 0,1-1,1 1,3 19,-4-29,0-1,1 0,-1 1,1-1,-1 0,1 1,0-1,0 0,-1 0,1 1,0-1,0 0,0 0,0 0,0 0,0 0,1 0,-1-1,0 1,0 0,1-1,-1 1,0 0,1-1,-1 0,2 1,0-1,-1 0,0-1,1 1,-1-1,0 1,1-1,-1 0,0 0,1 0,-1 0,0 0,0-1,0 1,2-3,2-1,1-1,-1-1,0 1,-1-1,1 0,-1 0,7-14,-7 4,0 0,-1 0,-1 0,0 0,-2-1,0-32,1 59,0-1,0 0,1 0,0 0,0 0,1-1,0 1,0-1,9 11,-11-16,-1 1,1-1,0 0,-1 0,1 1,0-1,1 0,-1-1,0 1,1 0,-1-1,1 1,-1-1,1 0,-1 1,1-1,0-1,0 1,0 0,0-1,-1 1,1-1,0 0,0 0,0 0,0 0,0-1,0 1,0-1,-1 0,1 0,0 0,0 0,-1 0,1 0,-1-1,5-2,-4 1,0-1,1 1,-1-1,0 1,-1-1,1 0,-1 0,0 0,0 0,0-1,0 1,2-9,7-56,-11 65,2 19,0 0,1 0,0-1,1 1,1-1,0 0,1 0,0-1,1 0,17 24,-23-35,1 0,1 0,-1 1,0-1,0 0,1-1,-1 1,1 0,0-1,-1 1,1-1,0 0,0 0,0 0,0 0,0-1,0 1,0-1,0 0,0 0,5 0,-6-1,1 1,-1-1,0 0,0 0,0 0,0-1,0 1,0 0,0-1,0 0,0 1,-1-1,1 0,-1 0,1 0,-1 0,0 0,1 0,-1 0,0 0,0 0,-1-1,1 1,0 0,-1-1,0 1,1-4,1-17,-1 1,-1 0,-1-1,-1 1,-1 0,-9-38,10 145,53 281,-29-247,-6 1,3 195,-20-299,0 0,0 0,-2-1,0 1,0-1,-2 0,-8 21,11-31,-2 1,1 0,-1 0,1-1,-2 0,1 0,0 0,-1 0,0-1,0 0,-1 0,1 0,-1-1,0 0,1 0,-1 0,-1 0,1-1,0 0,-8 1,-5-1,1 0,-1-1,0-1,1-1,-1 0,1-2,-1 0,1-1,0-1,0 0,-24-12,14 5,2-2,-1 0,2-2,0 0,1-2,-31-29,47 39,0-1,0 0,0 0,1-1,1 1,0-1,0-1,1 1,0-1,1 0,0 0,-4-22,7 23,0 0,1 0,0 0,0 0,1 0,1 1,0-1,0 0,1 1,0-1,0 1,1 0,1 0,-1 0,11-13,6-5,1 2,0 0,2 1,1 2,1 0,45-27,182-94,-243 138,70-36,-13 6</inkml:trace>
  <inkml:trace contextRef="#ctx0" brushRef="#br0" timeOffset="-25394.05">12143 2199,'-5'-21,"4"20,0 0,1 0,-1-1,1 1,-1 0,1 0,-1-1,1 1,0 0,0 0,0-1,-1 1,1 0,1-1,-1 1,0 0,0-1,0 1,1 0,-1 0,0-1,1 1,-1 0,1 0,0 0,-1 0,1-1,1 0,25-19,11-9,-37 29,0 0,0 0,0 0,-1 0,1 0,0 0,0 0,0 0,-1-1,1 1,-1 0,1 0,-1-1,1 1,-1 0,0-1,0 1,0 0,0-1,0 1,0-1,0 1,0 0,0-1,-1-2,0 4,0-1,1 0,-1 1,0-1,0 1,1-1,-1 1,0-1,0 1,0 0,0-1,0 1,0 0,1 0,-1 0,0 0,0 0,0 0,0 0,0 0,0 0,0 0,0 0,0 0,0 1,0-1,1 0,-1 1,0-1,0 1,0-1,0 1,1-1,-1 1,0-1,1 1,-2 1,-31 23,22-14,1 0,0 0,0 1,2 1,-14 24,19-32,0-1,1 1,0 0,0-1,0 1,1 0,0 0,0 0,0 0,0 0,1 0,0 0,0 1,0-1,0 0,1 0,0 0,0 0,1 0,3 9,-4-12,0-1,0 1,1 0,-1-1,0 0,1 1,-1-1,1 0,0 1,-1-1,1 0,0 0,0 0,0-1,0 1,-1 0,1-1,0 1,0-1,4 1,-1-1,0-1,0 1,-1-1,1 0,0 0,0 0,-1 0,8-4,-1 0,-1-1,0 0,0 0,0-1,-1 0,14-13,-18 13,0 0,-1 0,0 0,0-1,0 1,-1-1,0 0,0 0,-1 0,0 0,0 0,-1-1,0 1,-1 0,0-1,0 1,-2-12,3 39,-1 1,-2 31,-1 7,1 91,4 225,2-344,-4-31,0 1,0 0,0 0,0 0,0 0,0 0,0 0,0-1,0 1,0 0,0 0,0 0,0 0,0 0,0 0,0 0,0-1,0 1,0 0,0 0,0 0,0 0,0 0,0 0,0 0,1 0,-1-1,0 1,0 0,0 0,0 0,0 0,0 0,0 0,1 0,-1 0,0 0,0 0,0 0,0 0,0 0,0 0,0 0,1 0,-1 0,0 0,0 0,0 0,0 0,0 0,0 0,1 0,-1 0,0 0,0 0,0 0,0 0,0 0,0 1,0-1,0 0,1 0,-1 0,8-49,-7 14</inkml:trace>
  <inkml:trace contextRef="#ctx0" brushRef="#br0" timeOffset="-24537.84">12694 1991,'0'0,"-1"0,1 0,0 0,0 0,0 0,0 0,-1 1,1-1,0 0,0 0,0 0,0 0,-1 0,1 0,0 0,0 0,0 0,0 0,-1 0,1 0,0 0,0 0,0 0,-1 0,1 0,0 0,0-1,0 1,0 0,-1 0,1 0,0 0,0 0,0 0,0 0,0-1,0 1,-1 0,1 0,0 0,0 0,0 0,0-1,0 1,0 0,0 0,0 0,0 0,0-1,0 1,0 0,0 0,0 0,0-1,0 1,0 0,0 0,-8 17,1 65,7 133,3-129,-11 114,8-195,-1 1,0 0,0 0,-1 0,0-1,-2 7,3-11,1 0,-1 0,1-1,-1 1,0 0,1 0,-1-1,0 1,1 0,-1-1,0 1,0-1,0 1,1-1,-1 1,0-1,0 0,0 0,0 1,0-1,0 0,0 0,0 0,0 0,0 0,0 0,0 0,0 0,0 0,0 0,1-1,-1 1,0 0,0-1,0 1,0-1,0 1,0-1,1 1,-1-1,0 1,0-1,1 0,-1 1,0-3,-7-2,1-2,0 1,0-1,1 0,0 0,1-1,-1 0,1 0,1 0,-1 0,1-1,-3-11,5 13,1 1,0-1,0 1,0-1,1 1,0-1,0 1,0-1,1 0,0 1,1 0,-1-1,1 1,0 0,1 0,0 0,0 0,5-8,72-92,13-22,-83 113,-1-1,-1-1,-1 0,0 0,-1-1,6-28,-17 97,3 87,1 11,-11 87,17-261,2 0,1 1,1 0,13-24,-17 36,1 1,1 1,0-1,0 1,1 0,0 1,0 0,1 0,1 1,13-10,-20 16,-1 1,0-1,0 1,1 0,-1 0,1 0,-1 0,1 0,-1 1,1-1,0 1,-1 0,1 0,-1 0,1 0,0 0,-1 0,1 1,0-1,-1 1,1-1,-1 1,1 0,-1 0,0 1,1-1,-1 0,0 1,0-1,0 1,0 0,0 0,0 0,0 0,-1 0,1 0,-1 0,1 0,-1 1,1 1,7 14,-2 0,0 0,0 1,4 28,-2-13,-6-23,1 0,-1 0,2-1,0 1,0-1,1 0,12 17,1-9</inkml:trace>
  <inkml:trace contextRef="#ctx0" brushRef="#br0" timeOffset="-22611.79">13698 2124,'-13'-74,"13"74,6 28,24 122,-7 1,-6 2,-7-1,-12 210,1-354,-15 142,14-135,-2-1,1 1,-2 0,0-1,-1 0,0 0,-15 22,20-34,0 0,-1 0,1 0,0 0,-1-1,0 1,1 0,-1-1,0 0,0 1,0-1,0 0,0 0,0 0,0 0,-1 0,1 0,-3 0,3-1,0 0,0 0,0-1,0 1,0-1,0 1,0-1,1 1,-1-1,0 0,0 0,1 0,-1 0,1 0,-1 0,1-1,-3-1,-1-4,0 1,0-1,1 0,0 0,0 0,1 0,-1-1,-3-15,3 4,2-1,0 1,1-1,0 1,2-1,0 1,2-1,0 1,11-35,8-14,42-87,-40 99,8-18,68-168,-80 186,-2 0,13-80,-32 151,1 1,0 0,1-1,6 30,22 72,-24-98,2-1,0-1,1 1,19 29,-23-42,0 0,0 0,0 0,0-1,1 1,-1-1,1 0,8 4,-10-6,0-1,-1 0,1 0,0 0,0 0,0-1,-1 1,1-1,0 1,0-1,0 0,0 0,0 0,0-1,0 1,0-1,-1 0,6-1,-4 0,-1-1,1 1,-1 0,0-1,0 0,0 0,0 0,-1 0,1 0,-1 0,1-1,-1 1,0-1,-1 0,1 1,-1-1,1 0,-1 0,0 0,-1 0,1 0,0-5,1-15,-1 0,-3-38,1 38,-2-23,2 34,2 32,0 1,2-1,0-1,9 29,-10-40,0 0,0-1,1 1,0-1,0 1,1-1,0 0,0-1,0 1,0-1,1 1,11 8,-15-13,0-1,1 1,-1 0,0 0,1-1,-1 1,1-1,-1 1,1-1,0 0,-1 0,1 0,-1 1,1-1,-1-1,1 1,0 0,-1 0,1-1,-1 1,1 0,-1-1,1 0,-1 1,0-1,1 0,-1 0,0 0,1 0,-1 0,0 0,0 0,0 0,0 0,0 0,0-1,0 1,0 0,0-1,-1 1,1-1,-1 1,1-1,0-2,3-7,-1 0,0 0,0-1,1-19,0-330,-6 88,7 242,2 44,6 51,9 143,-12-96,29 131,-38-235,1 0,0-1,1 0,-1 1,1-1,0 0,0 0,1 0,4 5,-7-10,0-1,-1 1,1 0,0-1,0 1,0 0,0-1,0 1,0-1,0 1,0-1,0 1,0-1,0 0,0 0,0 0,0 1,0-1,0 0,0 0,0 0,0 0,2-1,-1 0,0 0,0 0,0-1,0 1,0-1,0 1,0-1,0 0,-1 0,1 1,0-1,-1 0,0-1,3-3,1-7,0 0,-1-1,-1 0,3-17,0 5,-6 27,0-1,0 0,0 0,0 0,0 0,0 0,1 0,-1 0,0 0,0 0,0 0,0 0,0 0,0 0,1 0,-1 0,0 0,0 0,0 0,0 0,0 0,0 0,0 0,1 0,-1 0,0 0,0 0,0 0,0 0,0 0,0-1,0 1,0 0,0 0,1 0,-1 0,0 0,0 0,0 0,0 0,0 0,0-1,0 1,0 0,0 0,0 0,2 6,1 0,0-1,0 1,0-1,0 0,1 0,0 0,0 0,0 0,1-1,-1 0,1 0,0 0,0 0,1-1,-1 0,1 0,-1-1,1 1,0-1,0 0,0-1,0 0,1 0,6 1,2 0,1-1,-1-1,1 0,-1 0,1-2,-1 0,1-1,-1 0,15-6,-24 7,-1-1,1 1,-1-1,0 0,0 0,-1-1,1 0,-1 1,0-1,1-1,-2 1,1-1,0 1,-1-1,0 0,0 0,-1-1,1 1,-1 0,0-1,-1 0,1 1,-1-1,0 0,-1 0,1 1,-1-1,-1-10,-1-2,0 0,-1 0,-1 0,-1 0,-1 0,0 1,-16-31,21 46,1 1,0 0,-1 0,1 1,-1-1,1 0,-1 0,1 0,-1 0,0 0,1 0,-1 1,0-1,0 0,0 1,0-1,1 0,-1 1,0-1,0 1,0 0,-1-1,1 1,0 1,1-1,-1 0,0 1,1-1,-1 1,0-1,1 1,-1-1,1 1,-1 0,1-1,-1 1,1 0,0-1,-1 1,1 0,0-1,-1 1,1 0,0 1,-9 52,8 48,4 0,18 114,-9-120,-4-1,-8 169,-2-242,-1-1,-1-1,-1 1,0 0,-2-1,0 0,-2-1,0 0,-1 0,0 0,-21 25,20-31,-1 0,-1-1,1-1,-2 0,1-1,-2 0,1-1,-1-1,0 0,-1-1,0-1,0 0,-1-1,-28 4,22-5,0-2,-1-1,1-1,-1-1,1-1,0-1,0-1,0-1,-44-15,49 13,1 0,0-1,0-1,1-1,1 0,-1-1,2-1,0 0,0-1,1 0,0-1,-20-30,28 36,1 0,0 0,0 0,0-1,1 1,1-1,-1 0,2 0,-1 0,1 0,0 0,1 0,1-18,1 16,1-1,0 1,0-1,2 1,-1 0,1 1,1-1,0 1,11-15,7-3,0 1,2 1,1 2,1 0,62-38,82-38,290-125,-353 178</inkml:trace>
  <inkml:trace contextRef="#ctx0" brushRef="#br0" timeOffset="-20970.8">15480 2161,'-16'-59,"16"47,1 0,1 1,0-1,1 1,0-1,1 1,0 0,1 0,0 1,1-1,10-15,-10 18,-1 1,1-1,0 1,0 1,1-1,0 1,0 0,1 1,-1 0,1 0,0 0,1 1,-1 0,1 1,10-3,-16 5,0 1,0-1,0 1,-1 0,1 0,0 0,0 0,0 0,0 1,-1 0,1-1,0 1,-1 0,1 0,0 0,-1 1,1-1,-1 1,0-1,1 1,-1 0,0 0,0 0,0 0,0 0,-1 0,1 0,-1 1,1-1,-1 1,0-1,1 1,-2 0,1-1,0 1,0 0,-1 0,1 3,1 8,0-1,-2 1,1 0,-1-1,-1 1,-5 23,-1-5,-2 0,-1-1,-2 0,-19 36,-72 112,19-36,82-141,0 1,1-1,0 1,-1-1,1 1,0-1,1 1,-1 0,0 0,1 0,-1-1,1 1,0 0,0 0,0 0,1 3,0-4,0-1,0 0,0 0,1 0,-1 0,0 0,1 0,-1 0,1-1,-1 1,1-1,-1 1,1-1,-1 1,1-1,0 0,-1 1,1-1,-1 0,1 0,0 0,-1-1,1 1,0 0,-1 0,1-1,-1 1,1-1,1-1,78-18,137-57,-96 31,-86 34</inkml:trace>
  <inkml:trace contextRef="#ctx0" brushRef="#br0" timeOffset="-20443.66">16086 2144,'-1'-2,"1"1,-1 0,0 0,1-1,-1 1,0 0,0 0,1 0,-1 0,0 0,0 0,0 0,0 0,-1 1,1-1,0 0,0 0,0 1,-1-1,1 1,0-1,0 1,-1 0,1 0,-1-1,1 1,0 0,-1 0,1 0,-2 1,-44 1,41 0,0 1,0-1,0 1,0 1,0-1,1 1,0 0,0 0,0 0,0 1,0 0,1 0,0 0,0 0,0 1,-4 10,3-7,1 0,1 1,0-1,0 1,1 0,0 0,1 0,0 0,0 0,2 16,0-19,-1 0,1 0,1 0,-1 0,1 0,1 0,-1-1,1 0,0 1,1-1,-1 0,1 0,1-1,7 10,-8-12,1 1,-1-1,1 0,0-1,-1 1,1-1,0 0,1 0,-1 0,0-1,0 0,1 0,-1 0,1-1,-1 0,0 0,1 0,-1 0,1-1,-1 0,7-2,-7 2,0-1,0 1,-1-1,1 0,0 0,-1-1,0 1,1-1,-1 0,0 0,0-1,-1 1,1-1,-1 1,0-1,0 0,0-1,0 1,-1 0,1-1,-1 1,0-1,-1 0,1 0,-1 0,0 0,0 0,-1 0,1 0,-1 0,0 0,0 0,-2-7,1-1,-1 0,-1 0,0 0,-1 1,0-1,-1 1,0 0,-1 0,0 1,-1 0,0 0,-10-11,16 21,-1-1,0 0,1 0,-1 0,1 0,0 0,0-1,-1 1,1 0,1 0,-1-1,0 1,1-1,-1 1,0-5,2-6</inkml:trace>
  <inkml:trace contextRef="#ctx0" brushRef="#br0" timeOffset="-20037.89">16180 1878,'5'-5,"-1"1,1 0,0 0,1 0,-1 1,1 0,-1 0,1 0,0 1,0 0,0 0,0 0,0 1,1 0,-1 0,0 0,1 1,-1 0,0 0,11 3,-12-2,0 0,-1 0,1 1,0 0,-1 0,0 1,1-1,-1 1,0 0,0 0,0 0,-1 0,1 1,-1-1,0 1,0 0,0 0,0 0,-1 1,0-1,0 1,0-1,0 1,-1 0,1-1,0 7,-1 3,0 0,-1 0,0 0,-1 0,-1 0,0 0,-1 0,-1-1,0 1,0-1,-1 0,-10 16,-11 20,-58 78,61-95,7-10,10-16,1 1,-1 1,1-1,1 1,-1-1,1 1,1 0,-1 1,-3 15,7-23,0 0,0 0,0 0,1 0,-1 0,0 0,0 0,1-1,-1 1,1 0,-1 0,1 0,-1 0,1-1,-1 1,1 0,0-1,-1 1,1 0,0-1,0 1,-1-1,1 1,0-1,0 1,0-1,0 0,-1 1,1-1,0 0,0 0,0 0,0 1,0-1,0 0,0 0,2-1,41-3,-37 3,186-35,-166 29,-1-1,0-1,-1-1,0-2,27-16,-28 12</inkml:trace>
  <inkml:trace contextRef="#ctx0" brushRef="#br0" timeOffset="-19497.84">16693 1896,'4'-3,"0"0,1 0,-1 0,1 1,0-1,0 1,0 1,0-1,0 1,8-2,54-5,-59 8,0 0,1 0,-1 0,0 1,0 0,0 1,0 0,0 0,8 4,-14-5,0 0,0 0,-1 0,1 0,0 0,-1 0,0 1,1-1,-1 1,1-1,-1 1,0-1,0 1,0 0,0 0,1 3,-1-2,-1 0,0 0,0 0,0 0,0-1,0 1,0 0,-1 0,1 0,-1 0,0-1,0 1,0 0,0-1,-2 4,-6 8,0 0,-1 0,0-1,-1-1,-15 14,12-13,1 1,1 0,-16 24,27-37,1 1,-1-1,0 1,0-1,1 1,-1 0,1-1,0 1,-1-1,1 1,0 0,0-1,0 1,0 0,0-1,0 1,1 0,-1-1,1 1,-1-1,1 1,-1-1,1 1,0-1,0 1,0-1,-1 1,1-1,1 0,-1 0,0 1,0-1,0 0,1 0,-1 0,0 0,1-1,2 2,8 5,1-1,0-1,25 8,-8-3,-26-8,0-1,0 1,-1 0,1 0,0 0,-1 1,1-1,-1 1,0 0,0 0,0 0,0 0,-1 1,1-1,2 6,-4-6,-1-1,1 1,-1-1,0 1,0-1,0 1,0 0,0-1,-1 1,1-1,-1 1,1-1,-1 1,0-1,0 0,0 1,0-1,0 0,-1 0,1 0,-1 1,0-2,1 1,-1 0,0 0,-2 1,-11 10,1-1,-2-1,1 0,-2-1,1-1,-1-1,-1 0,1-1,-1-1,-35 7,51-12,0-1,0 1,0-1,0 0,0 0,-1 0,1 0,0 0,0 0,0-1,0 1,0-1,0 1,0-1,0 0,0 0,0 0,0 0,-2-2,3 2,0 0,0-1,1 1,-1 0,0 0,1-1,-1 1,1-1,0 1,-1 0,1-1,0 1,0-1,0 1,0 0,0-1,0 1,0-1,1 1,-1-1,0 1,1 0,-1-1,1 1,0 0,-1-1,1 1,1-1,10-19</inkml:trace>
  <inkml:trace contextRef="#ctx0" brushRef="#br0" timeOffset="-19076.57">17451 2144,'0'3,"0"4,-3 2,-4-2,-5-1,0-2</inkml:trace>
  <inkml:trace contextRef="#ctx0" brushRef="#br0" timeOffset="-17362.23">601 4437,'2'-13,"3"15,3 22,-6 65,-3-69,0-1,2 0,0 1,6 22,-7-40,1 0,-1 0,1 0,0 0,0 0,0 0,0 0,0 0,0 0,0 0,1 0,-1-1,1 1,-1 0,1-1,0 0,0 1,-1-1,1 0,0 0,0 0,0 0,4 1,-2-1,1 0,0-1,0 0,0 1,0-2,0 1,0 0,0-1,0 0,6-2,9-4,1-1,-2-1,33-20,-50 28,16-9,0-2,32-26,-45 34,-1-1,0 0,0 1,0-1,0-1,-1 1,1-1,-2 1,1-1,-1 0,1 0,-1 0,-1 0,2-9,1 9,2 22,8 51,0-7,-10-43,2 0,0-1,0 0,2 0,0 0,20 27,-12-24</inkml:trace>
  <inkml:trace contextRef="#ctx0" brushRef="#br0" timeOffset="-16699.63">393 4474,'-1'0,"-1"0,0 1,0-1,0 0,0 0,0-1,0 1,1 0,-1-1,0 1,0-1,0 1,1-1,-1 0,0 0,1 0,-1 0,1 0,-1 0,1 0,-1 0,1-1,0 1,0 0,-1-1,1 1,0-1,0 0,1 1,-1-1,0 0,0 0,1 1,-1-1,1 0,0 0,-1 0,1 1,0-1,0 0,0 0,0 0,1 0,-1-2,2-6,1 1,-1 0,2 0,-1-1,1 2,0-1,7-10,5-3,1 0,1 1,1 0,0 2,2 0,0 2,1 0,0 1,2 1,0 2,0 0,1 1,1 2,0 0,0 2,1 1,0 1,0 2,1 0,31 1,-30 2,-1 2,1 1,-1 1,1 1,-1 2,0 1,-1 1,43 18,-49-16,-1 1,1 1,-2 1,0 0,0 2,-2 0,1 1,-2 0,0 2,-1 0,13 21,-8-4,-2 1,-1 1,-1 0,-3 1,-1 0,-2 1,-1 1,-2 0,-2 0,-2 0,-2 0,-1 1,-2-1,-1 0,-3 0,-1 0,-2-1,-2 0,-1-1,-20 42,23-63,0 0,-2 0,0-1,-1 0,0 0,-1-2,-1 0,-1 0,0-1,0-1,-1-1,-1 0,0-1,0-1,-1 0,0-1,-1-1,1-1,-1-1,-1-1,1 0,-1-1,1-1,-1-1,0-1,1-1,-1 0,0-2,1 0,-24-7,15 1,1 0,0-2,0-1,2-2,-1 0,2-1,0-2,1 0,0-2,2 0,0-2,1 0,1-1,1-1,2-1,0 0,1-1,-14-35,15 30,2-1,2 0,0-1,2 0,2 0,1 0,1-1,2 0,1 0,2 0,1 0,2 1,1-1,1 1,21-61,6 17,0 12</inkml:trace>
  <inkml:trace contextRef="#ctx0" brushRef="#br0" timeOffset="15317.4">10114 3734,'0'-67,"0"53,0 45,9 133,-6-140,1-1,1 0,1 0,17 42,-13-45</inkml:trace>
  <inkml:trace contextRef="#ctx0" brushRef="#br0" timeOffset="16025.21">10437 3733,'1'-1,"0"-1,1 1,-1-1,0 0,0 1,0-1,0 0,0 0,0 0,-1 0,1 0,-1 0,1 0,-1 0,0 0,0 0,0 0,0 0,0-1,0 1,0 0,-1 0,0-2,1 3,0 1,-1-1,1 1,0-1,0 1,0-1,-1 1,1-1,0 1,-1 0,1-1,0 1,-1-1,1 1,-1 0,1 0,0-1,-1 1,1 0,-1 0,1-1,-1 1,1 0,-1 0,1 0,-1 0,1 0,-1-1,1 1,-2 1,1-1,0 1,-1-1,1 1,0 0,-1 0,1 0,0 0,0 0,0 0,0 0,0 0,0 0,0 1,0-1,0 0,0 3,-1-1,0-1,0 1,1 0,0 0,-1 0,1-1,0 1,0 1,1-1,-1 0,1 0,-1 0,1 0,0 0,0 0,0 1,1-1,-1 0,1 0,0 0,0 0,2 6,0-6,0 1,0 0,1-1,-1 0,1 1,0-1,0-1,0 1,0-1,0 1,0-1,1 0,-1-1,7 2,-1 0,0 1,0-1,0 2,-1-1,0 1,1 1,15 12,-23-16,0 1,0 0,0 0,0 0,0 0,0 0,-1 0,1 0,-1 1,0-1,0 0,0 1,-1-1,1 1,-1-1,0 1,0-1,0 1,0 0,-1-1,1 1,-1-1,0 0,0 1,0-1,-1 0,-2 5,-1 2,-1 0,0 0,-1 0,0-1,0 0,-1-1,0 0,0 0,-1 0,0-1,-15 8,17-10,0-2,0 1,0-1,-1 0,1-1,-1 0,1 0,-10 1,13-3,0 0,0 0,0 0,0 0,0-1,0 1,0-1,0 0,0 0,0-1,0 1,0-1,1 0,-1 0,-6-5,8 6,1 0,-1 0,0 0,0-1,1 1,-1-1,1 1,-1-1,1 0,0 1,-1-1,1 0,0 0,0 0,0 0,1 0,-1 0,0 0,1 0,0-1,-1 1,1 0,0 0,0 0,0 0,0-1,0 1,1 0,-1 0,1 0,-1 0,1 0,0 0,0 0,0 0,0 0,0 0,0 0,0 0,1 1,-1-1,3-1,0-2,1 1,0 0,1 0,-1 1,1-1,0 1,-1 0,1 1,0-1,1 1,-1 1,0-1,8 0,17 1,0 2,1 2,-1 0,60 16,-1-1,-66-15</inkml:trace>
  <inkml:trace contextRef="#ctx0" brushRef="#br0" timeOffset="16458.18">10798 3622,'-1'-25,"0"17,1 0,0 0,0 0,1 1,0-1,2-11,1 18,-1 11,2 14,-1 236,-3-73,1-152,2-11</inkml:trace>
  <inkml:trace contextRef="#ctx0" brushRef="#br0" timeOffset="16867.22">10590 3754,'-4'0,"0"-3,3-2,9 1,8 1,16 0,14-1,19-5,15-3,10-3,-11 2</inkml:trace>
  <inkml:trace contextRef="#ctx0" brushRef="#br0" timeOffset="17524.66">11499 3639,'12'150,"-3"-70,21 452,-27-463,-2-47,0 69,-1-84,-1-1,1 1,-2-1,1 1,-1-1,0 0,0 1,0-1,-1 0,-7 10,8-13,-1-1,0 1,0-1,0 0,0 0,0-1,0 1,0 0,-1-1,1 0,0 0,-1 0,1 0,-1-1,0 1,1-1,-1 0,1 0,-1 0,0 0,1-1,-1 0,1 1,-1-1,1 0,-1-1,1 1,-4-3,-6-2,-1 0,1-1,1 0,0-1,-19-16,20 15,2 0,-1 0,2-1,-1 0,1-1,1 0,0 0,0-1,1 1,1-1,0-1,0 1,1-1,1 1,0-1,1 0,0 0,1-1,1 1,0 0,0 0,2 0,0-1,0 1,1 1,0-1,1 0,1 1,0 0,1 0,0 0,1 1,0 0,11-13,21-20,3 3,77-62,-72 64,-5 3</inkml:trace>
  <inkml:trace contextRef="#ctx0" brushRef="#br0" timeOffset="18792.66">11954 3659,'-8'1,"-1"0,0 1,1 0,0 1,-1 0,1 0,0 1,0 0,1 0,-1 0,1 1,0 1,0-1,1 1,0 0,0 1,0-1,-6 10,5-7,0 0,1 1,0-1,1 1,0 1,1-1,0 0,0 1,1 0,0 0,1 0,0 0,0 21,3-28,-1-1,1 1,-1 0,1 0,0-1,1 1,-1 0,1-1,-1 1,1-1,0 0,0 1,1-1,-1 0,0 0,1 0,0-1,0 1,0-1,0 0,0 1,0-1,1 0,-1-1,1 1,-1-1,1 0,0 1,0-2,-1 1,1 0,0-1,0 1,6-2,-5 1,0 0,0 0,0-1,0 0,0 0,-1 0,1 0,0-1,-1 0,1 0,-1 0,0-1,1 0,-1 1,0-1,-1-1,1 1,0 0,-1-1,0 0,0 0,0 0,0 0,-1 0,0-1,4-8,-3-2,-2 0,1 0,-2 0,0 0,0 0,-2 0,0 0,-1 0,-5-19,2 9,9 46,-1-4,0-1,1 1,1-1,6 18,-7-27,0 1,1-1,0 0,0 0,1 0,0-1,0 1,1-1,-1 0,1-1,11 9,0-5</inkml:trace>
  <inkml:trace contextRef="#ctx0" brushRef="#br0" timeOffset="20856.36">12106 3717,'0'227,"2"-244,0-1,2 1,0 0,1 0,11-28,-14 40,0 1,0-1,1 0,0 0,0 1,0 0,0-1,0 1,1 0,0 1,0-1,0 1,0-1,0 1,1 1,0-1,-1 0,1 1,0 0,0 0,0 1,0 0,7-2,-8 4,0-1,0 1,0 0,0 0,0 0,0 1,-1-1,1 1,0 0,-1 0,1 0,-1 0,0 1,0 0,0-1,0 1,0 0,-1 0,1 1,-1-1,0 0,0 1,3 7,5 9,-1 1,12 40,-20-59,0 0,13 34,-4-29,2-23,-7-1,-1 0,0-1,1-20,-4 21,2 1,0 0,8-26,-11 42,1-1,-1 1,0 0,0-1,0 1,0 0,1-1,-1 1,0 0,0 0,1-1,-1 1,0 0,0 0,1 0,-1-1,0 1,1 0,-1 0,0 0,1 0,-1 0,0-1,1 1,-1 0,0 0,1 0,-1 0,1 0,-1 0,0 0,1 0,-1 0,0 1,1-1,-1 0,0 0,1 0,-1 0,0 0,1 1,-1-1,0 0,0 0,1 0,-1 1,0-1,0 0,1 1,-1-1,0 0,0 0,0 1,1-1,-1 0,0 1,0-1,0 0,0 1,0-1,0 0,0 1,0-1,0 1,0-1,13 27,-13-27,11 33,17 37,-25-65,-1 0,1 0,0-1,0 1,0-1,1 0,-1 0,1 0,0 0,9 5,-11-8,0 0,0 0,0 0,0-1,-1 1,1 0,0-1,0 0,0 1,0-1,0 0,1 0,-1 0,0-1,0 1,0 0,0-1,0 1,-1-1,1 0,0 1,0-1,0 0,0 0,-1 0,1-1,0 1,-1 0,1-1,-1 1,0-1,1 1,-1-1,0 1,0-1,0 0,0 0,0 0,0-2,4-5,-1 0,-1 0,1 0,-2-1,1 0,1-17,-4-52,3 93,0 0,1-1,0 1,1-1,0 0,1 0,1 0,14 20,-19-31,0 0,0 0,-1-1,1 1,0 0,1-1,-1 1,0-1,0 0,1 0,-1 0,0 0,1 0,-1-1,1 1,0-1,-1 1,1-1,-1 0,1 0,2 0,-1-1,0 0,-1-1,1 1,-1-1,1 1,-1-1,0 0,0 0,0-1,0 1,0 0,5-6,0-3,0 1,0-1,0-1,-2 0,1 0,7-23,12-52,-26 87,0 0,0 0,0 0,0-1,0 1,0 0,0 0,0 0,0 0,0-1,0 1,1 0,-1 0,0 0,0 0,0 0,0-1,0 1,0 0,0 0,0 0,0 0,1 0,-1 0,0 0,0 0,0-1,0 1,0 0,1 0,-1 0,0 0,0 0,0 0,0 0,1 0,-1 0,0 0,0 0,0 0,0 0,1 0,-1 0,0 0,0 0,0 0,0 0,0 0,1 0,-1 1,0-1,0 0,0 0,6 12,0 15,-3-10,-1 5,2-1,1 0,0-1,11 26,-15-43,0 0,1 1,-1-1,1 0,0 0,0 0,0 0,0 0,0 0,1 0,-1-1,1 1,0-1,0 0,0 0,0 0,0 0,0-1,1 1,-1-1,0 1,1-1,-1 0,1-1,-1 1,1-1,0 1,-1-1,1 0,-1 0,1-1,5 0,-6 0,1 0,-1 0,0 0,0 0,0-1,0 1,0-1,0 0,-1 0,1 0,0 0,-1 0,0 0,1-1,-1 1,0-1,0 0,0 1,-1-1,1 0,-1 0,0 0,1 0,-1 0,0-1,-1 1,1 0,-1 0,1-1,-1 1,0 0,0-1,-1 1,1 0,-2-5,-1-12,-2 0,0 0,-1 1,-13-27,15 36,0-3,0 0,1 0,-2-19,4 22,-1 1,0 0,0-1,-1 1,0 0,-6-13,7 19,0 0,0 0,-1 0,1 1,-1-1,0 1,0-1,1 1,-1 0,-1 0,1 0,0 1,0-1,-1 1,1 0,-1 0,1 0,-1 0,0 0,1 1,-6 0,-27-4,24 3,24 2,-1 0</inkml:trace>
  <inkml:trace contextRef="#ctx0" brushRef="#br0" timeOffset="22064.22">12883 3905,'0'0,"0"1,0-1,0 1,0-1,0 0,0 1,0-1,1 1,-1-1,0 0,0 1,0-1,0 0,1 1,-1-1,0 0,0 1,1-1,-1 0,0 0,1 1,-1-1,0 0,1 0,-1 0,0 1,1-1,-1 0,1 0,-1 0,0 0,1 0,-1 0,1 0,-1 0,0 0,1 0,-1 0,1 0,-1 0,0 0,1 0,-1 0,0 0,1-1,-1 1,1 0,-1 0,0 0,1-1,-1 1,0 0,0 0,1-1,-1 1,22-15,-14 6,0 0,-1-1,0 0,0 0,-1-1,-1 0,0 0,0 0,-1 0,0-1,-1 0,0 0,1-20,-2 16,-1-1,-1 1,0-1,-1 1,-1-1,-1 1,0 0,-1 0,-10-26,12 37,0 0,-1 0,0 1,0-1,-1 1,1-1,-1 1,0 0,0 1,0-1,0 1,-6-4,8 6,0 0,1 0,-1 1,0-1,1 0,-1 1,0 0,0-1,0 1,1 0,-1 0,0 0,0 0,0 0,1 0,-1 0,0 1,0-1,0 1,1 0,-1-1,0 1,1 0,-1 0,1 0,-1 0,1 0,-1 0,1 0,0 1,-1-1,1 0,0 1,0-1,0 1,0-1,0 1,1 0,-2 2,1-1,-1-1,1 0,0 1,0-1,1 1,-1-1,0 1,1-1,0 1,0 0,-1-1,1 1,1 0,-1-1,0 1,1-1,-1 1,1 0,0-1,0 1,0-1,0 0,0 1,0-1,1 0,-1 0,1 0,0 0,0 0,-1 0,1 0,4 2,6 5,1-1,0 0,1-1,23 10,5 2,-37-16,-1-1,0 1,0 0,-1 0,1 1,-1-1,1 1,-1 0,0 0,-1 0,1 0,-1 0,1 0,-1 1,2 6,-1 2,-1-1,0 1,-1 0,0 16,-1-15,1-1,0 0,1 1,4 16,-5-29,-1 0,1 1,-1-1,1 1,0-1,-1 0,1 1,0-1,0 0,0 0,0 0,0 1,0-1,0 0,0 0,0-1,1 1,-1 0,0 0,1-1,-1 1,1 0,-1-1,0 1,1-1,-1 0,1 0,-1 1,1-1,-1 0,1 0,-1 0,1-1,-1 1,1 0,-1-1,1 1,-1 0,1-1,-1 0,0 1,1-1,-1 0,0 0,1 0,1-1,4-3,-1 1,0-1,1 0,-2 0,1-1,0 0,7-10,-4-4,11-14,-20 33,1 0,0 0,0 0,0 0,-1 0,1 1,0-1,0 0,0 0,0 1,1-1,-1 1,0-1,0 1,0 0,0-1,0 1,1 0,-1 0,0-1,0 1,0 0,1 0,-1 1,0-1,2 0,-1 1,0 0,1-1,-1 0,0 1,1-1,-1 0,0 0,1 0,-1 0,0-1,1 1,-1-1,0 1,1-1,-1 0,0 0,0 0,0 0,0 0,0 0,0-1,3-2,0-2,1 0,-1-1,0 0,0 0,3-8,11-15,-19 30,0-1,1 1,-1-1,0 1,1-1,-1 1,0-1,1 1,-1 0,1-1,-1 1,0 0,1-1,-1 1,1 0,-1-1,1 1,-1 0,1 0,-1 0,1-1,-1 1,1 0,0 0,-1 0,1 0,-1 0,1 0,-1 0,1 0,-1 0,1 0,0 1,-1-1,1 0,-1 0,1 0,-1 1,1-1,-1 0,1 1,-1-1,0 0,1 1,-1-1,1 0,-1 1,0-1,1 1,-1-1,0 1,0-1,1 2,14 33,-13-29,13 43,-3 1,-1 1,6 81,-13 156,-6-243,-1 0,-3 0,-11 46,13-77,0 0,0 0,-1-1,-1 1,0-1,-1 0,0-1,-1 1,-1-2,0 1,0-1,-1-1,-17 15,21-21,-1 0,1 0,-1-1,0 1,0-2,0 1,0-1,0 0,-1 0,1-1,-1 0,1-1,-1 1,1-2,-1 1,1-1,-1 0,1 0,0-1,-1 0,1 0,0-1,0 0,1 0,-1 0,0-1,-9-8,1 1,0 0,1-2,0 0,1 0,1-1,0-1,1 0,0 0,2-1,-10-19,12 19,1-1,1 1,0-1,1 0,1 0,0 0,1 0,1 0,1-1,0 1,2-1,0 1,0 0,2 0,0 0,1 1,1-1,0 1,1 0,1 1,0-1,1 2,1-1,0 1,1 1,19-19,-3 6,1 2,1 1,49-31,101-45,-97 58</inkml:trace>
  <inkml:trace contextRef="#ctx0" brushRef="#br0" timeOffset="23623.31">14000 3584,'1'-6,"0"-1,0 1,1 0,0-1,0 1,1 0,-1 0,1 0,0 0,1 1,0-1,-1 1,2 0,-1 0,1 0,-1 1,8-5,4-5,1 2,1 0,0 1,19-9,-25 15,-1 1,0 0,1 1,0 0,0 1,0 0,0 1,0 0,0 1,20 1,-28 0,-1-1,1 1,-1 0,1-1,-1 1,0 1,1-1,-1 0,0 1,0 0,0 0,0 0,0 0,0 0,-1 0,1 1,-1-1,1 1,-1 0,0 0,0 0,0 0,-1 0,1 0,-1 0,0 1,0-1,0 1,0-1,0 1,-1-1,1 1,-1-1,0 1,0-1,-1 1,1-1,-1 1,1-1,-3 5,-3 17,-2-1,0 0,-2 0,0-1,-2 0,0-1,-2 0,-28 33,-15 13,-73 66,83-90,48-43,-1-1,1 1,-1-1,1 1,-1-1,1 1,0-1,-1 0,1 1,0-1,-1 0,1 1,0-1,-1 0,1 0,0 0,0 0,-1 1,1-1,0 0,0 0,-1 0,1-1,0 1,0 0,-1 0,2 0,27-1,7 0,106-9,-123 7,0-1,0 0,-1-2,0 0,27-13,43-32,-55 28</inkml:trace>
  <inkml:trace contextRef="#ctx0" brushRef="#br0" timeOffset="24043.67">14703 3583,'-23'-9,"22"8,-1-1,1 1,-1 0,0 0,1 0,-1 1,0-1,0 0,0 1,0-1,1 1,-1-1,0 1,-4 0,-2 2,0 0,0 0,0 1,0 0,1 1,-1-1,1 1,0 1,0-1,0 1,1 1,0-1,0 1,0 0,1 0,-9 13,9-13,1 1,-1 0,1 0,0 1,0 0,1-1,0 1,1 0,0 0,0 0,0 1,1-1,0 0,1 1,0-1,2 13,-1-17,1 1,1 0,-1-1,1 1,-1-1,1 0,1 0,-1 0,0 0,1-1,0 1,0-1,0 0,0 0,0-1,1 1,-1-1,1 0,0 0,0 0,-1-1,1 1,0-1,0 0,8 0,-4 0,0 0,0 0,0-1,0 0,0-1,0 0,0 0,-1-1,1 0,0 0,-1-1,1 0,14-9,-21 12,0-1,-1 0,1-1,-1 1,1 0,-1 0,1-1,-1 1,0-1,1 1,-1-1,0 0,0 1,0-1,-1 0,1 0,0 0,0 1,-1-1,0 0,1 0,-1 0,0 0,0 0,0 0,0 0,0 0,0 0,-1 0,1 0,-1 0,0-2,-4-4,1-1,-1 1,-1 1,0-1,-12-12,13 15,0 1,1-1,-1-1,1 1,0 0,1-1,-1 0,1 0,-4-11,7 14,0 1,0 0,1-1,-1 1,1-1,-1 1,1 0,0-1,0 1,0 0,0 0,0 0,1 0,-1 0,1 0,-1 0,1 0,-1 0,1 1,3-3,12-10</inkml:trace>
  <inkml:trace contextRef="#ctx0" brushRef="#br0" timeOffset="24480.87">14911 3469,'0'-2,"1"0,0 0,-1 0,1 0,0 0,0 0,0 1,0-1,0 0,1 0,-1 1,1-1,-1 0,1 1,-1 0,1-1,0 1,-1 0,1 0,0 0,0 0,0 0,4-1,48-13,-45 14,0 0,0 0,0 1,0 0,0 1,0 0,0 1,0-1,17 7,-23-7,0 1,0-1,0 1,0-1,0 1,-1 0,1 0,-1 0,1 1,-1-1,0 1,0-1,0 1,0 0,0-1,-1 1,1 0,-1 0,0 0,1 0,-2 1,1-1,0 0,-1 0,1 1,-1-1,0 0,0 1,0-1,-1 5,-1 2,-1 0,0-1,0 1,-1-1,0 0,0 0,-1 0,-10 13,-56 64,60-73,-160 154,169-166,1 0,-1 0,1 1,0-1,-1 1,1-1,0 1,0-1,0 1,0 0,0-1,0 1,0 0,0 0,1 0,-1 0,1 0,0-1,-1 1,1 0,0 3,1-4,0 0,0 0,0 0,0 0,0 0,0 0,0-1,0 1,0 0,1-1,-1 1,0-1,0 1,1-1,-1 0,0 1,1-1,-1 0,0 0,1 0,-1 0,2 0,17-1,-1-1,37-7,-50 7,19-3,-1-2,1 0,-1-2,40-21,-33 13</inkml:trace>
  <inkml:trace contextRef="#ctx0" brushRef="#br0" timeOffset="24962.72">15157 3432,'1'-3,"0"0,-1 0,1 0,0 0,0 0,1 0,-1 0,0 1,1-1,0 0,0 1,0-1,0 1,0-1,0 1,1 0,-1 0,1 0,4-2,1-1,0 0,1 0,-1 1,1 1,12-4,-8 3,0 1,0 1,1 1,-1 0,0 0,1 1,24 4,-35-4,0 1,0-1,0 1,0 0,0 0,0 0,0 0,0 1,0-1,-1 1,1 0,-1 0,1 0,-1 0,1 0,-1 0,0 1,0-1,0 1,-1-1,1 1,-1 0,1-1,-1 1,0 0,0 0,0 0,0 0,-1 0,1 1,-1-1,0 0,0 0,0 0,0 0,0 0,-1 1,-1 3,-1 7,-1 0,0-1,-1 1,-1-1,0 0,-1-1,0 0,-11 14,-81 90,55-67,24-28,13-14,0 0,0 0,1 0,0 1,0 0,1 0,0 0,1 1,-5 12,9-20,0 1,0 0,0-1,0 1,0 0,0-1,1 1,-1 0,1-1,-1 1,1-1,0 1,-1-1,1 1,0-1,0 0,0 1,0-1,0 0,1 0,-1 1,0-1,0 0,1 0,-1 0,1-1,-1 1,1 0,-1-1,1 1,-1 0,1-1,0 0,-1 1,4-1,8 3,1-1,0-1,16 1,-21-2,62-2,-1-3,0-3,135-33,-136 25</inkml:trace>
  <inkml:trace contextRef="#ctx0" brushRef="#br0" timeOffset="25337.23">15973 3679,'-3'0,"2"0,4 3,5-2,5-1,-1-1</inkml:trace>
  <inkml:trace contextRef="#ctx0" brushRef="#br0" timeOffset="26721.26">962 5764,'0'0,"0"0,0 0,-1 0,1 0,0 0,0 0,0 0,-1 0,1 0,0 1,0-1,0 0,0 0,-1 0,1 0,0 0,0 1,0-1,0 0,0 0,0 0,-1 1,1-1,0 0,0 0,0 0,0 1,0-1,0 0,0 0,0 0,0 1,0-1,0 0,0 0,0 0,0 1,0-1,0 0,0 0,0 0,1 1,-1-1,0 0,7 18,11 12,-6-17,1 1,28 21,24 25,-61-56,0 0,0 1,-1 0,0 0,0 0,0 0,0 1,-1-1,0 1,0-1,1 11,-2-14,-1 1,0-1,-1 1,1 0,0-1,-1 1,1 0,-1-1,0 1,0-1,0 1,0-1,0 0,-1 1,1-1,-1 0,1 0,-1 0,0 0,0 0,0 0,0-1,0 1,0-1,-1 1,1-1,0 0,-1 0,-4 2,-16 5</inkml:trace>
  <inkml:trace contextRef="#ctx0" brushRef="#br0" timeOffset="27141.49">867 5783,'3'-3,"4"-5,5-4,6-2,7-7,8-2,6-4,2 0,1 1,-4-2,-8 5</inkml:trace>
  <inkml:trace contextRef="#ctx0" brushRef="#br0" timeOffset="27532.72">678 5593,'-1'0,"1"0,0 0,-1 0,1 0,0 0,-1 0,1 0,0 0,-1 0,1-1,0 1,-1 0,1 0,0 0,0-1,-1 1,1 0,0 0,-1-1,1 1,0 0,0 0,0-1,-1 1,1 0,0-1,0 1,0 0,0-1,0 1,0 0,0-1,-1 1,1 0,0-1,0 1,0-1,4-19,12-17,0 14,0 1,2 1,0 1,1 0,1 1,1 1,1 1,0 1,1 1,0 1,2 1,-1 1,2 1,-1 2,1 0,1 1,0 2,0 1,45-3,-45 7,0 0,1 2,-1 1,0 1,0 2,0 0,0 2,44 17,-51-15,0 1,-1 1,0 0,-1 1,0 1,-1 1,0 1,-1 0,-1 1,0 0,17 28,-16-18,-1 0,-1 1,-1 0,-2 1,-1 0,-1 1,-1 0,-2 1,-1-1,2 55,-7-48,-1 0,-2 0,-1-1,-2 0,-2 0,-1 0,-2-1,-24 56,20-60,-2 0,0 0,-2-2,-1 0,-1-1,-2-2,0 0,-2-1,-31 23,33-30,0-1,-2-1,0-2,-1 0,0-2,-1-1,0 0,0-3,-1 0,0-1,-45 2,42-8,-1-1,1-1,0-2,0-2,1 0,-1-2,2-1,-1-2,1-1,1-1,0-1,-43-30,43 25,1-2,0 0,2-2,0-1,2-1,1-1,1-1,1 0,1-2,2 0,-20-45,30 56,1 1,1-1,0 0,2-1,0 1,1-1,0 1,2-1,0 1,2-1,0 0,0 1,2 0,7-24,-2 19,0 1,2 0,0 0,2 1,0 1,1 0,1 1,1 0,0 2,29-24,29-18,-4 12</inkml:trace>
  <inkml:trace contextRef="#ctx0" brushRef="#br0" timeOffset="30153.16">2572 5347,'2'20,"1"0,0 0,1-1,8 22,6 29,-2 48,2 153,-15-210,2-31,1-24,3-17,0-11,0-2</inkml:trace>
  <inkml:trace contextRef="#ctx0" brushRef="#br0" timeOffset="30557.74">2629 5706,'-2'-16,"1"15,1 0,0 0,-1 0,1 0,0-1,0 1,0 0,0 0,0 0,0 0,1 0,-1 0,0 0,0-1,1 1,-1 0,1 0,-1 0,1 0,-1 0,1 0,0 1,-1-1,1 0,0 0,1-1,74-74,-56 58,0-1,-2-1,17-22,-30 34,1 0,-1-1,-1 0,0 0,0 0,-1 0,0-1,-1 1,0-1,0 0,-1 0,0-11,-7-74,8 118,-2 0,-2 24,-1 14,3-20,0 15,7 69,-5-108,1-1,1 0,0 0,1 0,0-1,1 1,1-1,16 25,1-8</inkml:trace>
  <inkml:trace contextRef="#ctx0" brushRef="#br0" timeOffset="30978.52">3234 5574,'-1'-1,"0"1,0 0,0-1,1 1,-1 0,0-1,0 1,1-1,-1 0,0 1,1-1,-1 1,0-1,1 0,-1 1,1-1,-1 0,1 0,-1 0,1 1,0-1,-1 0,1 0,0 0,0 0,0 0,-1-1,1 1,0 0,0 0,0 1,0-1,0 0,0 0,0 0,0 1,-1-1,1 0,0 0,-1 0,1 1,-1-1,1 0,-1 1,1-1,-1 0,1 1,-1-1,1 1,-1-1,0 1,1-1,-1 1,0-1,0 1,1 0,-1-1,0 1,0 0,0 0,1-1,-1 1,0 0,0 0,0 0,0 0,1 0,-1 0,0 1,0-1,0 0,0 0,0 1,-3 1,1 0,0 0,-1 1,1-1,0 1,1 0,-1 0,0 0,1 0,0 1,-1-1,1 1,1-1,-1 1,-2 7,-16 61,18-59,1-1,0 1,1 0,1 0,0 0,0-1,1 1,1-1,6 20,-8-29,0 1,0-1,0 0,1 1,-1-1,1 0,0 0,0 0,0-1,0 1,0 0,1-1,-1 1,1-1,0 0,-1 0,1 0,0 0,0 0,1-1,-1 1,0-1,0 0,1 0,-1 0,1 0,-1-1,0 1,1-1,-1 0,1 0,-1 0,1-1,-1 1,1-1,-1 0,1 0,-1 0,4-2,-1 1,-1 0,0 0,0-1,0 0,0 0,0 0,-1-1,1 1,-1-1,0 0,0 0,0-1,-1 1,0-1,1 0,-2 0,1 0,0 0,-1 0,0-1,0 1,-1-1,0 1,0-1,0 0,0 1,-1-1,0 0,0 1,-1-1,1 0,-3-5,-2-14,-1 0,-2 1,0 0,-2 1,-22-39,26 47,4 5</inkml:trace>
  <inkml:trace contextRef="#ctx0" brushRef="#br0" timeOffset="31461.02">3519 5840,'2'-28,"1"1,1 0,10-33,4-27,-9 15,1-92,-10 136,-1 1,-2-1,0 1,-2 0,-1 0,-15-41,19 64,1 0,-1-1,-1 1,1 0,-1 0,1 0,-1 0,0 1,-7-7,9 9,0 1,-1-1,1 1,0-1,0 0,0 1,-1 0,1-1,0 1,-1 0,1 0,0 0,-1 0,1 0,0 0,-1 0,1 0,0 0,0 1,-1-1,1 0,0 1,0-1,-1 1,1 0,0-1,0 1,0 0,0 0,0-1,0 1,0 0,0 0,0 0,0 0,1 0,-1 1,0-1,0 2,-4 5,0 2,0-1,1 1,1-1,-1 1,1 0,1 0,0 1,1-1,0 0,0 1,2 14,0 9,3 0,11 50,-11-63,2 0,0 0,2-1,0 0,1-1,1 1,1-2,1 1,0-2,1 0,1 0,1-1,0-1,1 0,0-1,25 15,-11-12</inkml:trace>
  <inkml:trace contextRef="#ctx0" brushRef="#br0" timeOffset="31865.03">3784 5554,'0'-3,"0"-4,0 1,0 7,0 5,0 5,0 7,4 7,0 6,0 4,0-1,-2-6</inkml:trace>
  <inkml:trace contextRef="#ctx0" brushRef="#br0" timeOffset="31866.03">3671 5251,'0'-3,"6"-5,6 0,4 4,5 2,0 3</inkml:trace>
  <inkml:trace contextRef="#ctx0" brushRef="#br0" timeOffset="32529.2">4429 5536,'10'-3,"-1"1,0-2,1 1,-1-1,-1 0,1-1,-1 0,1 0,-2-1,12-10,-11 8,0 0,-1-1,-1 0,0 0,0 0,0-1,-1 1,6-19,-10 24,1 0,-1 0,0 1,-1-1,1 0,-1 0,0 0,0 0,0 0,0 0,-1 0,0-5,0 7,0 0,0 0,0 0,0 0,0 1,0-1,-1 0,1 1,-1-1,1 0,-1 1,0 0,1-1,-1 1,0 0,0 0,0 0,0 0,0 0,0 1,0-1,0 1,-4-1,2 0,1 1,-1 0,0 0,1 0,-1 1,1-1,-1 1,1 0,0 0,-1 0,1 0,0 0,0 1,0 0,-1 0,2-1,-1 2,0-1,0 0,1 1,-1-1,1 1,0-1,0 1,0 0,0 0,0 0,1 1,-1-1,1 0,-1 4,-4 7,1 1,1-1,1 1,0-1,1 1,-1 16,3-19,0 0,1 1,0-1,1 0,0 0,1 0,0 0,1 0,0-1,1 1,7 11,-8-17,0 0,0 0,0-1,1 1,-1-1,1-1,1 1,-1-1,1 0,-1 0,1 0,0-1,1 0,-1 0,1 0,-1-1,1 0,0 0,-1-1,15 1,12-1</inkml:trace>
  <inkml:trace contextRef="#ctx0" brushRef="#br0" timeOffset="33267.87">4429 5195,'-3'-3,"2"-2,4 1,9 1,4 1,8 0,-2 2</inkml:trace>
  <inkml:trace contextRef="#ctx0" brushRef="#br0" timeOffset="33914.51">4997 5194,'-8'0,"0"1,0-1,0 2,0-1,0 1,0 0,1 1,-1 0,1 0,0 1,0-1,0 2,0-1,1 1,-1 0,1 0,0 1,1 0,-1 0,1 0,1 0,-1 1,1 0,0 0,1 0,-1 1,-2 8,5-14,1 0,-1 1,0-1,1 0,-1 1,1-1,0 1,0-1,0 0,0 1,0-1,0 1,1-1,-1 0,1 1,0-1,-1 0,1 1,0-1,0 0,3 3,-1-1,0-1,0 0,1 0,-1 0,1 0,0-1,-1 1,1-1,0 0,9 3,8 1,1 0,0-2,39 4,-50-7,2 0,-2 0,0 0,0 0,-1 2,1-1,20 8,-29-9,0 0,0 0,0 1,-1-1,1 0,0 1,-1-1,1 1,-1-1,1 1,-1 0,0-1,0 1,0 0,0 0,0 0,0 0,-1 0,1 0,0 0,-1 0,0 0,1 0,-1 1,0-1,0 0,0 0,-1 0,1 0,0 0,-1 0,0 1,1-1,-1 0,0 0,-2 3,-2 6,0-1,-1 1,0-1,-1 0,0-1,-1 1,0-1,0-1,-1 0,0 0,-15 10,16-12,0-1,0-1,-1 1,1-1,-1-1,0 1,0-1,-1-1,1 0,0 0,-1-1,1 0,-1-1,-17-1,16-2,11-2,20-4,33-5,109 0,-140 14,0 0,0 2,0 0,0 1,28 9,-31-5,-8 0</inkml:trace>
  <inkml:trace contextRef="#ctx0" brushRef="#br0" timeOffset="34385.6">4523 5403,'0'-3,"0"-5,0-3,0 2,0 7,0 6,0 10,-4 11,-3 9,-5 7,-2 10,3 7,1 2,-2 1,-1-4,-2-4,2-12</inkml:trace>
  <inkml:trace contextRef="#ctx0" brushRef="#br0" timeOffset="35463.49">5946 5213,'2'-13,"-4"39,-5 9,0 0,-1 57,7-75,2 0,-1 0,2 0,0 0,2 0,-1-1,10 26,-12-39,1 1,-1-1,0 1,1-1,0 0,0 0,0 0,0 0,1 0,-1 0,1 0,-1-1,1 1,0-1,0 0,0 0,0 0,1 0,-1-1,0 1,1-1,-1 0,1 0,0 0,-1 0,1-1,0 1,-1-1,1 0,0 0,0 0,-1-1,1 1,-1-1,1 0,0 0,-1 0,4-2,-1 0,-1 0,0 0,0 0,0-1,0 1,0-1,-1-1,0 1,0 0,0-1,0 0,-1 0,0 0,0 0,0-1,0 1,-1-1,0 0,0 1,-1-1,0 0,0 0,1-7,-2 4,-1-1,1 0,-2 1,1-1,-1 1,-1-1,0 1,0 0,-1 0,0 0,0 1,-9-13,-4-2,-1 1,-39-36,41 43,15 14,1 1,-1-1,1 1,-1-1,1 1,-1-1,1 1,-1-1,1 0,0 1,-1-1,1 1,0-1,-1 0,1 1,0-1,0 0,0 1,0-1,0 0,0 0,0 1,0-1,0 0,0 1,0-1,0 0,0 0,5-7</inkml:trace>
  <inkml:trace contextRef="#ctx0" brushRef="#br0" timeOffset="35884.31">6228 5157,'2'6,"-1"1,1-1,-1 0,2 1,-1-1,1 0,3 6,7 15,2 26,10 56,-5-20,-18-111,1 1,1-1,1 1,11-31,-12 41,1 1,1 0,0 0,0 0,1 1,0 0,0 1,1-1,0 1,1 1,0 0,17-11,-23 16,1-1,-1 1,1 1,0-1,-1 0,1 1,0 0,0 0,0 0,0 0,0 1,0 0,0 0,0 0,0 0,0 0,0 1,0 0,0-1,0 2,0-1,0 0,-1 1,1 0,0-1,-1 2,0-1,1 0,-1 1,0-1,0 1,0 0,-1 0,1 0,-1 0,1 1,-1-1,3 7,3 10,-1 0,0 0,-2 0,0 1,-1 0,-1 0,-1 40,1-23,0-5</inkml:trace>
  <inkml:trace contextRef="#ctx0" brushRef="#br0" timeOffset="38498.65">7651 4873,'-38'-5,"33"4,0 0,1 0,-1 0,0 1,0 0,0 0,0 0,0 1,0-1,-5 2,0 2,0 0,0 1,0 0,0 0,1 1,-1 1,2-1,-1 1,-8 10,13-14,1 0,-1 1,1-1,0 1,0 0,0 0,1 0,-1 1,1-1,0 0,0 1,1 0,-1-1,1 1,0 0,0 0,0-1,1 1,0 0,0 0,0 0,2 9,0-11,-1 0,1 0,0 0,0 0,1 0,-1 0,1-1,-1 1,1-1,0 0,0 0,0 0,0 0,0 0,0 0,0-1,1 0,-1 1,1-1,5 1,9 2,1-1,29 1,-41-3,47-2,-42 0,1 0,-1 1,1 1,-1 0,22 5,-32-6,-1 1,1 0,-1-1,1 1,-1 0,1 0,-1 0,1 0,-1 0,0 0,0 0,1 0,-1 1,0-1,0 0,0 1,0-1,-1 1,1-1,0 1,-1-1,1 1,0 2,0 0,-1 1,0-1,0 0,0 0,-1 1,1-1,-1 0,0 0,-2 6,-4 7,0-1,-1 0,-13 21,7-15,-1-1,-2 0,0 0,-38 34,45-47,1 0,-1 0,-1-1,1-1,-1 0,0 0,-1-1,1-1,-1 0,0 0,0-1,-22 2,31-4,-1-1,1 0,-1 0,1 0,-1 0,1-1,-1 0,1 1,-1-1,1 0,0 0,0-1,-1 1,1-1,0 0,0 0,0 0,1 0,-1 0,0 0,1-1,-1 1,1-1,0 0,0 0,0 0,0 0,1 0,-1 0,1 0,0-1,0 1,0 0,0-1,0 1,1-5,-1 1,1 0,0 0,0 0,0 0,1 0,0 0,1 0,0 0,0 0,0 0,1 0,0 1,0 0,1-1,0 1,8-11,-7 12,0 0,0 0,1 0,-1 1,1-1,0 1,0 1,0-1,1 1,-1 0,1 1,0-1,0 1,0 1,0-1,0 1,0 0,0 1,0 0,0 0,15 2,-6 2,0 1,-1 0,1 1,-1 1,-1 0,1 1,-1 1,19 14,-12-7,-3-2</inkml:trace>
  <inkml:trace contextRef="#ctx0" brushRef="#br0" timeOffset="38917.01">7538 4835,'0'-3,"0"-5,0 3,0 5,0 9,-4 10,0 14,-3 11,-7 12,-8 11,-6 8,-5 7,0 6,3 1,6-2,7-10,6-17</inkml:trace>
  <inkml:trace contextRef="#ctx0" brushRef="#br0" timeOffset="39803.98">7973 5043,'-19'0,"0"1,0 1,0 1,0 1,0 0,1 2,-1 0,-20 10,33-13,0 0,0 0,0 0,1 1,-1 0,1 0,0 0,0 1,0-1,1 1,0 0,0 0,0 1,1 0,-1-1,1 1,1 0,-1 0,1 0,0 1,0-1,1 1,0-1,0 1,0-1,1 1,1 8,-1-12,0 0,1 1,0-1,0 0,0 0,0 0,0 0,0 0,1 0,-1-1,1 1,0 0,0-1,0 1,0-1,0 0,1 0,-1 0,1 0,0 0,3 2,-1-2,0 1,1-1,-1-1,1 1,0-1,-1 0,1 0,0-1,0 0,-1 0,9-1,-5 0,-1 0,0-1,0 0,0 0,0-1,0 0,-1 0,8-5,-11 6,-1-1,1 1,0-1,-1 0,0 0,0 0,0 0,0 0,0-1,-1 1,1-1,-1 0,0 0,3-6,-5 12,-1 0,1 0,1 0,-1 0,0 0,0 1,1-1,-1 0,1 0,0 0,0 0,-1 0,1 0,0 0,1-1,-1 1,0 0,1 0,-1-1,1 1,-1-1,1 1,-1-1,1 0,0 0,0 1,0-1,0-1,0 1,0 0,0 0,0-1,0 1,0-1,3 1,0 0,0 0,0-1,0 1,0-1,1 0,-1 0,0 0,0-1,0 0,0 0,0 0,0-1,0 0,0 0,0 0,8-5,-7 2,0 0,0 0,-1-1,0 1,0-1,-1 0,1 0,-1-1,0 1,4-12,0-4,-1-1,0 0,-2 0,-1 0,0-1,-1-32,-2-3,-2 1,-16-100,52 407,-26-160,34 146,-34-205</inkml:trace>
  <inkml:trace contextRef="#ctx0" brushRef="#br0" timeOffset="40197.25">7917 4986,'0'-3,"3"-1,4 0,5 1,9 0,12-1,9-1,7-3,5 1,3-3,-5 1,-8 2,-11 2</inkml:trace>
  <inkml:trace contextRef="#ctx0" brushRef="#br0" timeOffset="40648.98">8334 5006,'-3'53,"1"-37,1 1,1-1,0 1,1-1,1 1,5 18,-7-34,0 1,0-1,1 1,-1-1,1 0,-1 1,1-1,0 1,0-1,-1 0,1 0,0 0,0 1,0-1,0 0,0 0,1 0,-1 0,0-1,0 1,1 0,-1 0,0-1,1 1,-1-1,1 1,-1-1,0 0,1 0,-1 1,1-1,-1 0,1 0,-1 0,1 0,-1-1,1 1,2-1,-1-1,0 1,0-1,0 0,0 1,0-2,0 1,0 0,-1 0,1-1,-1 0,0 1,0-1,0 0,0 0,3-6,-1-4,0 0,-1-1,0 1,-1 0,0-1,-1-21,-1 18,1 1,1-1,5-22,-7 38,0 1,0 0,0-1,0 1,0-1,0 1,1 0,-1-1,0 1,0 0,0-1,0 1,0 0,1-1,-1 1,0 0,0-1,1 1,-1 0,0-1,0 1,1 0,-1 0,0-1,1 1,-1 0,0 0,1 0,-1 0,0 0,1-1,-1 1,1 0,0 0,9 11,4 21,14 65,-17-57,29 75,-28-89</inkml:trace>
  <inkml:trace contextRef="#ctx0" brushRef="#br0" timeOffset="41069.37">8902 5043,'1'-2,"-1"0,0 0,0 0,-1 0,1 0,0 0,-1 0,1 0,-1 1,1-1,-1 0,0 0,0 1,0-1,0 0,0 1,0-1,0 1,-1-1,1 1,0 0,-1-1,1 1,-1 0,0 0,1 0,-1 0,0 0,1 1,-1-1,0 0,0 1,0-1,0 1,0 0,-2 0,-1-1,1 1,0 1,0-1,0 1,-1 0,1 0,0 0,0 0,0 1,0-1,1 1,-1 0,0 0,1 1,-5 3,2 0,0 1,1 0,0 0,0 0,1 1,0-1,0 1,1 0,0 0,-2 10,3-12,1 0,-1 0,1 0,0 0,1 1,0-1,0 0,0 0,1 1,-1-1,2 0,-1 0,1 0,3 9,-4-13,0-1,-1 1,1-1,0 1,1-1,-1 1,0-1,0 1,1-1,-1 0,1 0,-1 0,1 0,-1 0,1 0,-1 0,1 0,0-1,0 1,0 0,-1-1,1 0,2 1,-1-1,1-1,-1 1,0-1,0 1,0-1,0 0,0 0,0-1,0 1,0-1,0 1,3-4,1 0,0 0,-1-1,0 0,0 0,0-1,-1 1,0-1,0 0,5-12,-4 1,-1 0,-1-1,-1 0,0 0,-2 0,0 0,-1-1,-3-22,-2-6,-3-1,-13-46,21 95,0 0,0 0,-1 0,1 0,0 0,0 0,0 0,0 1,0-1,0 0,0 0,0 0,0 0,0 0,-1 0,1 0,0 0,0 0,0 0,0 0,0 0,0 0,1 26,5 37,82 387,-80-422</inkml:trace>
  <inkml:trace contextRef="#ctx0" brushRef="#br0" timeOffset="41638.71">8484 4930,'0'0,"0"0,0 0,0 0,0 0,0 0,0 0,-1 1,1-1,0 0,0 0,0 0,0 0,0 0,-1 0,1 0,0 0,0 0,0 0,0 0,-1 0,1 0,0 0,0 0,0 0,0 0,0 0,-1 0,1 0,0 0,0 0,0 0,0 0,0-1,-1 1,1 0,0 0,0 0,0 0,0 0,0 0,0 0,0-1,-1 1,1 0,0 0,0 0,0 0,0 0,0-1,0 1,0 0,0 0,0 0,0 0,0-1,0 1,0 0,0 0,0 0,0 0,0-1,0 1,0 0,0 0,0 0,0 0,1-1,13-1,-5 5,-1 0,1 0,-1 0,0 1,0 1,-1-1,1 1,-1 1,0-1,0 1,-1 1,0-1,0 1,0 0,-1 0,6 11,-8-14,0 1,0 0,-1 0,0 0,0 0,0 0,0 0,-1 0,0 1,0-1,-1 0,1 1,-1-1,0 1,0-1,-1 0,0 1,0-1,0 0,-1 0,1 1,-1-1,0 0,-1-1,1 1,-1 0,0-1,-4 5,7-8,-1 0,1-1,-1 1,1 0,-1-1,1 1,-1-1,1 1,-1-1,0 1,1-1,-1 1,0-1,1 1,-1-1,0 0,1 1,-1-1,0 0,0 0,0 0,1 1,-1-1,0 0,0 0,0 0,1 0,-3-1,3 0,-1 1,0-1,0 0,1 0,-1 0,1 0,-1 0,1 0,-1 0,1 0,-1-1,1 1,0 0,0 0,0 0,0-2,-1-4,1 0,0 1,0-1,1 0,0 1,2-7,2 3,0 0,1 0,0 1,0 0,1 0,0 1,1 0,0 0,0 1,11-8,8-5,60-31,-60 37</inkml:trace>
  <inkml:trace contextRef="#ctx0" brushRef="#br0" timeOffset="42837.98">9130 4948,'0'0,"0"-1,0 1,0-1,0 1,0-1,0 1,0-1,0 1,0-1,-1 1,1-1,0 1,0-1,-1 1,1 0,0-1,0 1,-1-1,1 1,0 0,-1-1,1 1,-1 0,1 0,0-1,-1 1,1 0,-1 0,1 0,-1-1,1 1,-1 0,0 0,-22 2,-17 15,32-12,1 2,1-1,-1 1,1 0,0 0,1 1,0 0,0 0,1 0,0 0,0 1,1 0,0 0,0 0,1 0,0 0,1 0,0 0,0 1,1-1,1 0,-1 1,4 15,-3-23,0 1,-1-1,1 0,1 1,-1-1,0 0,0 0,1 0,-1 0,1 0,0 0,-1 0,1 0,0-1,0 1,0-1,0 1,1-1,-1 0,0 0,1 0,-1 0,0 0,1-1,-1 1,1-1,-1 1,1-1,-1 0,1 0,-1 0,1 0,-1-1,1 1,-1 0,5-3,-1 2,-1-1,0 1,0-1,0-1,0 1,-1-1,1 0,-1 0,1 0,-1 0,0-1,0 0,-1 0,1 0,-1 0,5-8,-5 3,-1-1,0 0,0 0,-1 0,0-1,-1 1,0 0,-1 0,0 0,-1 0,0 0,0 0,-1 0,0 0,-8-16,6 23,4 16,4 18,-1-23,2 0,-1 0,1 0,0 0,1 0,9 12,-12-18,0 1,0-1,0 1,1-1,-1 0,1 0,-1 0,1 0,0 0,-1-1,1 1,0-1,0 0,0 0,0 0,0 0,1 0,-1-1,0 1,0-1,5 0,-6 0,0-1,-1 0,1 0,-1 1,1-1,-1 0,1 0,-1 0,0-1,1 1,-1 0,0 0,0-1,0 1,0-1,0 1,0-1,0 1,-1-1,1 1,-1-1,1 0,-1 0,1 1,-1-1,0 0,0 1,0-1,0 0,0 0,0 1,-1-3,1 2,0-1,0 1,0 0,0 0,0 0,1-1,-1 1,0 0,1 0,0 0,0 0,0 0,0 0,0 0,0 0,0 0,0 1,1-1,2-2,0 4,0 0,0 0,0 1,0 0,0 0,0 0,0 0,0 1,0-1,-1 1,1 0,0 0,-1 0,5 4,13 6,-10-8,0-1,0 0,1-1,0 0,-1-1,1 0,0-1,20-1,-26 0,1 0,-1 1,0-2,0 1,0-1,0 0,0 0,0-1,-1 1,1-2,-1 1,1 0,-1-1,0 0,-1 0,1 0,7-10,-10 9,0 0,0 0,-1 0,0 0,0 0,0 0,-1 0,1 0,-1-1,0 1,-1 0,1 0,-1 0,0 0,-1 0,1 0,-1 0,0 0,0 0,0 1,-1-1,0 1,0 0,0-1,-4-3,6 7,1 1,0-1,-1 1,1 0,-1-1,1 1,-1 0,1-1,0 1,-1 0,0-1,1 1,-1 0,1 0,-1 0,1-1,-1 1,1 0,-1 0,0 0,1 0,-1 0,1 0,-1 0,1 0,-1 0,0 0,1 1,-1-1,1 0,-1 0,0 1,-10 18,4 29,20 232,-5-175,-4 115,-6-188,-1 0,-1 0,-2-1,-1 1,-2-1,-1-1,-26 56,30-73,-1-2,0 1,-1-1,-1 0,1-1,-2 0,1 0,-1-1,-1 0,0-1,0 0,-16 8,18-12,1 0,-1-1,0 0,0-1,0 0,0 0,0-1,-1 0,1-1,0 0,0 0,-1-1,1 0,0 0,0-1,0-1,0 1,-16-8,13 4,1-1,-1 1,1-2,0 0,1 0,0-1,0 0,1-1,0 0,0 0,1-1,1 0,0 0,0-1,2 0,-1 0,1 0,-4-16,6 13,-1 0,2 0,0 0,1-1,0 1,2-1,-1 1,2 0,0 0,1-1,0 1,2 1,-1-1,2 1,11-22,-2 10,2 2,1 0,0 0,2 2,1 0,1 2,0 0,2 1,30-18,-1 4,2 3,1 2,80-27,-70 33</inkml:trace>
  <inkml:trace contextRef="#ctx0" brushRef="#br0" timeOffset="44771.52">10438 4968,'-5'-22,"4"21,0-1,1 1,-1-1,1 1,-1-1,1 0,0 1,-1-1,1 0,0 1,0-1,0 0,1 1,-1-1,0 1,1-1,-1 0,1 1,0-3,2-2,0 0,0 0,1 1,0-1,0 1,0 0,0 0,1 1,0-1,0 1,0 0,0 0,1 1,0 0,-1 0,1 0,0 0,1 1,-1 0,0 1,1-1,-1 1,1 0,-1 1,12 0,-13 0,1 1,-1-1,1 1,-1 1,0-1,1 1,-1 0,0 0,0 0,0 1,-1 0,1 0,-1 0,1 0,-1 1,0 0,0 0,-1 0,1 0,-1 1,0-1,0 1,0 0,-1-1,0 1,0 1,0-1,0 0,-1 0,2 11,-3-3,0 0,0 1,-1-1,-1 0,0 0,-1 0,0 0,-1-1,0 1,-1-1,-1 0,-13 21,-7 10,-64 75,82-107,-3 1,1 0,0 1,2 0,-12 22,19-34,1 0,0-1,-1 1,1 0,0-1,0 1,0 0,0-1,0 1,0 0,0 0,0-1,0 1,0 0,0-1,0 1,0 0,0 0,1-1,-1 1,0 0,0-1,1 1,-1-1,1 1,-1 0,0-1,1 1,-1-1,1 1,0-1,-1 1,1-1,-1 0,1 1,0-1,-1 0,1 1,-1-1,1 0,0 0,0 0,-1 1,1-1,0 0,-1 0,1 0,0 0,0 0,-1 0,1-1,0 1,-1 0,1 0,1-1,43-7,217-90,-107 35,-133 58,-14 4,-12 4,-3-2</inkml:trace>
  <inkml:trace contextRef="#ctx0" brushRef="#br0" timeOffset="46171.71">11044 4835,'-1'-14,"-1"1,0-1,-1 1,0-1,-1 1,-1 0,-10-22,18 84,7 67,-7-63,16 81,-12-103</inkml:trace>
  <inkml:trace contextRef="#ctx0" brushRef="#br0" timeOffset="46959.81">11480 4704,'-6'0,"0"1,0-1,0 1,0 1,0-1,1 1,-1 0,0 1,1-1,0 1,-1 0,1 0,0 1,0 0,1 0,-1 0,1 0,0 1,0-1,1 1,-6 8,4-4,0 1,0-1,1 1,0 0,1 0,0 0,1 0,0 1,0-1,1 1,0 18,1-26,1-1,-1 1,0 0,1 0,-1 0,1 0,0 0,0-1,0 1,0 0,1-1,-1 1,1 0,-1-1,1 0,0 1,0-1,0 0,0 0,0 0,1-1,-1 1,3 1,4 1,0 0,0-1,1-1,-1 1,17 1,-20-4,0 0,0 1,0 0,0 1,0-1,0 1,0 0,0 0,0 1,-1 0,1 0,-1 0,0 1,8 6,-12-7,0 0,1 0,-1 0,0 0,0 0,-1 0,1 0,-1 0,1 0,-1 0,0 0,0 1,-1-1,1 0,0 0,-1 0,0 0,0 0,0 0,0 0,0 0,-1 0,1-1,-1 1,-3 3,-6 11,0 0,-24 24,31-37,-6 7,0-1,0 0,-1-1,-1 0,-21 12,29-19,1-1,0 1,-1-1,0 1,1-1,-1 0,0-1,0 1,0-1,1 0,-8 0,9 0,-1-1,1 1,0-1,0 0,-1 0,1 0,0 0,0 0,0-1,0 1,0-1,1 1,-1-1,0 0,1 1,-1-1,1 0,0 0,-1 0,1 0,-1-3,1 3,-1-1,1 0,0 0,-1-1,1 1,1 0,-1 0,0 0,1-1,0 1,0 0,0-1,0 1,0 0,0-1,1 1,0 0,0 0,0 0,0 0,0-1,1 2,-1-1,1 0,0 0,-1 0,1 1,1-1,-1 1,0-1,1 1,-1 0,1 0,3-2,1 0,0 0,0 0,1 0,0 1,0 0,0 0,0 1,0 0,1 1,-1 0,0 0,12 1,6 3,0 1,46 13,-49-10,0-1,0-1,38 2,-35-8</inkml:trace>
  <inkml:trace contextRef="#ctx0" brushRef="#br0" timeOffset="47381.16">11727 4665,'-9'-75,"2"38,16 110,0 140,-4-41,-4-141,-2-8</inkml:trace>
  <inkml:trace contextRef="#ctx0" brushRef="#br0" timeOffset="47783.77">11499 4778,'0'-3,"7"-2,8 1,11-2,15-4,12 0,14-1,12-2,-8 0</inkml:trace>
  <inkml:trace contextRef="#ctx0" brushRef="#br0" timeOffset="48358.48">12466 4835,'-12'277,"5"-141,7-250,4-70,-2 160,1 0,1 0,1 1,1-1,13-32,-16 51,-1 0,0 0,1 0,0 1,0-1,1 1,-1 0,1 0,0 0,0 0,5-3,-7 6,0 0,-1 1,1-1,0 0,-1 1,1-1,0 1,0 0,0-1,-1 1,1 0,0 0,0 0,0 0,0 1,-1-1,1 0,0 1,0-1,-1 1,1 0,0-1,-1 1,1 0,-1 0,1 0,-1 0,1 1,-1-1,0 0,1 0,-1 1,0-1,0 1,0-1,1 3,5 7,-1 0,-1 0,0 0,0 1,-1 0,-1 0,0 0,-1 0,2 21,-1 4,-6 73,-2-145,3 22,0 0,0 0,1-17,2 16,1 0,0-1,1 1,1 0,0 0,11-23,-13 34,-1-1,0 1,1 0,0 0,0 1,0-1,0 0,0 0,0 1,1 0,-1-1,1 1,0 0,0 0,0 0,0 1,0-1,0 1,0-1,0 1,0 0,1 0,-1 1,1-1,-1 1,0-1,1 1,-1 0,1 1,-1-1,0 0,1 1,-1 0,5 1,-3 0,-1 0,1 1,0-1,-1 1,0 0,1 0,-1 1,0-1,-1 1,1 0,-1 0,0 0,1 0,-2 1,1-1,-1 1,1 0,-1 0,0 0,1 7,3 12,-2 0,-1 0,1 32,3 15,-1-47,0-6</inkml:trace>
  <inkml:trace contextRef="#ctx0" brushRef="#br0" timeOffset="48854.25">13053 4854,'1'-1,"-1"-1,0 1,0 0,0 0,0-1,0 1,0 0,0 0,0-1,0 1,0 0,-1 0,1 0,-1-1,1 1,-1 0,1 0,-1 0,1 0,-1 0,0 0,0 0,0 0,0-1,-1 2,1 1,0-1,0 0,0 1,0-1,0 0,0 1,0 0,0-1,0 1,0-1,0 1,0 0,0 0,1 0,-1-1,0 1,0 0,0 2,-36 58,31-46,0 0,1 0,-4 25,8-36,0 0,0 0,1 0,-1 0,1 0,0 0,0 0,1 0,-1 0,1 0,0 0,0 0,0 0,1 0,-1-1,1 1,0 0,0-1,5 7,-6-9,0-1,0 1,0 0,0 0,0 0,0 0,0-1,0 1,1-1,-1 1,0-1,0 1,1-1,-1 0,0 1,0-1,1 0,-1 0,0 0,1 0,-1 0,0 0,1 0,-1-1,0 1,1 0,-1-1,0 1,0-1,0 0,1 1,-1-1,0 0,0 1,0-1,0 0,0 0,0 0,0 0,-1 0,1 0,0 0,0-1,0-1,2-2,1-1,-1 0,-1 1,1-2,-1 1,0 0,2-11,-2-4,-1 0,-1 0,-1-1,-1 1,-1 0,-7-25,12 120,3-50,1 0,1 0,16 35,-12-35</inkml:trace>
  <inkml:trace contextRef="#ctx0" brushRef="#br0" timeOffset="49306.25">13167 4739,'7'1,"0"0,1 0,-2 1,1 0,0 0,0 1,-1 0,1 0,-1 0,0 1,0 0,0 0,0 1,5 6,12 11,35 44,-54-60,0-2,0 1,-1 0,0 1,0-1,0 0,0 1,-1 0,0-1,0 1,-1 0,0 0,0 0,0 0,0 10,-1-13,-1 0,0 0,1 0,-1 0,0 0,0 0,0-1,-1 1,1 0,-1 0,1-1,-1 1,0-1,0 0,0 1,0-1,-1 0,1 0,-1 0,1-1,-1 1,1 0,-1-1,0 0,0 0,0 0,0 0,0 0,0 0,-5 0,6 0,0-1,0 1,-1 0,1-1,0 0,0 1,-1-1,1 0,0 0,-1 0,1-1,0 1,-1 0,1-1,0 0,0 1,0-1,-1 0,1 0,0 0,0 0,0-1,1 1,-1 0,0-1,0 0,1 1,-1-1,1 0,-1 0,1 0,0 0,0 0,0 0,0 0,0 0,0 0,0 0,0-4,1 1,0 0,0 0,0 0,0 0,1 0,0 1,0-1,0 0,1 0,0 1,0-1,0 1,0-1,0 1,1 0,0 0,0 0,4-4,16-12,1 1,1 0,0 2,2 1,0 2,0 0,1 2,1 0,33-7,-38 12</inkml:trace>
  <inkml:trace contextRef="#ctx0" brushRef="#br0" timeOffset="49844.65">13603 4759,'-4'-3,"-3"-1,-2 3,2 8,-2 7,1 6,1 8,3 4,1 4,2 2,4 1,1-3,4-4,10-8,4-8,3-10,0-8,-4-6</inkml:trace>
  <inkml:trace contextRef="#ctx0" brushRef="#br0" timeOffset="50279.04">13717 4797,'0'-169,"25"305,-17-47,-2 135,-4-236,0 0,1 0,0 0,1 0,1 0,0 1,1 0,0 0,0 0,1 1,0 0,16-16,-18 20,1 0,1 1,-1-1,1 1,0 0,0 1,0 0,1 0,10-4,-14 7,1 0,-1 0,1 0,-1 0,1 1,0 0,-1 0,1 0,-1 0,1 1,0 0,-1 0,0 0,1 0,-1 1,0 0,8 4,-7-3,-1 0,1 1,-1 0,0 0,0 0,-1 0,1 0,-1 1,0 0,0 0,0-1,-1 2,0-1,0 0,0 0,-1 1,2 10,0 3,-1 0,-1 1,-3 36,1-43</inkml:trace>
  <inkml:trace contextRef="#ctx0" brushRef="#br0" timeOffset="50280.04">14210 4949,'0'-3,"3"-2,4 1,5 1,0-3,-2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7T05:01:59.365"/>
    </inkml:context>
    <inkml:brush xml:id="br0">
      <inkml:brushProperty name="width" value="0.05015" units="cm"/>
      <inkml:brushProperty name="height" value="0.05015" units="cm"/>
      <inkml:brushProperty name="ignorePressure" value="1"/>
    </inkml:brush>
  </inkml:definitions>
  <inkml:trace contextRef="#ctx0" brushRef="#br0">484 399,'0'4,"0"3,0 8,0 4,0 6,0 4,0 4,0 4,3-3,1-3,1-3,-2-8</inkml:trace>
  <inkml:trace contextRef="#ctx0" brushRef="#br0" timeOffset="524.53">219 343,'-3'-3,"1"0,0 0,0 0,0-1,1 1,-1-1,1 1,0-1,0 1,0-1,0 0,1 1,-1-1,1 0,0 0,0 0,0 1,2-8,-1 3,1-1,0 0,1 0,-1 1,2-1,7-14,-2 9,2 0,0 0,0 1,1 0,1 1,0 1,1 0,0 0,1 2,0 0,0 0,1 1,0 1,1 1,-1 1,19-5,-10 5,0 0,1 1,0 2,0 0,0 2,0 1,-1 1,1 1,0 1,31 10,-44-10,0 1,0 0,-1 1,0 0,0 1,-1 1,0-1,0 2,0 0,-1 0,-1 0,0 2,0-1,-1 1,0 0,8 16,-7-9,-1 0,-1 1,-1 0,-1 0,0 1,-2-1,0 1,-1 0,-1 0,-2 31,-1-25,-1 0,-1 0,-1 0,-1 0,-2-1,0 0,-2-1,0 0,-16 26,16-34,-1-1,0 0,-1-1,0 0,-1-1,-1 0,0-1,0-1,-1 0,-1-1,0-1,0 0,-32 11,20-11,0-2,0 0,-1-3,0 0,0-2,0-1,0-1,-1-1,1-2,-44-10,49 8,1-1,0-1,0-1,1-1,0-1,0-1,1-1,1-1,0-1,1 0,0-2,1 0,-17-21,29 30,0-1,1 1,0-1,0-1,1 1,0-1,0 0,1 0,0 0,1 0,0 0,0 0,1-1,0 1,1-1,1-10,1 6,0 1,1-1,1 1,0 0,1 0,1 0,-1 1,2 0,0 0,13-17,7-4,57-55,-30 3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2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Gaurav Sushant</cp:lastModifiedBy>
  <cp:revision>20</cp:revision>
  <dcterms:created xsi:type="dcterms:W3CDTF">2015-09-02T08:01:00Z</dcterms:created>
  <dcterms:modified xsi:type="dcterms:W3CDTF">2022-03-22T05:51:00Z</dcterms:modified>
</cp:coreProperties>
</file>